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4E081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ind w:hanging="582"/>
        <w:contextualSpacing/>
        <w:jc w:val="left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08758258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69B0C6E1" w14:textId="3E26485F" w:rsidR="00577ED7" w:rsidRPr="00A91458" w:rsidRDefault="00577ED7" w:rsidP="00577ED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kern w:val="0"/>
          <w:sz w:val="44"/>
          <w:szCs w:val="44"/>
        </w:rPr>
      </w:pPr>
      <w:r w:rsidRPr="00A91458">
        <w:rPr>
          <w:rFonts w:asciiTheme="majorHAnsi" w:eastAsiaTheme="majorHAnsi" w:hAnsiTheme="majorHAnsi" w:cs="굴림" w:hint="eastAsia"/>
          <w:spacing w:val="-28"/>
          <w:kern w:val="0"/>
          <w:sz w:val="44"/>
          <w:szCs w:val="44"/>
          <w:shd w:val="clear" w:color="auto" w:fill="FFFFFF"/>
        </w:rPr>
        <w:t>환경 빅데이터 플랫폼 고도화를 위한 개발 용역</w:t>
      </w:r>
    </w:p>
    <w:p w14:paraId="1F8D6BC5" w14:textId="77777777" w:rsidR="00BC06C2" w:rsidRPr="00BA66DA" w:rsidRDefault="00BC06C2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0F6C2216" w14:textId="2EA63493" w:rsidR="00DF1477" w:rsidRPr="00BA66DA" w:rsidRDefault="00F25ED6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  <w:r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>과</w:t>
      </w:r>
      <w:r w:rsidR="00300DAC"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>업</w:t>
      </w:r>
      <w:r w:rsidR="00300DAC"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>지</w:t>
      </w:r>
      <w:r w:rsidR="00300DAC"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>시</w:t>
      </w:r>
      <w:r w:rsidR="00300DAC"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 xml:space="preserve"> </w:t>
      </w:r>
      <w:r w:rsidR="00A613B3" w:rsidRPr="00BA66DA">
        <w:rPr>
          <w:rFonts w:asciiTheme="majorHAnsi" w:eastAsiaTheme="majorHAnsi" w:hAnsiTheme="majorHAnsi" w:cs="굴림" w:hint="eastAsia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>서</w:t>
      </w:r>
      <w:r w:rsidR="00DF1477" w:rsidRPr="00BA66DA">
        <w:rPr>
          <w:rFonts w:asciiTheme="majorHAnsi" w:eastAsiaTheme="majorHAnsi" w:hAnsiTheme="majorHAnsi" w:cs="굴림"/>
          <w:b/>
          <w:bCs/>
          <w:color w:val="000000"/>
          <w:spacing w:val="-16"/>
          <w:kern w:val="0"/>
          <w:sz w:val="72"/>
          <w:szCs w:val="72"/>
          <w:shd w:val="clear" w:color="auto" w:fill="FFFFFF"/>
        </w:rPr>
        <w:t xml:space="preserve"> </w:t>
      </w:r>
    </w:p>
    <w:p w14:paraId="42645E57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1F83F9DD" w14:textId="77777777" w:rsidR="00BC06C2" w:rsidRPr="00BA66DA" w:rsidRDefault="00BC06C2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251546FD" w14:textId="77777777" w:rsidR="00BC06C2" w:rsidRPr="00BA66DA" w:rsidRDefault="00BC06C2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3C511820" w14:textId="77777777" w:rsidR="00BC06C2" w:rsidRPr="00BA66DA" w:rsidRDefault="00313785" w:rsidP="00313785">
      <w:pPr>
        <w:shd w:val="clear" w:color="auto" w:fill="FFFFFF"/>
        <w:tabs>
          <w:tab w:val="left" w:pos="6045"/>
        </w:tabs>
        <w:wordWrap/>
        <w:spacing w:after="0" w:line="288" w:lineRule="auto"/>
        <w:contextualSpacing/>
        <w:jc w:val="left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  <w:r>
        <w:rPr>
          <w:rFonts w:asciiTheme="majorHAnsi" w:eastAsiaTheme="majorHAnsi" w:hAnsiTheme="majorHAnsi" w:cs="굴림"/>
          <w:color w:val="000000"/>
          <w:kern w:val="0"/>
          <w:szCs w:val="20"/>
        </w:rPr>
        <w:tab/>
      </w:r>
    </w:p>
    <w:p w14:paraId="0E1750A8" w14:textId="77777777" w:rsidR="00BC06C2" w:rsidRPr="00BA66DA" w:rsidRDefault="00BC06C2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2F7DE605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0BEE0F02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46C27440" w14:textId="5BFB8E9C" w:rsidR="00DF1477" w:rsidRPr="00BA66DA" w:rsidRDefault="00577ED7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  <w:r>
        <w:rPr>
          <w:rFonts w:asciiTheme="majorHAnsi" w:eastAsiaTheme="majorHAnsi" w:hAnsiTheme="majorHAnsi" w:cs="한컴바탕" w:hint="eastAsia"/>
          <w:b/>
          <w:bCs/>
          <w:color w:val="000000"/>
          <w:kern w:val="0"/>
          <w:sz w:val="48"/>
          <w:szCs w:val="48"/>
          <w:shd w:val="clear" w:color="auto" w:fill="FFFFFF"/>
        </w:rPr>
        <w:t>2020</w:t>
      </w:r>
      <w:r w:rsidR="00DF1477" w:rsidRPr="00BA66DA">
        <w:rPr>
          <w:rFonts w:asciiTheme="majorHAnsi" w:eastAsiaTheme="majorHAnsi" w:hAnsiTheme="majorHAnsi" w:cs="한컴바탕" w:hint="eastAsia"/>
          <w:b/>
          <w:bCs/>
          <w:color w:val="000000"/>
          <w:kern w:val="0"/>
          <w:sz w:val="48"/>
          <w:szCs w:val="48"/>
          <w:shd w:val="clear" w:color="auto" w:fill="FFFFFF"/>
        </w:rPr>
        <w:t xml:space="preserve">. </w:t>
      </w:r>
      <w:r>
        <w:rPr>
          <w:rFonts w:asciiTheme="majorHAnsi" w:eastAsiaTheme="majorHAnsi" w:hAnsiTheme="majorHAnsi" w:cs="한컴바탕" w:hint="eastAsia"/>
          <w:b/>
          <w:bCs/>
          <w:color w:val="000000"/>
          <w:kern w:val="0"/>
          <w:sz w:val="48"/>
          <w:szCs w:val="48"/>
          <w:shd w:val="clear" w:color="auto" w:fill="FFFFFF"/>
        </w:rPr>
        <w:t>09</w:t>
      </w:r>
      <w:r w:rsidR="00DF1477" w:rsidRPr="00BA66DA">
        <w:rPr>
          <w:rFonts w:asciiTheme="majorHAnsi" w:eastAsiaTheme="majorHAnsi" w:hAnsiTheme="majorHAnsi" w:cs="한컴바탕" w:hint="eastAsia"/>
          <w:b/>
          <w:bCs/>
          <w:color w:val="000000"/>
          <w:kern w:val="0"/>
          <w:sz w:val="48"/>
          <w:szCs w:val="48"/>
          <w:shd w:val="clear" w:color="auto" w:fill="FFFFFF"/>
        </w:rPr>
        <w:t>.</w:t>
      </w:r>
    </w:p>
    <w:p w14:paraId="2CF2A1C1" w14:textId="77777777" w:rsidR="00DF1477" w:rsidRDefault="00DF1477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73342F2B" w14:textId="77777777" w:rsidR="00D929DF" w:rsidRDefault="00D929DF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34027E75" w14:textId="77777777" w:rsidR="00D929DF" w:rsidRPr="00BA66DA" w:rsidRDefault="00D929DF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</w:p>
    <w:p w14:paraId="5EBA0F77" w14:textId="77777777" w:rsidR="00DF1477" w:rsidRPr="00BA66DA" w:rsidRDefault="00C2037D" w:rsidP="00DF1477">
      <w:pPr>
        <w:shd w:val="clear" w:color="auto" w:fill="FFFFFF"/>
        <w:wordWrap/>
        <w:spacing w:after="0" w:line="288" w:lineRule="auto"/>
        <w:contextualSpacing/>
        <w:jc w:val="center"/>
        <w:textAlignment w:val="baseline"/>
        <w:rPr>
          <w:rFonts w:asciiTheme="majorHAnsi" w:eastAsiaTheme="majorHAnsi" w:hAnsiTheme="majorHAnsi" w:cs="굴림"/>
          <w:color w:val="000000"/>
          <w:kern w:val="0"/>
          <w:szCs w:val="20"/>
        </w:rPr>
      </w:pPr>
      <w:r>
        <w:rPr>
          <w:rFonts w:asciiTheme="majorHAnsi" w:eastAsiaTheme="majorHAnsi" w:hAnsiTheme="majorHAnsi" w:cs="굴림"/>
          <w:b/>
          <w:bCs/>
          <w:noProof/>
          <w:color w:val="000000"/>
          <w:spacing w:val="2"/>
          <w:kern w:val="0"/>
          <w:sz w:val="24"/>
          <w:szCs w:val="24"/>
          <w:shd w:val="clear" w:color="auto" w:fill="FFFFFF"/>
        </w:rPr>
        <w:drawing>
          <wp:inline distT="0" distB="0" distL="0" distR="0" wp14:anchorId="32E13DDC" wp14:editId="060EE57C">
            <wp:extent cx="3086805" cy="74485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펜타코드_신규로고_한글조합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636" cy="75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3494" w14:textId="77777777" w:rsidR="00262671" w:rsidRDefault="00262671">
      <w:pPr>
        <w:widowControl/>
        <w:wordWrap/>
        <w:autoSpaceDE/>
        <w:autoSpaceDN/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br w:type="page"/>
      </w:r>
    </w:p>
    <w:p w14:paraId="741DDE44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lastRenderedPageBreak/>
        <w:t xml:space="preserve">1. </w:t>
      </w:r>
      <w:r w:rsidR="00E02DBE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사업 개요</w:t>
      </w:r>
      <w:r w:rsidRPr="00BA66DA">
        <w:rPr>
          <w:rFonts w:asciiTheme="majorHAnsi" w:eastAsiaTheme="majorHAnsi" w:hAnsiTheme="majorHAnsi" w:cs="굴림" w:hint="eastAsia"/>
          <w:color w:val="000000"/>
          <w:spacing w:val="-8"/>
          <w:kern w:val="0"/>
          <w:sz w:val="24"/>
          <w:szCs w:val="24"/>
          <w:shd w:val="clear" w:color="auto" w:fill="FFFFFF"/>
        </w:rPr>
        <w:t xml:space="preserve"> </w:t>
      </w:r>
    </w:p>
    <w:p w14:paraId="38E4C200" w14:textId="77777777" w:rsidR="00E02DBE" w:rsidRPr="00E02DBE" w:rsidRDefault="00E02DBE" w:rsidP="00E02DBE">
      <w:pPr>
        <w:numPr>
          <w:ilvl w:val="0"/>
          <w:numId w:val="8"/>
        </w:numPr>
        <w:wordWrap/>
        <w:spacing w:after="0" w:line="288" w:lineRule="auto"/>
        <w:ind w:leftChars="130" w:left="552" w:hangingChars="128" w:hanging="292"/>
        <w:contextualSpacing/>
        <w:textAlignment w:val="baseline"/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 w:hint="eastAsia"/>
          <w:color w:val="000000"/>
          <w:spacing w:val="-6"/>
          <w:kern w:val="0"/>
          <w:sz w:val="24"/>
          <w:szCs w:val="24"/>
          <w:shd w:val="clear" w:color="auto" w:fill="FFFFFF"/>
        </w:rPr>
        <w:t>사업명</w:t>
      </w:r>
    </w:p>
    <w:p w14:paraId="3A52225B" w14:textId="2CF1BFB4" w:rsidR="00577ED7" w:rsidRPr="00270DB8" w:rsidRDefault="00270DB8" w:rsidP="00577ED7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kern w:val="0"/>
          <w:sz w:val="24"/>
          <w:szCs w:val="24"/>
        </w:rPr>
      </w:pPr>
      <w:r w:rsidRPr="00270DB8">
        <w:rPr>
          <w:rFonts w:asciiTheme="majorHAnsi" w:eastAsiaTheme="majorHAnsi" w:hAnsiTheme="majorHAnsi" w:cs="굴림" w:hint="eastAsia"/>
          <w:spacing w:val="-6"/>
          <w:kern w:val="0"/>
          <w:sz w:val="24"/>
          <w:szCs w:val="24"/>
          <w:shd w:val="clear" w:color="auto" w:fill="FFFFFF"/>
        </w:rPr>
        <w:t>AI모델 자동생성시스템 외 환경플랫폼 고도화</w:t>
      </w:r>
    </w:p>
    <w:p w14:paraId="24852989" w14:textId="77777777" w:rsidR="00E02DBE" w:rsidRPr="00E02DBE" w:rsidRDefault="00E02DBE" w:rsidP="00E02DBE">
      <w:pPr>
        <w:numPr>
          <w:ilvl w:val="0"/>
          <w:numId w:val="8"/>
        </w:numPr>
        <w:wordWrap/>
        <w:spacing w:after="0" w:line="288" w:lineRule="auto"/>
        <w:ind w:leftChars="130" w:left="552" w:hangingChars="128" w:hanging="292"/>
        <w:contextualSpacing/>
        <w:textAlignment w:val="baseline"/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 w:hint="eastAsia"/>
          <w:color w:val="000000"/>
          <w:spacing w:val="-6"/>
          <w:kern w:val="0"/>
          <w:sz w:val="24"/>
          <w:szCs w:val="24"/>
          <w:shd w:val="clear" w:color="auto" w:fill="FFFFFF"/>
        </w:rPr>
        <w:t xml:space="preserve">사업 </w:t>
      </w:r>
      <w:r w:rsidR="00DF1477" w:rsidRPr="00BA66DA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>기간</w:t>
      </w:r>
    </w:p>
    <w:p w14:paraId="23974590" w14:textId="3681BFB7" w:rsidR="00DF1477" w:rsidRPr="00767D0A" w:rsidRDefault="00DF1477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계약일로부터</w:t>
      </w:r>
      <w:r w:rsidRPr="00BA66DA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 xml:space="preserve"> </w:t>
      </w:r>
      <w:r w:rsidR="00577ED7">
        <w:rPr>
          <w:rFonts w:asciiTheme="majorHAnsi" w:eastAsiaTheme="majorHAnsi" w:hAnsiTheme="majorHAnsi" w:cs="굴림" w:hint="eastAsia"/>
          <w:color w:val="000000"/>
          <w:spacing w:val="-6"/>
          <w:kern w:val="0"/>
          <w:sz w:val="24"/>
          <w:szCs w:val="24"/>
          <w:shd w:val="clear" w:color="auto" w:fill="FFFFFF"/>
        </w:rPr>
        <w:t>2020</w:t>
      </w:r>
      <w:r w:rsidRPr="00BA66DA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 xml:space="preserve">년 </w:t>
      </w:r>
      <w:r w:rsidR="009E2FBE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>12</w:t>
      </w:r>
      <w:r w:rsidRPr="00BA66DA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 xml:space="preserve">월 </w:t>
      </w:r>
      <w:r w:rsidR="00577ED7">
        <w:rPr>
          <w:rFonts w:asciiTheme="majorHAnsi" w:eastAsiaTheme="majorHAnsi" w:hAnsiTheme="majorHAnsi" w:cs="굴림" w:hint="eastAsia"/>
          <w:color w:val="000000"/>
          <w:spacing w:val="-6"/>
          <w:kern w:val="0"/>
          <w:sz w:val="24"/>
          <w:szCs w:val="24"/>
          <w:shd w:val="clear" w:color="auto" w:fill="FFFFFF"/>
        </w:rPr>
        <w:t>20</w:t>
      </w:r>
      <w:r w:rsidRPr="00BA66DA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>일</w:t>
      </w:r>
    </w:p>
    <w:p w14:paraId="7D546227" w14:textId="77777777" w:rsidR="00E02DBE" w:rsidRDefault="00767D0A" w:rsidP="00E02DBE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 xml:space="preserve">사업 </w:t>
      </w:r>
      <w:r w:rsidRPr="00E02DBE">
        <w:rPr>
          <w:rFonts w:asciiTheme="majorHAnsi" w:eastAsiaTheme="majorHAnsi" w:hAnsiTheme="majorHAnsi" w:cs="굴림" w:hint="eastAsia"/>
          <w:color w:val="000000"/>
          <w:spacing w:val="-6"/>
          <w:kern w:val="0"/>
          <w:sz w:val="24"/>
          <w:szCs w:val="24"/>
          <w:shd w:val="clear" w:color="auto" w:fill="FFFFFF"/>
        </w:rPr>
        <w:t>금액</w:t>
      </w:r>
    </w:p>
    <w:p w14:paraId="29465EE4" w14:textId="2C972D62" w:rsidR="00767D0A" w:rsidRPr="00BA66DA" w:rsidRDefault="00577ED7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6</w:t>
      </w:r>
      <w:r w:rsidR="00270DB8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9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,</w:t>
      </w:r>
      <w:r w:rsidR="00270DB8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3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00</w:t>
      </w:r>
      <w:r w:rsidR="00767D0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천원(</w:t>
      </w:r>
      <w:r w:rsidR="00767D0A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>VAT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포함</w:t>
      </w:r>
      <w:r w:rsidR="00767D0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)</w:t>
      </w:r>
    </w:p>
    <w:p w14:paraId="0BB319E3" w14:textId="77777777" w:rsidR="00DF1477" w:rsidRPr="00262671" w:rsidRDefault="00DF1477" w:rsidP="00DF1477">
      <w:pPr>
        <w:shd w:val="clear" w:color="auto" w:fill="FFFFFF"/>
        <w:wordWrap/>
        <w:spacing w:after="0" w:line="288" w:lineRule="auto"/>
        <w:ind w:left="400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p w14:paraId="70F4D0C2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 xml:space="preserve">2. </w:t>
      </w:r>
      <w:r w:rsidR="00E02DBE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 xml:space="preserve">사업 </w:t>
      </w:r>
      <w:r w:rsidRPr="00BA66DA"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목적 및 필요성</w:t>
      </w:r>
    </w:p>
    <w:p w14:paraId="7AF9A4A0" w14:textId="77777777" w:rsidR="00DF1477" w:rsidRPr="00BA66DA" w:rsidRDefault="00DF1477" w:rsidP="00E02DBE">
      <w:pPr>
        <w:numPr>
          <w:ilvl w:val="0"/>
          <w:numId w:val="8"/>
        </w:numPr>
        <w:wordWrap/>
        <w:spacing w:after="0" w:line="288" w:lineRule="auto"/>
        <w:ind w:leftChars="130" w:left="552" w:hangingChars="128" w:hanging="292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/>
          <w:color w:val="000000"/>
          <w:spacing w:val="-6"/>
          <w:kern w:val="0"/>
          <w:sz w:val="24"/>
          <w:szCs w:val="24"/>
          <w:shd w:val="clear" w:color="auto" w:fill="FFFFFF"/>
        </w:rPr>
        <w:t>목적</w:t>
      </w:r>
    </w:p>
    <w:p w14:paraId="562D7B98" w14:textId="77777777" w:rsidR="000C123D" w:rsidRPr="000C123D" w:rsidRDefault="009E2FBE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proofErr w:type="spellStart"/>
      <w:r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과학기술정통부에서</w:t>
      </w:r>
      <w:proofErr w:type="spellEnd"/>
      <w:r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주관하고 한국정보화진흥원이 공모한 빅데이터 플랫폼 및 센터 구축사업</w:t>
      </w:r>
      <w:r w:rsid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과 관련됨</w:t>
      </w:r>
    </w:p>
    <w:p w14:paraId="29EB5E98" w14:textId="3FC4C80B" w:rsidR="00DF1477" w:rsidRPr="000C123D" w:rsidRDefault="000C123D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본 </w:t>
      </w:r>
      <w:r w:rsid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사업은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C2037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환경</w:t>
      </w:r>
      <w:r w:rsidR="009E2FBE"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분야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에 선정된</w:t>
      </w:r>
      <w:r w:rsidR="009E2FBE"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플랫폼</w:t>
      </w:r>
      <w:r w:rsidR="00C83348"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(이하 </w:t>
      </w:r>
      <w:r w:rsidR="00C83348" w:rsidRPr="000C123D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‘</w:t>
      </w:r>
      <w:r w:rsidR="00C83348"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플랫폼</w:t>
      </w:r>
      <w:r w:rsidR="00C83348" w:rsidRPr="000C123D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’</w:t>
      </w:r>
      <w:r w:rsidR="00C83348"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이라 함)</w:t>
      </w:r>
      <w:r w:rsidR="002225EC" w:rsidRP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에서 </w:t>
      </w:r>
      <w:r w:rsidR="00C2037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환경 분야</w:t>
      </w:r>
      <w:r w:rsid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의 </w:t>
      </w:r>
      <w:r w:rsidR="00C2037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빅데이터 </w:t>
      </w:r>
      <w:r w:rsidR="00270DB8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플랫폼</w:t>
      </w:r>
      <w:r w:rsidR="00C2037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서비스의 기능고도화를 </w:t>
      </w:r>
      <w:r w:rsidR="00C2037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지원하기 위한 용역임</w:t>
      </w:r>
    </w:p>
    <w:p w14:paraId="4598C808" w14:textId="77777777" w:rsidR="00DF1477" w:rsidRPr="00BA66DA" w:rsidRDefault="00DF1477" w:rsidP="00E02DBE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>필요성</w:t>
      </w:r>
    </w:p>
    <w:p w14:paraId="4E702CC3" w14:textId="22CB49BF" w:rsidR="00CB0FF5" w:rsidRDefault="00C2037D" w:rsidP="00C2037D">
      <w:pPr>
        <w:wordWrap/>
        <w:spacing w:after="0" w:line="288" w:lineRule="auto"/>
        <w:ind w:firstLineChars="300" w:firstLine="720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C2037D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- </w:t>
      </w:r>
      <w:r w:rsid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AI</w:t>
      </w:r>
      <w:r w:rsidR="00577ED7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모델 개발 </w:t>
      </w:r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및 적용</w:t>
      </w:r>
    </w:p>
    <w:p w14:paraId="113EBA71" w14:textId="7655F097" w:rsidR="00C2037D" w:rsidRPr="00C2037D" w:rsidRDefault="00CB0FF5" w:rsidP="00C2037D">
      <w:pPr>
        <w:wordWrap/>
        <w:spacing w:after="0" w:line="288" w:lineRule="auto"/>
        <w:ind w:firstLineChars="300" w:firstLine="720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- 사용자 UI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개선을 위한 기능 함수와 및 API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개발 필요성 </w:t>
      </w:r>
    </w:p>
    <w:p w14:paraId="2E834B3B" w14:textId="37B64DAB" w:rsidR="00C2037D" w:rsidRPr="00C2037D" w:rsidRDefault="00C2037D" w:rsidP="00C2037D">
      <w:pPr>
        <w:wordWrap/>
        <w:spacing w:after="0" w:line="288" w:lineRule="auto"/>
        <w:ind w:firstLineChars="300" w:firstLine="720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C2037D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- </w:t>
      </w:r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SDO</w:t>
      </w:r>
      <w:r w:rsidR="00CB0FF5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외부 호출 및 실행을 위한 모듈 개발 필요</w:t>
      </w:r>
    </w:p>
    <w:p w14:paraId="7DE9E987" w14:textId="4EAA79E6" w:rsidR="00C2037D" w:rsidRDefault="00C2037D" w:rsidP="00C2037D">
      <w:pPr>
        <w:wordWrap/>
        <w:spacing w:after="0" w:line="288" w:lineRule="auto"/>
        <w:ind w:firstLineChars="300" w:firstLine="720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C2037D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- </w:t>
      </w:r>
      <w:r w:rsidR="00BC3644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IDS</w:t>
      </w:r>
      <w:r w:rsidR="00BC3644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BC3644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외부 호출에 따른 API</w:t>
      </w:r>
      <w:r w:rsidR="00BC3644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="00BC3644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개발 및 </w:t>
      </w:r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개인정보 </w:t>
      </w:r>
      <w:proofErr w:type="spellStart"/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비식별</w:t>
      </w:r>
      <w:proofErr w:type="spellEnd"/>
      <w:r w:rsidR="00BC3644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기능 필요</w:t>
      </w:r>
      <w:r w:rsidR="00CB0FF5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11B0CABE" w14:textId="65E0419C" w:rsidR="00D54923" w:rsidRPr="00BC3644" w:rsidRDefault="00BC3644" w:rsidP="00BC3644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C3644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기존 콘텐츠 개선 및 신규 대시보드 개발 외 고객맞춤형 교육 및 컨설팅 등의 전문가 기술자문의 필요성</w:t>
      </w:r>
    </w:p>
    <w:p w14:paraId="465EA7AD" w14:textId="77777777" w:rsidR="00DF1477" w:rsidRPr="00C2037D" w:rsidRDefault="00DF1477" w:rsidP="009E2FBE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p w14:paraId="38536AB8" w14:textId="77777777" w:rsidR="00DF1477" w:rsidRPr="00BA66DA" w:rsidRDefault="00DF1477" w:rsidP="00DF1477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 xml:space="preserve">3. </w:t>
      </w:r>
      <w:r w:rsidR="00E02DBE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과업 내용</w:t>
      </w:r>
    </w:p>
    <w:p w14:paraId="36D62D8A" w14:textId="77777777" w:rsidR="00577ED7" w:rsidRPr="00577ED7" w:rsidRDefault="00577ED7" w:rsidP="00BC3644">
      <w:pPr>
        <w:widowControl/>
        <w:numPr>
          <w:ilvl w:val="0"/>
          <w:numId w:val="8"/>
        </w:numPr>
        <w:wordWrap/>
        <w:autoSpaceDE/>
        <w:autoSpaceDN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AI 모델 자동 생성 플랫폼 기능 추가</w:t>
      </w:r>
    </w:p>
    <w:p w14:paraId="5D03483A" w14:textId="578E7C4C" w:rsidR="00AB4EE5" w:rsidRPr="00577ED7" w:rsidRDefault="00577ED7" w:rsidP="00577ED7">
      <w:pPr>
        <w:widowControl/>
        <w:numPr>
          <w:ilvl w:val="0"/>
          <w:numId w:val="8"/>
        </w:numPr>
        <w:wordWrap/>
        <w:autoSpaceDE/>
        <w:autoSpaceDN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577ED7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 xml:space="preserve">SDQ 기능 추가 </w:t>
      </w:r>
    </w:p>
    <w:p w14:paraId="52611747" w14:textId="477C61DD" w:rsidR="00577ED7" w:rsidRPr="00577ED7" w:rsidRDefault="00831784" w:rsidP="00577ED7">
      <w:pPr>
        <w:widowControl/>
        <w:numPr>
          <w:ilvl w:val="0"/>
          <w:numId w:val="8"/>
        </w:numPr>
        <w:wordWrap/>
        <w:autoSpaceDE/>
        <w:autoSpaceDN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환경분야 맞춤형</w:t>
      </w:r>
      <w:r w:rsidR="00577ED7" w:rsidRP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 xml:space="preserve">개인정보 </w:t>
      </w:r>
      <w:proofErr w:type="spellStart"/>
      <w:r w:rsidR="00577ED7" w:rsidRP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비식별</w:t>
      </w:r>
      <w:proofErr w:type="spellEnd"/>
      <w:r w:rsidR="00577ED7" w:rsidRPr="00577ED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 xml:space="preserve"> IDS 호출 및 배포 API 추가</w:t>
      </w:r>
    </w:p>
    <w:p w14:paraId="61F6D12E" w14:textId="3A798FD5" w:rsidR="00D929DF" w:rsidRPr="00577ED7" w:rsidRDefault="00577ED7" w:rsidP="00577ED7">
      <w:pPr>
        <w:widowControl/>
        <w:numPr>
          <w:ilvl w:val="0"/>
          <w:numId w:val="8"/>
        </w:numPr>
        <w:wordWrap/>
        <w:autoSpaceDE/>
        <w:autoSpaceDN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lastRenderedPageBreak/>
        <w:t>신규 대시보드 개발 및 Tableau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 xml:space="preserve">기술 자문 </w:t>
      </w:r>
    </w:p>
    <w:p w14:paraId="54C3B211" w14:textId="77777777" w:rsidR="00C2037D" w:rsidRPr="00C2037D" w:rsidRDefault="00C2037D" w:rsidP="00C2037D">
      <w:pPr>
        <w:widowControl/>
        <w:wordWrap/>
        <w:autoSpaceDE/>
        <w:autoSpaceDN/>
        <w:spacing w:after="0" w:line="288" w:lineRule="auto"/>
        <w:ind w:left="567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</w:pPr>
    </w:p>
    <w:p w14:paraId="729326A4" w14:textId="77777777" w:rsidR="00DF1477" w:rsidRDefault="00DF1477" w:rsidP="00DF1477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  <w:shd w:val="clear" w:color="auto" w:fill="FFFFFF"/>
        </w:rPr>
      </w:pPr>
      <w:r w:rsidRPr="00BA66DA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 xml:space="preserve">4. </w:t>
      </w:r>
      <w:r w:rsidR="009E2FBE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상세 요구사항</w:t>
      </w:r>
      <w:r w:rsidRPr="00BA66DA"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123E5412" w14:textId="77777777" w:rsidR="00D929DF" w:rsidRPr="00BA66DA" w:rsidRDefault="00D929DF" w:rsidP="009D6D2D">
      <w:pPr>
        <w:shd w:val="clear" w:color="auto" w:fill="FFFFFF"/>
        <w:wordWrap/>
        <w:spacing w:after="0" w:line="240" w:lineRule="auto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  <w:shd w:val="clear" w:color="auto" w:fill="FFFFFF"/>
        </w:rPr>
      </w:pP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"/>
        <w:gridCol w:w="947"/>
        <w:gridCol w:w="7126"/>
      </w:tblGrid>
      <w:tr w:rsidR="008E308F" w:rsidRPr="00B72508" w14:paraId="0A140F8E" w14:textId="77777777" w:rsidTr="00C2037D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C2BFEFE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 분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EE248EA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기능</w:t>
            </w:r>
          </w:p>
        </w:tc>
      </w:tr>
      <w:tr w:rsidR="008E308F" w:rsidRPr="00B72508" w14:paraId="6A47FC9F" w14:textId="77777777" w:rsidTr="00C2037D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EA56632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</w:t>
            </w:r>
          </w:p>
          <w:p w14:paraId="6A4E5B10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교유번호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B0858EA" w14:textId="77777777" w:rsidR="008E308F" w:rsidRPr="00B72508" w:rsidRDefault="008E308F" w:rsidP="00C2037D">
            <w:pPr>
              <w:pStyle w:val="td"/>
              <w:wordWrap/>
              <w:spacing w:line="240" w:lineRule="auto"/>
              <w:jc w:val="left"/>
              <w:rPr>
                <w:rFonts w:asciiTheme="majorHAnsi" w:eastAsiaTheme="majorHAnsi" w:hAnsiTheme="majorHAnsi"/>
              </w:rPr>
            </w:pPr>
            <w:r w:rsidRPr="00B72508">
              <w:rPr>
                <w:rFonts w:asciiTheme="majorHAnsi" w:eastAsiaTheme="majorHAnsi" w:hAnsiTheme="majorHAnsi" w:hint="eastAsia"/>
              </w:rPr>
              <w:t>SFR-001</w:t>
            </w:r>
          </w:p>
        </w:tc>
      </w:tr>
      <w:tr w:rsidR="008E308F" w:rsidRPr="00B72508" w14:paraId="2634F798" w14:textId="77777777" w:rsidTr="00C2037D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6B34404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명칭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64528A5" w14:textId="5408BAA2" w:rsidR="008E308F" w:rsidRPr="00B72508" w:rsidRDefault="00BC3644" w:rsidP="00C2037D">
            <w:pPr>
              <w:spacing w:after="0" w:line="312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C3644">
              <w:rPr>
                <w:rFonts w:asciiTheme="majorHAnsi" w:eastAsiaTheme="majorHAnsi" w:hAnsiTheme="majorHAnsi"/>
                <w:sz w:val="22"/>
              </w:rPr>
              <w:t>AI 모델 자동 생성 플랫폼 기능</w:t>
            </w:r>
          </w:p>
        </w:tc>
      </w:tr>
      <w:tr w:rsidR="008E308F" w:rsidRPr="00B72508" w14:paraId="2D4AEAF4" w14:textId="77777777" w:rsidTr="00C2037D">
        <w:trPr>
          <w:trHeight w:val="746"/>
        </w:trPr>
        <w:tc>
          <w:tcPr>
            <w:tcW w:w="94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90B37CB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</w:t>
            </w:r>
          </w:p>
          <w:p w14:paraId="1E683BB8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사항</w:t>
            </w:r>
          </w:p>
          <w:p w14:paraId="1FC7B493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상세</w:t>
            </w:r>
          </w:p>
          <w:p w14:paraId="4B671DC1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설명</w:t>
            </w: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DED5159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정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456B42D" w14:textId="403762EF" w:rsidR="008E308F" w:rsidRPr="00B72508" w:rsidRDefault="00BC3644" w:rsidP="00C2037D">
            <w:pPr>
              <w:spacing w:after="0" w:line="336" w:lineRule="auto"/>
              <w:ind w:left="374" w:hanging="374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학습 AI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모델 개발 및 기능 구현</w:t>
            </w:r>
          </w:p>
        </w:tc>
      </w:tr>
      <w:tr w:rsidR="008E308F" w:rsidRPr="00B72508" w14:paraId="412E4D42" w14:textId="77777777" w:rsidTr="00BC3644">
        <w:trPr>
          <w:trHeight w:val="1186"/>
        </w:trPr>
        <w:tc>
          <w:tcPr>
            <w:tcW w:w="0" w:type="auto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E246CDB" w14:textId="77777777" w:rsidR="008E308F" w:rsidRPr="00B72508" w:rsidRDefault="008E308F" w:rsidP="00C2037D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670DBB5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세부</w:t>
            </w:r>
          </w:p>
          <w:p w14:paraId="72A999E6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내용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5" w:type="dxa"/>
              <w:left w:w="113" w:type="dxa"/>
              <w:bottom w:w="85" w:type="dxa"/>
              <w:right w:w="113" w:type="dxa"/>
            </w:tcMar>
          </w:tcPr>
          <w:p w14:paraId="12EC5954" w14:textId="0EEE950B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Attention 기반의 설명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 xml:space="preserve"> </w:t>
            </w: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가능한 AI 모델 개발</w:t>
            </w:r>
          </w:p>
          <w:p w14:paraId="102BB3D3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</w:t>
            </w:r>
            <w:proofErr w:type="spell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예측값에</w:t>
            </w:r>
            <w:proofErr w:type="spell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대한 설명이 가능한 모형 구현(</w:t>
            </w:r>
            <w:proofErr w:type="gram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ex :</w:t>
            </w:r>
            <w:proofErr w:type="gram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변수별</w:t>
            </w:r>
            <w:proofErr w:type="spell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가중치 등)</w:t>
            </w:r>
          </w:p>
          <w:p w14:paraId="26076BF6" w14:textId="5D4B7DC1" w:rsidR="00BC3644" w:rsidRPr="00BC3644" w:rsidRDefault="00BC3644" w:rsidP="00625E87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</w:t>
            </w:r>
            <w:proofErr w:type="spell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변수별</w:t>
            </w:r>
            <w:proofErr w:type="spell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가중치 시각화 기능 제공</w:t>
            </w:r>
          </w:p>
          <w:p w14:paraId="126EE5E9" w14:textId="33FF3D63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 w:rsidR="005E6432" w:rsidRPr="005E6432">
              <w:rPr>
                <w:rFonts w:asciiTheme="majorHAnsi" w:eastAsiaTheme="majorHAnsi" w:hAnsiTheme="majorHAnsi" w:hint="eastAsia"/>
                <w:sz w:val="22"/>
                <w:szCs w:val="22"/>
              </w:rPr>
              <w:t>사용자</w:t>
            </w:r>
            <w:r w:rsidR="005E6432" w:rsidRPr="005E6432">
              <w:rPr>
                <w:rFonts w:asciiTheme="majorHAnsi" w:eastAsiaTheme="majorHAnsi" w:hAnsiTheme="majorHAnsi"/>
                <w:sz w:val="22"/>
                <w:szCs w:val="22"/>
              </w:rPr>
              <w:t xml:space="preserve"> 친화적인 UI 개선</w:t>
            </w:r>
            <w:r w:rsidR="005E6432">
              <w:rPr>
                <w:rFonts w:asciiTheme="majorHAnsi" w:eastAsiaTheme="majorHAnsi" w:hAnsiTheme="majorHAnsi" w:hint="eastAsia"/>
                <w:sz w:val="22"/>
                <w:szCs w:val="22"/>
              </w:rPr>
              <w:t>,</w:t>
            </w:r>
            <w:r w:rsidR="005E6432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 w:rsidR="005E6432" w:rsidRPr="005E6432">
              <w:rPr>
                <w:rFonts w:asciiTheme="majorHAnsi" w:eastAsiaTheme="majorHAnsi" w:hAnsiTheme="majorHAnsi" w:hint="eastAsia"/>
                <w:sz w:val="22"/>
                <w:szCs w:val="22"/>
              </w:rPr>
              <w:t>기능</w:t>
            </w:r>
            <w:r w:rsidR="005E6432" w:rsidRPr="005E6432">
              <w:rPr>
                <w:rFonts w:asciiTheme="majorHAnsi" w:eastAsiaTheme="majorHAnsi" w:hAnsiTheme="majorHAnsi"/>
                <w:sz w:val="22"/>
                <w:szCs w:val="22"/>
              </w:rPr>
              <w:t xml:space="preserve"> 함수화 및 API 개발</w:t>
            </w:r>
          </w:p>
          <w:p w14:paraId="4376DF01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모델링 초기 설계 및 구조 변경 내용 상시 공유</w:t>
            </w:r>
          </w:p>
          <w:p w14:paraId="42560E84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데이터의 특성 반영 여부, 성능 분석 결과 제공</w:t>
            </w:r>
          </w:p>
          <w:p w14:paraId="7A77C008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예측모델 및 학습데이터, 테스트데이터를 공유하여 추후 재현성을 확인할 수 있도록 할 것</w:t>
            </w:r>
          </w:p>
          <w:p w14:paraId="5F0EEA31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데이터 프로파일링 API 개발</w:t>
            </w:r>
          </w:p>
          <w:p w14:paraId="5A3B3A3B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상관관계분석 API 개발</w:t>
            </w:r>
          </w:p>
          <w:p w14:paraId="2D35E0DF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딥러닝 모델 </w:t>
            </w:r>
            <w:proofErr w:type="spell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아키텍쳐</w:t>
            </w:r>
            <w:proofErr w:type="spell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/</w:t>
            </w:r>
            <w:proofErr w:type="spell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하이퍼파라미터</w:t>
            </w:r>
            <w:proofErr w:type="spell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사용자 설정 API 개발</w:t>
            </w:r>
          </w:p>
          <w:p w14:paraId="07009306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학습된 모델 별 성능 비교를 사용자에게 제공하는 API 개발</w:t>
            </w:r>
          </w:p>
          <w:p w14:paraId="3C14EFA6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모델 저장 API 개발</w:t>
            </w:r>
          </w:p>
          <w:p w14:paraId="0A3A7C10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사용자 테스트를 수행하여 주기적인 품질 확인 </w:t>
            </w:r>
          </w:p>
          <w:p w14:paraId="00B6339B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API 문서 작성</w:t>
            </w:r>
          </w:p>
          <w:p w14:paraId="68E660DA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딥러닝 스튜디오 UI와 연동 지원</w:t>
            </w:r>
          </w:p>
          <w:p w14:paraId="691E7717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클라우드 상에 설치</w:t>
            </w:r>
          </w:p>
          <w:p w14:paraId="05C579BD" w14:textId="61E2BECD" w:rsidR="00BC3644" w:rsidRDefault="00BC3644" w:rsidP="00625E87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사용자 매뉴얼 제공</w:t>
            </w:r>
          </w:p>
          <w:p w14:paraId="52BEB562" w14:textId="0C807432" w:rsidR="005E6432" w:rsidRPr="00BC3644" w:rsidRDefault="005E6432" w:rsidP="00625E87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-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 w:rsidRPr="005E6432">
              <w:rPr>
                <w:rFonts w:asciiTheme="majorHAnsi" w:eastAsiaTheme="majorHAnsi" w:hAnsiTheme="majorHAnsi" w:hint="eastAsia"/>
                <w:sz w:val="22"/>
                <w:szCs w:val="22"/>
              </w:rPr>
              <w:t>기술통계정보</w:t>
            </w:r>
            <w:r w:rsidRPr="005E6432">
              <w:rPr>
                <w:rFonts w:asciiTheme="majorHAnsi" w:eastAsiaTheme="majorHAnsi" w:hAnsiTheme="majorHAnsi"/>
                <w:sz w:val="22"/>
                <w:szCs w:val="22"/>
              </w:rPr>
              <w:t xml:space="preserve"> 추가 및 그리드 솔루션 도입</w:t>
            </w:r>
          </w:p>
          <w:p w14:paraId="300201CE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(확장성) 향후 기능 확대를 위한 확장성 담보 및 구체적 구현 방안 제시</w:t>
            </w:r>
          </w:p>
          <w:p w14:paraId="580C06EA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lastRenderedPageBreak/>
              <w:t>- 처리 가능 딥러닝 모델 범위 확대 및 모델 생성 처리 고속화 등 기능 고도화를 고려한 확장성 담보 및 구체적인 구현 방안</w:t>
            </w:r>
          </w:p>
          <w:p w14:paraId="607218FF" w14:textId="77777777" w:rsidR="00BC3644" w:rsidRPr="00BC3644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인공지능 시스템 </w:t>
            </w:r>
            <w:proofErr w:type="spellStart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운영시</w:t>
            </w:r>
            <w:proofErr w:type="spellEnd"/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 특정 솔루션에 대한 독립성 확보 방안</w:t>
            </w:r>
          </w:p>
          <w:p w14:paraId="4DFB6A6A" w14:textId="1435CE40" w:rsidR="008E308F" w:rsidRPr="00AB4EE5" w:rsidRDefault="00BC3644" w:rsidP="00BC3644">
            <w:pPr>
              <w:pStyle w:val="a4"/>
              <w:wordWrap/>
              <w:spacing w:line="240" w:lineRule="auto"/>
              <w:ind w:left="539" w:hanging="539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계약기간 이후에도 운영할 수 있는 방안 제시</w:t>
            </w:r>
          </w:p>
        </w:tc>
      </w:tr>
      <w:tr w:rsidR="008E308F" w:rsidRPr="00B72508" w14:paraId="5C7753B0" w14:textId="77777777" w:rsidTr="00C2037D">
        <w:trPr>
          <w:trHeight w:val="74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856B445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lastRenderedPageBreak/>
              <w:t>산출정보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14E85FF" w14:textId="77777777" w:rsidR="008E308F" w:rsidRPr="00B72508" w:rsidRDefault="008E308F" w:rsidP="00C2037D">
            <w:pPr>
              <w:wordWrap/>
              <w:spacing w:after="0" w:line="240" w:lineRule="auto"/>
              <w:ind w:leftChars="-1" w:left="-2" w:firstLine="2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kern w:val="0"/>
                <w:sz w:val="22"/>
              </w:rPr>
              <w:t>시스템 구축</w:t>
            </w:r>
          </w:p>
        </w:tc>
      </w:tr>
    </w:tbl>
    <w:p w14:paraId="68D26EC9" w14:textId="77777777" w:rsidR="008E308F" w:rsidRPr="00B72508" w:rsidRDefault="008E308F" w:rsidP="008E308F">
      <w:pPr>
        <w:widowControl/>
        <w:wordWrap/>
        <w:autoSpaceDE/>
        <w:autoSpaceDN/>
        <w:spacing w:line="240" w:lineRule="auto"/>
        <w:rPr>
          <w:rFonts w:asciiTheme="majorHAnsi" w:eastAsiaTheme="majorHAnsi" w:hAnsiTheme="majorHAnsi" w:cs="굴림"/>
          <w:color w:val="000000"/>
          <w:kern w:val="0"/>
          <w:sz w:val="22"/>
        </w:rPr>
      </w:pP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"/>
        <w:gridCol w:w="947"/>
        <w:gridCol w:w="7126"/>
      </w:tblGrid>
      <w:tr w:rsidR="008E308F" w:rsidRPr="00B72508" w14:paraId="3EA82D68" w14:textId="77777777" w:rsidTr="00C2037D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BF10BC7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 분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95DCDAD" w14:textId="77777777" w:rsidR="008E308F" w:rsidRPr="00B72508" w:rsidRDefault="008E308F" w:rsidP="00C2037D">
            <w:pPr>
              <w:pStyle w:val="a4"/>
              <w:spacing w:line="312" w:lineRule="auto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72508">
              <w:rPr>
                <w:rFonts w:asciiTheme="majorHAnsi" w:eastAsiaTheme="majorHAnsi" w:hAnsiTheme="majorHAnsi"/>
                <w:sz w:val="22"/>
                <w:szCs w:val="22"/>
              </w:rPr>
              <w:t>기능</w:t>
            </w:r>
          </w:p>
        </w:tc>
      </w:tr>
      <w:tr w:rsidR="008E308F" w:rsidRPr="00B72508" w14:paraId="7602D759" w14:textId="77777777" w:rsidTr="00C2037D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4E2B42A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</w:t>
            </w:r>
          </w:p>
          <w:p w14:paraId="182690BE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교유번호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A8B8891" w14:textId="77777777" w:rsidR="008E308F" w:rsidRPr="00B72508" w:rsidRDefault="00AB4EE5" w:rsidP="00C2037D">
            <w:pPr>
              <w:pStyle w:val="td"/>
              <w:wordWrap/>
              <w:spacing w:line="240" w:lineRule="auto"/>
              <w:jc w:val="left"/>
              <w:rPr>
                <w:rFonts w:asciiTheme="majorHAnsi" w:eastAsiaTheme="majorHAnsi" w:hAnsiTheme="majorHAnsi"/>
              </w:rPr>
            </w:pPr>
            <w:r w:rsidRPr="00B72508">
              <w:rPr>
                <w:rFonts w:asciiTheme="majorHAnsi" w:eastAsiaTheme="majorHAnsi" w:hAnsiTheme="majorHAnsi" w:hint="eastAsia"/>
              </w:rPr>
              <w:t>SFR-00</w:t>
            </w:r>
            <w:r>
              <w:rPr>
                <w:rFonts w:asciiTheme="majorHAnsi" w:eastAsiaTheme="majorHAnsi" w:hAnsiTheme="majorHAnsi"/>
              </w:rPr>
              <w:t>2</w:t>
            </w:r>
          </w:p>
        </w:tc>
      </w:tr>
      <w:tr w:rsidR="008E308F" w:rsidRPr="00B72508" w14:paraId="6679A558" w14:textId="77777777" w:rsidTr="00C2037D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60C65C5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명칭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4A91AE6" w14:textId="6D5760BF" w:rsidR="008E308F" w:rsidRPr="00B72508" w:rsidRDefault="00BC3644" w:rsidP="00C2037D">
            <w:pPr>
              <w:pStyle w:val="a4"/>
              <w:spacing w:line="312" w:lineRule="auto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SDQ 기능 추가</w:t>
            </w:r>
          </w:p>
        </w:tc>
      </w:tr>
      <w:tr w:rsidR="008E308F" w:rsidRPr="00B72508" w14:paraId="212E6166" w14:textId="77777777" w:rsidTr="00C2037D">
        <w:trPr>
          <w:trHeight w:val="746"/>
        </w:trPr>
        <w:tc>
          <w:tcPr>
            <w:tcW w:w="94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3C91F39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</w:t>
            </w:r>
          </w:p>
          <w:p w14:paraId="35BFAA05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사항</w:t>
            </w:r>
          </w:p>
          <w:p w14:paraId="14EA5344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상세</w:t>
            </w:r>
          </w:p>
          <w:p w14:paraId="7C891C2F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설명</w:t>
            </w: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30B3807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정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0712F3F" w14:textId="4F66282E" w:rsidR="008E308F" w:rsidRPr="00B72508" w:rsidRDefault="00625E87" w:rsidP="00C2037D">
            <w:pPr>
              <w:pStyle w:val="a4"/>
              <w:spacing w:line="336" w:lineRule="auto"/>
              <w:ind w:left="374" w:hanging="374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SDQ 외부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실행모듈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 xml:space="preserve"> 개발 구현</w:t>
            </w:r>
          </w:p>
        </w:tc>
      </w:tr>
      <w:tr w:rsidR="008E308F" w:rsidRPr="00B72508" w14:paraId="66AA5D0B" w14:textId="77777777" w:rsidTr="00BC3644">
        <w:trPr>
          <w:trHeight w:val="1632"/>
        </w:trPr>
        <w:tc>
          <w:tcPr>
            <w:tcW w:w="0" w:type="auto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B5B53E9" w14:textId="77777777" w:rsidR="008E308F" w:rsidRPr="00B72508" w:rsidRDefault="008E308F" w:rsidP="00C2037D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9AEBA8E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세부</w:t>
            </w:r>
          </w:p>
          <w:p w14:paraId="4F37BA2B" w14:textId="77777777" w:rsidR="008E308F" w:rsidRPr="00B72508" w:rsidRDefault="008E308F" w:rsidP="00C2037D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내용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5" w:type="dxa"/>
              <w:left w:w="113" w:type="dxa"/>
              <w:bottom w:w="85" w:type="dxa"/>
              <w:right w:w="113" w:type="dxa"/>
            </w:tcMar>
          </w:tcPr>
          <w:p w14:paraId="02112283" w14:textId="77777777" w:rsidR="00BC3644" w:rsidRPr="00BC3644" w:rsidRDefault="00BC3644" w:rsidP="00BC3644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SDQ 외부 job 실행모듈 개발</w:t>
            </w:r>
          </w:p>
          <w:p w14:paraId="6665AA1F" w14:textId="77777777" w:rsidR="00BC3644" w:rsidRPr="00BC3644" w:rsidRDefault="00BC3644" w:rsidP="00BC3644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SDQ를 외부에서 호출하여 실행할 수 있는 API개발 </w:t>
            </w:r>
          </w:p>
          <w:p w14:paraId="653C44E1" w14:textId="77777777" w:rsidR="00BC3644" w:rsidRPr="00BC3644" w:rsidRDefault="00BC3644" w:rsidP="00BC3644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 xml:space="preserve">- 품질진단결과 DB 적재를 위한 SQL 개발 및 적용 </w:t>
            </w:r>
          </w:p>
          <w:p w14:paraId="0E1C16FB" w14:textId="67F671A2" w:rsidR="00BC3644" w:rsidRPr="00BC3644" w:rsidRDefault="00BC3644" w:rsidP="00BC3644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C3644">
              <w:rPr>
                <w:rFonts w:asciiTheme="majorHAnsi" w:eastAsiaTheme="majorHAnsi" w:hAnsiTheme="majorHAnsi"/>
                <w:sz w:val="22"/>
                <w:szCs w:val="22"/>
              </w:rPr>
              <w:t>- 처리결과 모니터링(K-water 용역 업체와 세부협의 후 확정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)</w:t>
            </w:r>
          </w:p>
        </w:tc>
      </w:tr>
      <w:tr w:rsidR="008E308F" w:rsidRPr="00B72508" w14:paraId="1F7BF3D6" w14:textId="77777777" w:rsidTr="00C2037D">
        <w:trPr>
          <w:trHeight w:val="109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0C0623D" w14:textId="77777777" w:rsidR="008E308F" w:rsidRPr="00B72508" w:rsidRDefault="008E308F" w:rsidP="00C2037D">
            <w:pPr>
              <w:wordWrap/>
              <w:spacing w:after="0" w:line="288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산출정보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F857F92" w14:textId="77777777" w:rsidR="008E308F" w:rsidRPr="00B72508" w:rsidRDefault="008E308F" w:rsidP="00C2037D">
            <w:pPr>
              <w:wordWrap/>
              <w:spacing w:after="0" w:line="288" w:lineRule="auto"/>
              <w:ind w:left="180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kern w:val="0"/>
                <w:sz w:val="22"/>
              </w:rPr>
              <w:t>시스템 구축</w:t>
            </w:r>
          </w:p>
        </w:tc>
      </w:tr>
    </w:tbl>
    <w:p w14:paraId="71460C84" w14:textId="77777777" w:rsidR="008E308F" w:rsidRDefault="008E308F" w:rsidP="008E308F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"/>
        <w:gridCol w:w="947"/>
        <w:gridCol w:w="7126"/>
      </w:tblGrid>
      <w:tr w:rsidR="00BC3644" w:rsidRPr="00B72508" w14:paraId="173CBA24" w14:textId="77777777" w:rsidTr="008707E7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AC45B5E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 분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9F215D7" w14:textId="77777777" w:rsidR="00BC3644" w:rsidRPr="00B72508" w:rsidRDefault="00BC3644" w:rsidP="008707E7">
            <w:pPr>
              <w:pStyle w:val="a4"/>
              <w:spacing w:line="312" w:lineRule="auto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72508">
              <w:rPr>
                <w:rFonts w:asciiTheme="majorHAnsi" w:eastAsiaTheme="majorHAnsi" w:hAnsiTheme="majorHAnsi"/>
                <w:sz w:val="22"/>
                <w:szCs w:val="22"/>
              </w:rPr>
              <w:t>기능</w:t>
            </w:r>
          </w:p>
        </w:tc>
      </w:tr>
      <w:tr w:rsidR="00BC3644" w:rsidRPr="00B72508" w14:paraId="087287B2" w14:textId="77777777" w:rsidTr="008707E7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FBDB32D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</w:t>
            </w:r>
          </w:p>
          <w:p w14:paraId="7B8F6C62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교유번호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83DDDCB" w14:textId="40D64EF7" w:rsidR="00BC3644" w:rsidRPr="00B72508" w:rsidRDefault="00BC3644" w:rsidP="008707E7">
            <w:pPr>
              <w:pStyle w:val="td"/>
              <w:wordWrap/>
              <w:spacing w:line="240" w:lineRule="auto"/>
              <w:jc w:val="left"/>
              <w:rPr>
                <w:rFonts w:asciiTheme="majorHAnsi" w:eastAsiaTheme="majorHAnsi" w:hAnsiTheme="majorHAnsi"/>
              </w:rPr>
            </w:pPr>
            <w:r w:rsidRPr="00B72508">
              <w:rPr>
                <w:rFonts w:asciiTheme="majorHAnsi" w:eastAsiaTheme="majorHAnsi" w:hAnsiTheme="majorHAnsi" w:hint="eastAsia"/>
              </w:rPr>
              <w:t>SFR-00</w:t>
            </w:r>
            <w:r w:rsidR="00625E87">
              <w:rPr>
                <w:rFonts w:asciiTheme="majorHAnsi" w:eastAsiaTheme="majorHAnsi" w:hAnsiTheme="majorHAnsi" w:hint="eastAsia"/>
              </w:rPr>
              <w:t>3</w:t>
            </w:r>
          </w:p>
        </w:tc>
      </w:tr>
      <w:tr w:rsidR="00BC3644" w:rsidRPr="00B72508" w14:paraId="5E0461E0" w14:textId="77777777" w:rsidTr="008707E7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2CCC6E10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명칭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9A730B5" w14:textId="4998702F" w:rsidR="00BC3644" w:rsidRPr="009E4CC4" w:rsidRDefault="009E4CC4" w:rsidP="008707E7">
            <w:pPr>
              <w:pStyle w:val="a4"/>
              <w:spacing w:line="312" w:lineRule="auto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9E4CC4">
              <w:rPr>
                <w:rFonts w:asciiTheme="majorHAnsi" w:eastAsiaTheme="majorHAnsi" w:hAnsiTheme="majorHAnsi" w:hint="eastAsia"/>
                <w:sz w:val="22"/>
                <w:szCs w:val="22"/>
              </w:rPr>
              <w:t>개인정보</w:t>
            </w:r>
            <w:r w:rsidRPr="009E4CC4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9E4CC4">
              <w:rPr>
                <w:rFonts w:asciiTheme="majorHAnsi" w:eastAsiaTheme="majorHAnsi" w:hAnsiTheme="majorHAnsi"/>
                <w:sz w:val="22"/>
                <w:szCs w:val="22"/>
              </w:rPr>
              <w:t>비식별</w:t>
            </w:r>
            <w:proofErr w:type="spellEnd"/>
            <w:r w:rsidRPr="009E4CC4">
              <w:rPr>
                <w:rFonts w:asciiTheme="majorHAnsi" w:eastAsiaTheme="majorHAnsi" w:hAnsiTheme="majorHAnsi"/>
                <w:sz w:val="22"/>
                <w:szCs w:val="22"/>
              </w:rPr>
              <w:t xml:space="preserve"> IDS 호출 및 배포 API 추가</w:t>
            </w:r>
          </w:p>
        </w:tc>
      </w:tr>
      <w:tr w:rsidR="00BC3644" w:rsidRPr="00B72508" w14:paraId="5D942BCB" w14:textId="77777777" w:rsidTr="008707E7">
        <w:trPr>
          <w:trHeight w:val="746"/>
        </w:trPr>
        <w:tc>
          <w:tcPr>
            <w:tcW w:w="94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92BAB35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</w:t>
            </w:r>
          </w:p>
          <w:p w14:paraId="4B54127B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lastRenderedPageBreak/>
              <w:t>사항</w:t>
            </w:r>
          </w:p>
          <w:p w14:paraId="7355C6AE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상세</w:t>
            </w:r>
          </w:p>
          <w:p w14:paraId="3CB404C9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설명</w:t>
            </w: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1286B5C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lastRenderedPageBreak/>
              <w:t>정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66AB882E" w14:textId="308E61A2" w:rsidR="00BC3644" w:rsidRPr="00B72508" w:rsidRDefault="009E4CC4" w:rsidP="008707E7">
            <w:pPr>
              <w:pStyle w:val="a4"/>
              <w:spacing w:line="336" w:lineRule="auto"/>
              <w:ind w:left="374" w:hanging="374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9E4CC4">
              <w:rPr>
                <w:rFonts w:asciiTheme="majorHAnsi" w:eastAsiaTheme="majorHAnsi" w:hAnsiTheme="majorHAnsi"/>
                <w:sz w:val="22"/>
                <w:szCs w:val="22"/>
              </w:rPr>
              <w:t xml:space="preserve">IDS 외부 호출에 따른 API 개발 및 개인정보 </w:t>
            </w:r>
            <w:proofErr w:type="spellStart"/>
            <w:r w:rsidRPr="009E4CC4">
              <w:rPr>
                <w:rFonts w:asciiTheme="majorHAnsi" w:eastAsiaTheme="majorHAnsi" w:hAnsiTheme="majorHAnsi"/>
                <w:sz w:val="22"/>
                <w:szCs w:val="22"/>
              </w:rPr>
              <w:t>비식별</w:t>
            </w:r>
            <w:proofErr w:type="spellEnd"/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기</w:t>
            </w:r>
            <w:r w:rsidRPr="00B72508">
              <w:rPr>
                <w:rFonts w:asciiTheme="majorHAnsi" w:eastAsiaTheme="majorHAnsi" w:hAnsiTheme="majorHAnsi"/>
                <w:sz w:val="22"/>
                <w:szCs w:val="22"/>
              </w:rPr>
              <w:t>능 구현</w:t>
            </w:r>
          </w:p>
        </w:tc>
      </w:tr>
      <w:tr w:rsidR="00BC3644" w:rsidRPr="00B72508" w14:paraId="6C29D0F2" w14:textId="77777777" w:rsidTr="008707E7">
        <w:trPr>
          <w:trHeight w:val="1632"/>
        </w:trPr>
        <w:tc>
          <w:tcPr>
            <w:tcW w:w="0" w:type="auto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60F7D8" w14:textId="77777777" w:rsidR="00BC3644" w:rsidRPr="00B72508" w:rsidRDefault="00BC3644" w:rsidP="008707E7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B10DEED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세부</w:t>
            </w:r>
          </w:p>
          <w:p w14:paraId="3145128D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내용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5" w:type="dxa"/>
              <w:left w:w="113" w:type="dxa"/>
              <w:bottom w:w="85" w:type="dxa"/>
              <w:right w:w="113" w:type="dxa"/>
            </w:tcMar>
          </w:tcPr>
          <w:p w14:paraId="414F280E" w14:textId="6A8BFF6C" w:rsidR="00625E87" w:rsidRP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proofErr w:type="spellStart"/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하둡에</w:t>
            </w:r>
            <w:proofErr w:type="spellEnd"/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메타 파일이 위치를 확인 </w:t>
            </w:r>
            <w:proofErr w:type="spellStart"/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디스트리뷰션</w:t>
            </w:r>
            <w:proofErr w:type="spellEnd"/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아이디를 통해 그 파일이 있는 위치를 확인</w:t>
            </w:r>
          </w:p>
          <w:p w14:paraId="3D67142E" w14:textId="280A24F2" w:rsid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센터가 올린 파일을 내려 받아 개인정보 탐지를 하고 배포 갱신API를 호출해 개인정보 탐지 결과값 통보</w:t>
            </w:r>
          </w:p>
          <w:p w14:paraId="0BF3EC28" w14:textId="77777777" w:rsidR="00625E87" w:rsidRP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- IDS를 외부에서 호출하여 실행할 수 있는 API개발(파일 및 경로지정 방식 허용) </w:t>
            </w:r>
          </w:p>
          <w:p w14:paraId="14C08711" w14:textId="17D2CE78" w:rsidR="00625E87" w:rsidRP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- 센터가 올린 파일을 내려 받아 개인정보 탐지를 하고 결과를(대상/진단결과) DB에 적재하기 위한 SQL 개발 및 적용</w:t>
            </w:r>
          </w:p>
          <w:p w14:paraId="20C62297" w14:textId="390A52D2" w:rsidR="00625E87" w:rsidRP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API 문서 작성 및 제공</w:t>
            </w:r>
          </w:p>
        </w:tc>
      </w:tr>
      <w:tr w:rsidR="00BC3644" w:rsidRPr="00B72508" w14:paraId="22F7C8F1" w14:textId="77777777" w:rsidTr="008707E7">
        <w:trPr>
          <w:trHeight w:val="109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B41C8CE" w14:textId="77777777" w:rsidR="00BC3644" w:rsidRPr="00B72508" w:rsidRDefault="00BC3644" w:rsidP="008707E7">
            <w:pPr>
              <w:wordWrap/>
              <w:spacing w:after="0" w:line="288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산출정보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5C14819" w14:textId="77777777" w:rsidR="00BC3644" w:rsidRPr="00B72508" w:rsidRDefault="00BC3644" w:rsidP="008707E7">
            <w:pPr>
              <w:wordWrap/>
              <w:spacing w:after="0" w:line="288" w:lineRule="auto"/>
              <w:ind w:left="180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kern w:val="0"/>
                <w:sz w:val="22"/>
              </w:rPr>
              <w:t>시스템 구축</w:t>
            </w:r>
          </w:p>
        </w:tc>
      </w:tr>
    </w:tbl>
    <w:p w14:paraId="5FEB23AC" w14:textId="77777777" w:rsidR="00BC3644" w:rsidRDefault="00BC3644" w:rsidP="008E308F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"/>
        <w:gridCol w:w="947"/>
        <w:gridCol w:w="7126"/>
      </w:tblGrid>
      <w:tr w:rsidR="00BC3644" w:rsidRPr="00B72508" w14:paraId="53F1C7DA" w14:textId="77777777" w:rsidTr="008707E7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74B8478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 분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725E5E9" w14:textId="77777777" w:rsidR="00BC3644" w:rsidRPr="00B72508" w:rsidRDefault="00BC3644" w:rsidP="008707E7">
            <w:pPr>
              <w:pStyle w:val="a4"/>
              <w:spacing w:line="312" w:lineRule="auto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B72508">
              <w:rPr>
                <w:rFonts w:asciiTheme="majorHAnsi" w:eastAsiaTheme="majorHAnsi" w:hAnsiTheme="majorHAnsi"/>
                <w:sz w:val="22"/>
                <w:szCs w:val="22"/>
              </w:rPr>
              <w:t>기능</w:t>
            </w:r>
          </w:p>
        </w:tc>
      </w:tr>
      <w:tr w:rsidR="00BC3644" w:rsidRPr="00B72508" w14:paraId="4B824537" w14:textId="77777777" w:rsidTr="008707E7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7D8CD67A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</w:t>
            </w:r>
          </w:p>
          <w:p w14:paraId="1F0CEFD2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교유번호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E591B89" w14:textId="32C2326A" w:rsidR="00BC3644" w:rsidRPr="00B72508" w:rsidRDefault="00BC3644" w:rsidP="008707E7">
            <w:pPr>
              <w:pStyle w:val="td"/>
              <w:wordWrap/>
              <w:spacing w:line="240" w:lineRule="auto"/>
              <w:jc w:val="left"/>
              <w:rPr>
                <w:rFonts w:asciiTheme="majorHAnsi" w:eastAsiaTheme="majorHAnsi" w:hAnsiTheme="majorHAnsi"/>
              </w:rPr>
            </w:pPr>
            <w:r w:rsidRPr="00B72508">
              <w:rPr>
                <w:rFonts w:asciiTheme="majorHAnsi" w:eastAsiaTheme="majorHAnsi" w:hAnsiTheme="majorHAnsi" w:hint="eastAsia"/>
              </w:rPr>
              <w:t>SFR-00</w:t>
            </w:r>
            <w:r w:rsidR="00625E87">
              <w:rPr>
                <w:rFonts w:asciiTheme="majorHAnsi" w:eastAsiaTheme="majorHAnsi" w:hAnsiTheme="majorHAnsi" w:hint="eastAsia"/>
              </w:rPr>
              <w:t>4</w:t>
            </w:r>
          </w:p>
        </w:tc>
      </w:tr>
      <w:tr w:rsidR="00BC3644" w:rsidRPr="00B72508" w14:paraId="71403668" w14:textId="77777777" w:rsidTr="008707E7">
        <w:trPr>
          <w:trHeight w:val="426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5FA61EC7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사항명칭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2F7A34B" w14:textId="27A886DB" w:rsidR="00BC3644" w:rsidRPr="00B72508" w:rsidRDefault="00625E87" w:rsidP="008707E7">
            <w:pPr>
              <w:pStyle w:val="a4"/>
              <w:spacing w:line="312" w:lineRule="auto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Tableau 기술 자문</w:t>
            </w:r>
          </w:p>
        </w:tc>
      </w:tr>
      <w:tr w:rsidR="00BC3644" w:rsidRPr="00B72508" w14:paraId="00FE6AB3" w14:textId="77777777" w:rsidTr="008707E7">
        <w:trPr>
          <w:trHeight w:val="746"/>
        </w:trPr>
        <w:tc>
          <w:tcPr>
            <w:tcW w:w="94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47741C89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요구</w:t>
            </w:r>
          </w:p>
          <w:p w14:paraId="4C777BC6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사항</w:t>
            </w:r>
          </w:p>
          <w:p w14:paraId="1ED44A20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상세</w:t>
            </w:r>
          </w:p>
          <w:p w14:paraId="512C7661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설명</w:t>
            </w: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1C64F64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정의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FE0753D" w14:textId="6D1B8DCE" w:rsidR="00BC3644" w:rsidRPr="00B72508" w:rsidRDefault="00625E87" w:rsidP="008707E7">
            <w:pPr>
              <w:pStyle w:val="a4"/>
              <w:spacing w:line="336" w:lineRule="auto"/>
              <w:ind w:left="374" w:hanging="374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대시보드 개발 구현 및 Tableau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사용과 관련 교육 및 자문</w:t>
            </w:r>
          </w:p>
        </w:tc>
      </w:tr>
      <w:tr w:rsidR="00BC3644" w:rsidRPr="00625E87" w14:paraId="6B075CE5" w14:textId="77777777" w:rsidTr="008707E7">
        <w:trPr>
          <w:trHeight w:val="1632"/>
        </w:trPr>
        <w:tc>
          <w:tcPr>
            <w:tcW w:w="0" w:type="auto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B4FF7B8" w14:textId="77777777" w:rsidR="00BC3644" w:rsidRPr="00B72508" w:rsidRDefault="00BC3644" w:rsidP="008707E7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</w:p>
        </w:tc>
        <w:tc>
          <w:tcPr>
            <w:tcW w:w="9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05DF2B82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세부</w:t>
            </w:r>
          </w:p>
          <w:p w14:paraId="5D94DB1D" w14:textId="77777777" w:rsidR="00BC3644" w:rsidRPr="00B72508" w:rsidRDefault="00BC3644" w:rsidP="008707E7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내용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5" w:type="dxa"/>
              <w:left w:w="113" w:type="dxa"/>
              <w:bottom w:w="85" w:type="dxa"/>
              <w:right w:w="113" w:type="dxa"/>
            </w:tcMar>
          </w:tcPr>
          <w:p w14:paraId="091B7DC8" w14:textId="77777777" w:rsidR="00625E87" w:rsidRDefault="00625E87" w:rsidP="00625E87">
            <w:pPr>
              <w:pStyle w:val="a4"/>
              <w:wordWrap/>
              <w:spacing w:line="240" w:lineRule="auto"/>
              <w:jc w:val="left"/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4"/>
                <w:szCs w:val="24"/>
              </w:rPr>
              <w:t>신규 대시보드 개발</w:t>
            </w:r>
          </w:p>
          <w:p w14:paraId="05F83402" w14:textId="0D478B38" w:rsidR="00625E87" w:rsidRP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- 신규 Contents 개발 및 기존 Contents 개선</w:t>
            </w:r>
          </w:p>
          <w:p w14:paraId="424DF744" w14:textId="2DC44E98" w:rsidR="00625E87" w:rsidRDefault="00625E87" w:rsidP="00625E87">
            <w:pPr>
              <w:pStyle w:val="a4"/>
              <w:wordWrap/>
              <w:spacing w:line="240" w:lineRule="auto"/>
              <w:jc w:val="left"/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4"/>
                <w:szCs w:val="24"/>
              </w:rPr>
              <w:t>고객 맞춤형 교육제공</w:t>
            </w:r>
          </w:p>
          <w:p w14:paraId="6BF89E0B" w14:textId="21F9900C" w:rsid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hint="eastAsia"/>
              </w:rPr>
              <w:t>-</w:t>
            </w:r>
            <w:r>
              <w:t xml:space="preserve"> 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방문 교육 및 고객사 실 데이터 활용 교육</w:t>
            </w:r>
          </w:p>
          <w:p w14:paraId="4D1C1DEE" w14:textId="4E561927" w:rsidR="00625E87" w:rsidRDefault="00625E87" w:rsidP="00625E87">
            <w:pPr>
              <w:pStyle w:val="a4"/>
              <w:wordWrap/>
              <w:spacing w:line="240" w:lineRule="auto"/>
              <w:jc w:val="left"/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="맑은 고딕" w:eastAsia="맑은 고딕" w:hAnsi="맑은 고딕" w:hint="eastAsia"/>
                <w:sz w:val="24"/>
                <w:szCs w:val="24"/>
              </w:rPr>
              <w:t>컨설팅</w:t>
            </w:r>
          </w:p>
          <w:p w14:paraId="568736F4" w14:textId="6348CCFF" w:rsidR="00625E87" w:rsidRP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hint="eastAsia"/>
              </w:rPr>
              <w:t>-</w:t>
            </w:r>
            <w:r>
              <w:t xml:space="preserve"> 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시각화 &amp; Agile BI 문화 정착을 위한 방법론 가이드 및 실천적 Action Plan 수립 보조</w:t>
            </w:r>
          </w:p>
          <w:p w14:paraId="69720719" w14:textId="22FB083C" w:rsidR="00625E87" w:rsidRDefault="00625E87" w:rsidP="00625E87">
            <w:pPr>
              <w:pStyle w:val="a4"/>
              <w:wordWrap/>
              <w:spacing w:line="240" w:lineRule="auto"/>
              <w:jc w:val="left"/>
            </w:pPr>
            <w:r w:rsidRPr="00625E87">
              <w:rPr>
                <w:rFonts w:ascii="MS Gothic" w:eastAsia="MS Gothic" w:hAnsi="MS Gothic" w:cs="MS Gothic" w:hint="eastAsia"/>
                <w:sz w:val="22"/>
                <w:szCs w:val="22"/>
              </w:rPr>
              <w:t>❍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Trouble Shooting:</w:t>
            </w:r>
          </w:p>
          <w:p w14:paraId="551BFDBD" w14:textId="77777777" w:rsidR="00BC3644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hint="eastAsia"/>
              </w:rPr>
              <w:t>-</w:t>
            </w:r>
            <w:r>
              <w:t xml:space="preserve"> </w:t>
            </w:r>
            <w:r w:rsidRPr="00625E87">
              <w:rPr>
                <w:rFonts w:asciiTheme="majorHAnsi" w:eastAsiaTheme="majorHAnsi" w:hAnsiTheme="majorHAnsi"/>
                <w:sz w:val="22"/>
                <w:szCs w:val="22"/>
              </w:rPr>
              <w:t>Desktop, Server 전반적인 기술 문의 대응</w:t>
            </w:r>
          </w:p>
          <w:p w14:paraId="51619C32" w14:textId="77777777" w:rsid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-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지원형태에 따라 공수 산정 및 일 단위 차감</w:t>
            </w:r>
          </w:p>
          <w:p w14:paraId="03E628BB" w14:textId="77777777" w:rsidR="00625E87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-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타임시트로 작업 내역 공동관리</w:t>
            </w:r>
          </w:p>
          <w:p w14:paraId="788A41B3" w14:textId="78CB9922" w:rsidR="00625E87" w:rsidRPr="00BC3644" w:rsidRDefault="00625E87" w:rsidP="00625E87">
            <w:pPr>
              <w:pStyle w:val="a4"/>
              <w:wordWrap/>
              <w:spacing w:line="240" w:lineRule="auto"/>
              <w:jc w:val="left"/>
              <w:rPr>
                <w:rFonts w:asciiTheme="majorHAnsi" w:eastAsiaTheme="majorHAnsi" w:hAnsiTheme="majorHAnsi"/>
                <w:sz w:val="22"/>
                <w:szCs w:val="22"/>
              </w:rPr>
            </w:pP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-</w:t>
            </w:r>
            <w:r>
              <w:rPr>
                <w:rFonts w:asciiTheme="majorHAnsi" w:eastAsia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sz w:val="22"/>
                <w:szCs w:val="22"/>
              </w:rPr>
              <w:t>사용기한 :3개월</w:t>
            </w:r>
          </w:p>
        </w:tc>
      </w:tr>
      <w:tr w:rsidR="00BC3644" w:rsidRPr="00B72508" w14:paraId="1D01FA34" w14:textId="77777777" w:rsidTr="008707E7">
        <w:trPr>
          <w:trHeight w:val="109"/>
        </w:trPr>
        <w:tc>
          <w:tcPr>
            <w:tcW w:w="189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483BA8D" w14:textId="77777777" w:rsidR="00BC3644" w:rsidRPr="00B72508" w:rsidRDefault="00BC3644" w:rsidP="008707E7">
            <w:pPr>
              <w:wordWrap/>
              <w:spacing w:after="0" w:line="288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산출정보</w:t>
            </w:r>
          </w:p>
        </w:tc>
        <w:tc>
          <w:tcPr>
            <w:tcW w:w="712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1C98625B" w14:textId="77777777" w:rsidR="00BC3644" w:rsidRPr="00B72508" w:rsidRDefault="00BC3644" w:rsidP="008707E7">
            <w:pPr>
              <w:wordWrap/>
              <w:spacing w:after="0" w:line="288" w:lineRule="auto"/>
              <w:ind w:left="180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72508">
              <w:rPr>
                <w:rFonts w:asciiTheme="majorHAnsi" w:eastAsiaTheme="majorHAnsi" w:hAnsiTheme="majorHAnsi" w:cs="굴림" w:hint="eastAsia"/>
                <w:kern w:val="0"/>
                <w:sz w:val="22"/>
              </w:rPr>
              <w:t>시스템 구축</w:t>
            </w:r>
          </w:p>
        </w:tc>
      </w:tr>
    </w:tbl>
    <w:p w14:paraId="16E48192" w14:textId="77777777" w:rsidR="00BC3644" w:rsidRDefault="00BC3644" w:rsidP="008E308F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p w14:paraId="6BBB248E" w14:textId="77777777" w:rsidR="00DF1477" w:rsidRDefault="00C93D0E" w:rsidP="00C93D0E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5. 산출물</w:t>
      </w:r>
    </w:p>
    <w:p w14:paraId="05763940" w14:textId="77777777" w:rsidR="00C93D0E" w:rsidRPr="00BA66DA" w:rsidRDefault="00C93D0E" w:rsidP="00E02DBE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개발에 따른 산출물을 주관기관의 개발방법론에 따라 요청</w:t>
      </w:r>
      <w:r w:rsidR="00480880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할 계획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이며 </w:t>
      </w:r>
      <w:r w:rsidR="000C123D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산출물 종류와 내용은 사업 수행 시 상호 협의하여 결정</w:t>
      </w:r>
    </w:p>
    <w:p w14:paraId="237F01D3" w14:textId="77777777" w:rsidR="00C93D0E" w:rsidRPr="00BA66DA" w:rsidRDefault="00C93D0E" w:rsidP="00C93D0E">
      <w:pPr>
        <w:shd w:val="clear" w:color="auto" w:fill="FFFFFF"/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p w14:paraId="5A75D09F" w14:textId="77777777" w:rsidR="00DF1477" w:rsidRPr="00BA66DA" w:rsidRDefault="00DF1477" w:rsidP="00DF1477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 xml:space="preserve">6. </w:t>
      </w:r>
      <w:r w:rsidRPr="00BA66DA"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추진</w:t>
      </w:r>
      <w:r w:rsidR="00BC06C2" w:rsidRPr="00BA66DA">
        <w:rPr>
          <w:rFonts w:asciiTheme="majorHAnsi" w:eastAsiaTheme="majorHAnsi" w:hAnsiTheme="majorHAnsi" w:cs="굴림" w:hint="eastAsia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 xml:space="preserve"> </w:t>
      </w:r>
      <w:r w:rsidRPr="00BA66DA">
        <w:rPr>
          <w:rFonts w:asciiTheme="majorHAnsi" w:eastAsiaTheme="majorHAnsi" w:hAnsiTheme="majorHAnsi" w:cs="굴림"/>
          <w:b/>
          <w:bCs/>
          <w:color w:val="000000"/>
          <w:spacing w:val="2"/>
          <w:kern w:val="0"/>
          <w:sz w:val="24"/>
          <w:szCs w:val="24"/>
          <w:shd w:val="clear" w:color="auto" w:fill="FFFFFF"/>
        </w:rPr>
        <w:t>일정 및 추진 방법</w:t>
      </w:r>
    </w:p>
    <w:p w14:paraId="74D13CD9" w14:textId="77777777" w:rsidR="00DF1477" w:rsidRPr="00BA66DA" w:rsidRDefault="00DF1477" w:rsidP="00E02DBE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추진</w:t>
      </w:r>
      <w:r w:rsidR="00BC06C2"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일정</w:t>
      </w:r>
    </w:p>
    <w:p w14:paraId="1A184FEA" w14:textId="3AF517F3" w:rsidR="00DF1477" w:rsidRPr="00E02DBE" w:rsidRDefault="00DF1477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BA66DA">
        <w:rPr>
          <w:rFonts w:asciiTheme="majorHAnsi" w:eastAsiaTheme="majorHAnsi" w:hAnsiTheme="majorHAnsi" w:cs="굴림"/>
          <w:bCs/>
          <w:color w:val="000000"/>
          <w:kern w:val="0"/>
          <w:sz w:val="24"/>
          <w:szCs w:val="24"/>
          <w:shd w:val="clear" w:color="auto" w:fill="FFFFFF"/>
        </w:rPr>
        <w:t xml:space="preserve">용역 수행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기간은 계약 체결일로부터</w:t>
      </w:r>
      <w:r w:rsidR="00625E87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2020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. </w:t>
      </w:r>
      <w:r w:rsidR="00D54923"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12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. </w:t>
      </w:r>
      <w:r w:rsidR="00312A8D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20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.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이내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로 함 </w:t>
      </w:r>
    </w:p>
    <w:p w14:paraId="31BE79E2" w14:textId="77777777" w:rsidR="00DF1477" w:rsidRPr="00E02DBE" w:rsidRDefault="00DF1477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세부일정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의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작업 순위는 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주관사업자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와 협의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하여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조정 가능</w:t>
      </w:r>
    </w:p>
    <w:p w14:paraId="73569D94" w14:textId="77777777" w:rsidR="00DF1477" w:rsidRPr="00BA66DA" w:rsidRDefault="00DF1477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</w:pP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작업 결과물은</w:t>
      </w:r>
      <w:r w:rsidRPr="00BA66DA">
        <w:rPr>
          <w:rFonts w:asciiTheme="majorHAnsi" w:eastAsiaTheme="majorHAnsi" w:hAnsiTheme="majorHAnsi" w:cs="굴림"/>
          <w:bCs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BA66DA">
        <w:rPr>
          <w:rFonts w:asciiTheme="majorHAnsi" w:eastAsiaTheme="majorHAnsi" w:hAnsiTheme="majorHAnsi" w:cs="굴림" w:hint="eastAsia"/>
          <w:bCs/>
          <w:color w:val="000000"/>
          <w:kern w:val="0"/>
          <w:sz w:val="24"/>
          <w:szCs w:val="24"/>
          <w:shd w:val="clear" w:color="auto" w:fill="FFFFFF"/>
        </w:rPr>
        <w:t>수행 정도에</w:t>
      </w:r>
      <w:r w:rsidRPr="00BA66DA">
        <w:rPr>
          <w:rFonts w:asciiTheme="majorHAnsi" w:eastAsiaTheme="majorHAnsi" w:hAnsiTheme="majorHAnsi" w:cs="굴림"/>
          <w:bCs/>
          <w:color w:val="000000"/>
          <w:kern w:val="0"/>
          <w:sz w:val="24"/>
          <w:szCs w:val="24"/>
          <w:shd w:val="clear" w:color="auto" w:fill="FFFFFF"/>
        </w:rPr>
        <w:t xml:space="preserve"> 따라 </w:t>
      </w:r>
      <w:r w:rsidRPr="00BA66DA">
        <w:rPr>
          <w:rFonts w:asciiTheme="majorHAnsi" w:eastAsiaTheme="majorHAnsi" w:hAnsiTheme="majorHAnsi" w:cs="굴림" w:hint="eastAsia"/>
          <w:bCs/>
          <w:color w:val="000000"/>
          <w:kern w:val="0"/>
          <w:sz w:val="24"/>
          <w:szCs w:val="24"/>
          <w:shd w:val="clear" w:color="auto" w:fill="FFFFFF"/>
        </w:rPr>
        <w:t xml:space="preserve">주기적으로 </w:t>
      </w:r>
      <w:r w:rsidRPr="00BA66DA">
        <w:rPr>
          <w:rFonts w:asciiTheme="majorHAnsi" w:eastAsiaTheme="majorHAnsi" w:hAnsiTheme="majorHAnsi" w:cs="굴림"/>
          <w:bCs/>
          <w:color w:val="000000"/>
          <w:kern w:val="0"/>
          <w:sz w:val="24"/>
          <w:szCs w:val="24"/>
          <w:shd w:val="clear" w:color="auto" w:fill="FFFFFF"/>
        </w:rPr>
        <w:t>제출</w:t>
      </w:r>
      <w:r w:rsidRPr="00BA66DA">
        <w:rPr>
          <w:rFonts w:asciiTheme="majorHAnsi" w:eastAsiaTheme="majorHAnsi" w:hAnsiTheme="majorHAnsi" w:cs="굴림" w:hint="eastAsia"/>
          <w:bCs/>
          <w:color w:val="000000"/>
          <w:kern w:val="0"/>
          <w:sz w:val="24"/>
          <w:szCs w:val="24"/>
          <w:shd w:val="clear" w:color="auto" w:fill="FFFFFF"/>
        </w:rPr>
        <w:t>함</w:t>
      </w:r>
    </w:p>
    <w:p w14:paraId="5CE825BC" w14:textId="77777777" w:rsidR="00DF1477" w:rsidRPr="00E02DBE" w:rsidRDefault="00DF1477" w:rsidP="00E02DBE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추진방법</w:t>
      </w:r>
    </w:p>
    <w:p w14:paraId="50FC7796" w14:textId="77777777" w:rsidR="00DF1477" w:rsidRPr="00E02DBE" w:rsidRDefault="00DF1477" w:rsidP="00E02DBE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용역기관이 이미 보유하고 있는 전문기술을 활용하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여 </w:t>
      </w:r>
      <w:r w:rsidR="00C174BE"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신의와 성실의 원칙에 입각하여 사업을 완수해야 함</w:t>
      </w:r>
    </w:p>
    <w:p w14:paraId="2655566C" w14:textId="42952246" w:rsidR="006D51E3" w:rsidRDefault="00DF1477" w:rsidP="00F25ED6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정기적인 회의를 통해 유기적인 협력관계를 유지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하고 구축 중 발생한 문제를 적극적으로 해결함</w:t>
      </w:r>
    </w:p>
    <w:p w14:paraId="6E50A79A" w14:textId="13FF7923" w:rsidR="003D524B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</w:p>
    <w:p w14:paraId="3272C8D6" w14:textId="77777777" w:rsidR="003D524B" w:rsidRPr="00BA66DA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  <w:shd w:val="clear" w:color="auto" w:fill="FFFFFF"/>
        </w:rPr>
        <w:t>7</w:t>
      </w:r>
      <w:r w:rsidRPr="00BA66DA"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  <w:shd w:val="clear" w:color="auto" w:fill="FFFFFF"/>
        </w:rPr>
        <w:t>. 입찰 및 낙찰 방식</w:t>
      </w:r>
    </w:p>
    <w:p w14:paraId="788F7981" w14:textId="77777777" w:rsidR="003D524B" w:rsidRPr="00E02DBE" w:rsidRDefault="003D524B" w:rsidP="003D524B">
      <w:pPr>
        <w:numPr>
          <w:ilvl w:val="0"/>
          <w:numId w:val="8"/>
        </w:numPr>
        <w:wordWrap/>
        <w:spacing w:after="0" w:line="288" w:lineRule="auto"/>
        <w:ind w:leftChars="130" w:left="542" w:hangingChars="128" w:hanging="282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BA66DA">
        <w:rPr>
          <w:rFonts w:asciiTheme="majorHAnsi" w:eastAsiaTheme="majorHAnsi" w:hAnsiTheme="majorHAnsi" w:cs="굴림"/>
          <w:color w:val="000000"/>
          <w:spacing w:val="-10"/>
          <w:kern w:val="0"/>
          <w:sz w:val="24"/>
          <w:szCs w:val="24"/>
          <w:shd w:val="clear" w:color="auto" w:fill="FFFFFF"/>
        </w:rPr>
        <w:t xml:space="preserve">입찰 및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낙찰 </w:t>
      </w:r>
      <w:proofErr w:type="gramStart"/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방식 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:</w:t>
      </w:r>
      <w:proofErr w:type="gramEnd"/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제한경쟁입찰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,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협상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(사업 범위)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에 의한 계약</w:t>
      </w:r>
    </w:p>
    <w:p w14:paraId="333539CF" w14:textId="77777777" w:rsidR="003D524B" w:rsidRPr="00E02DBE" w:rsidRDefault="003D524B" w:rsidP="003D524B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평가 배점: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기술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100%</w:t>
      </w:r>
    </w:p>
    <w:p w14:paraId="1BF77C10" w14:textId="77777777" w:rsidR="003D524B" w:rsidRPr="00BA66DA" w:rsidRDefault="003D524B" w:rsidP="003D524B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낙찰자</w:t>
      </w:r>
      <w:r w:rsidRPr="00BA66DA">
        <w:rPr>
          <w:rFonts w:asciiTheme="majorHAnsi" w:eastAsiaTheme="majorHAnsi" w:hAnsiTheme="majorHAnsi" w:cs="굴림"/>
          <w:color w:val="000000"/>
          <w:spacing w:val="-10"/>
          <w:kern w:val="0"/>
          <w:sz w:val="24"/>
          <w:szCs w:val="24"/>
          <w:shd w:val="clear" w:color="auto" w:fill="FFFFFF"/>
        </w:rPr>
        <w:t xml:space="preserve"> 선정 및 계약 절차</w:t>
      </w:r>
    </w:p>
    <w:tbl>
      <w:tblPr>
        <w:tblOverlap w:val="never"/>
        <w:tblW w:w="0" w:type="auto"/>
        <w:tblInd w:w="2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05"/>
      </w:tblGrid>
      <w:tr w:rsidR="003D524B" w:rsidRPr="00BA66DA" w14:paraId="60F4CDB6" w14:textId="77777777" w:rsidTr="00541EBB">
        <w:trPr>
          <w:trHeight w:val="789"/>
        </w:trPr>
        <w:tc>
          <w:tcPr>
            <w:tcW w:w="8505" w:type="dxa"/>
            <w:tcBorders>
              <w:top w:val="dotted" w:sz="2" w:space="0" w:color="000000"/>
              <w:left w:val="dotted" w:sz="2" w:space="0" w:color="000000"/>
              <w:bottom w:val="dotted" w:sz="2" w:space="0" w:color="000000"/>
              <w:right w:val="dotted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05F3EB1" w14:textId="77777777" w:rsidR="003D524B" w:rsidRPr="00BA66DA" w:rsidRDefault="003D524B" w:rsidP="00541EBB">
            <w:pPr>
              <w:wordWrap/>
              <w:spacing w:after="0" w:line="288" w:lineRule="auto"/>
              <w:ind w:hanging="18"/>
              <w:contextualSpacing/>
              <w:jc w:val="left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4"/>
                <w:szCs w:val="24"/>
              </w:rPr>
            </w:pP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입찰공고 → 제안서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(사업수행계획서)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 접수 → 종합심사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제안서 기술평가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) 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→ 우선협상대상자 선정 → 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사업 범위 및 수행 방법 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협상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 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실시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발주사업부서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-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협상대상자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) 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→ 낙찰자 선정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 (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협상성립 시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) 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→ 계약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 xml:space="preserve"> </w:t>
            </w: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24"/>
                <w:szCs w:val="24"/>
                <w:shd w:val="clear" w:color="auto" w:fill="FFFFFF"/>
              </w:rPr>
              <w:t>체결</w:t>
            </w:r>
          </w:p>
        </w:tc>
      </w:tr>
    </w:tbl>
    <w:p w14:paraId="2A84AEEA" w14:textId="77777777" w:rsidR="003D524B" w:rsidRPr="00E02DBE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협상순위에 따라 협상을 실시하며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, 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협상대상자의 제안내용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, 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이행방법 및 일정 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등 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평가위원회에서 권유한 사항 등을 협상을 통해 조정함</w:t>
      </w:r>
    </w:p>
    <w:p w14:paraId="3F37092B" w14:textId="77777777" w:rsidR="003D524B" w:rsidRPr="00E02DBE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우선협상대상자와 협상이 성립되면 차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(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次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)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순위 대상자와 협상을 실시하지 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lastRenderedPageBreak/>
        <w:t xml:space="preserve">않음 </w:t>
      </w:r>
    </w:p>
    <w:p w14:paraId="3D679F5F" w14:textId="77777777" w:rsidR="003D524B" w:rsidRPr="00BA66DA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</w:p>
    <w:p w14:paraId="4B59D6CE" w14:textId="77777777" w:rsidR="003D524B" w:rsidRPr="00BA66DA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t>8</w:t>
      </w:r>
      <w:r w:rsidRPr="00BA66DA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 xml:space="preserve">. </w:t>
      </w:r>
      <w:r w:rsidRPr="00BA66DA"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t>하자담보책임기간 및 범위</w:t>
      </w:r>
    </w:p>
    <w:p w14:paraId="509267C3" w14:textId="77777777" w:rsidR="003D524B" w:rsidRDefault="003D524B" w:rsidP="003D524B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</w:pP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>이 사업 결과물에 대한 하자담보책임기간은 검수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(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>검사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)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 xml:space="preserve">완료일 다음날부터 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1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년으로</w:t>
      </w:r>
      <w:r w:rsidRPr="00BA66DA">
        <w:rPr>
          <w:rFonts w:asciiTheme="majorHAnsi" w:eastAsiaTheme="majorHAnsi" w:hAnsiTheme="majorHAnsi" w:cs="굴림"/>
          <w:color w:val="000000"/>
          <w:kern w:val="0"/>
          <w:sz w:val="24"/>
          <w:szCs w:val="24"/>
        </w:rPr>
        <w:t xml:space="preserve"> </w:t>
      </w:r>
      <w:r w:rsidRPr="00BA66DA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</w:rPr>
        <w:t>함</w:t>
      </w:r>
    </w:p>
    <w:p w14:paraId="1BA39642" w14:textId="77777777" w:rsidR="003D524B" w:rsidRPr="00162EA1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spacing w:val="-10"/>
          <w:kern w:val="0"/>
          <w:sz w:val="24"/>
          <w:szCs w:val="24"/>
          <w:shd w:val="clear" w:color="auto" w:fill="FFFFFF"/>
        </w:rPr>
      </w:pPr>
    </w:p>
    <w:p w14:paraId="6DC82376" w14:textId="77777777" w:rsidR="003D524B" w:rsidRPr="002160E1" w:rsidRDefault="003D524B" w:rsidP="003D524B">
      <w:pPr>
        <w:wordWrap/>
        <w:spacing w:after="0" w:line="288" w:lineRule="auto"/>
        <w:contextualSpacing/>
        <w:textAlignment w:val="baseline"/>
        <w:rPr>
          <w:rFonts w:ascii="맑은 고딕" w:eastAsia="맑은 고딕" w:hAnsi="맑은 고딕"/>
        </w:rPr>
      </w:pPr>
      <w:bookmarkStart w:id="0" w:name="_Toc516565124"/>
      <w:bookmarkStart w:id="1" w:name="_Toc13143140"/>
      <w:r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t>9</w:t>
      </w:r>
      <w:r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 xml:space="preserve">. </w:t>
      </w:r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제안서</w:t>
      </w:r>
      <w:r w:rsidRPr="002160E1">
        <w:rPr>
          <w:rFonts w:ascii="맑은 고딕" w:eastAsia="맑은 고딕" w:hAnsi="맑은 고딕" w:hint="eastAsia"/>
        </w:rPr>
        <w:t xml:space="preserve"> </w:t>
      </w:r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제출</w:t>
      </w:r>
      <w:bookmarkEnd w:id="0"/>
      <w:bookmarkEnd w:id="1"/>
    </w:p>
    <w:p w14:paraId="32055CA1" w14:textId="77777777" w:rsidR="003D524B" w:rsidRPr="00162EA1" w:rsidRDefault="003D524B" w:rsidP="003D524B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</w:pPr>
      <w:bookmarkStart w:id="2" w:name="_Toc516565125"/>
      <w:bookmarkStart w:id="3" w:name="_Toc13143141"/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제출 방법</w:t>
      </w:r>
      <w:bookmarkEnd w:id="2"/>
      <w:bookmarkEnd w:id="3"/>
    </w:p>
    <w:p w14:paraId="12BF6295" w14:textId="44137966" w:rsidR="003D524B" w:rsidRPr="00E02DBE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서 제출방법: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이메일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또는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직접제출</w:t>
      </w:r>
    </w:p>
    <w:p w14:paraId="5335BCA7" w14:textId="77777777" w:rsidR="003D524B" w:rsidRPr="00E02DBE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담당자: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펜타코드</w:t>
      </w:r>
      <w:proofErr w:type="spellEnd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김희정 대리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(0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3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2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-247-3377, cs@pentachord.com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)</w:t>
      </w:r>
    </w:p>
    <w:p w14:paraId="4F933A4B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proofErr w:type="gramStart"/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주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소</w:t>
      </w:r>
      <w:proofErr w:type="gramEnd"/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: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인천시 </w:t>
      </w:r>
      <w:proofErr w:type="spellStart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남동수</w:t>
      </w:r>
      <w:proofErr w:type="spellEnd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선수촌공원로</w:t>
      </w:r>
      <w:proofErr w:type="spellEnd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1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구월테크노밸리</w:t>
      </w:r>
      <w:proofErr w:type="spellEnd"/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D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동 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507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호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5E30311A" w14:textId="77777777" w:rsidR="003D524B" w:rsidRPr="00E02DBE" w:rsidRDefault="003D524B" w:rsidP="003D524B">
      <w:pPr>
        <w:numPr>
          <w:ilvl w:val="0"/>
          <w:numId w:val="8"/>
        </w:num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bookmarkStart w:id="4" w:name="_Toc516565126"/>
      <w:bookmarkStart w:id="5" w:name="_Toc13143142"/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제출</w:t>
      </w:r>
      <w:r w:rsidRPr="002160E1">
        <w:rPr>
          <w:rFonts w:ascii="맑은 고딕" w:eastAsia="맑은 고딕" w:hAnsi="맑은 고딕" w:hint="eastAsia"/>
          <w:sz w:val="22"/>
        </w:rPr>
        <w:t xml:space="preserve"> </w:t>
      </w:r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서류</w:t>
      </w:r>
      <w:bookmarkEnd w:id="4"/>
      <w:bookmarkEnd w:id="5"/>
    </w:p>
    <w:p w14:paraId="79D894D3" w14:textId="77777777" w:rsidR="003D524B" w:rsidRPr="002E68B3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2E68B3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제안서 </w:t>
      </w:r>
      <w:r w:rsidRPr="002E68B3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1</w:t>
      </w:r>
      <w:r w:rsidRPr="002E68B3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식</w:t>
      </w:r>
    </w:p>
    <w:p w14:paraId="04D24F74" w14:textId="77777777" w:rsidR="003D524B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사업자등록증 사본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1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부</w:t>
      </w:r>
    </w:p>
    <w:p w14:paraId="52033BEC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[별첨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1]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제안참가 신청서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1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부</w:t>
      </w:r>
    </w:p>
    <w:p w14:paraId="611E9CFB" w14:textId="14305CA6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[별첨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2]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평가결과 승복 확인서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1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부</w:t>
      </w:r>
    </w:p>
    <w:p w14:paraId="6E7937A0" w14:textId="66659063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[별첨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3]</w:t>
      </w: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업체 일반현황</w:t>
      </w:r>
    </w:p>
    <w:p w14:paraId="36EA3A98" w14:textId="77777777" w:rsidR="003D524B" w:rsidRDefault="003D524B" w:rsidP="003D524B">
      <w:pPr>
        <w:pStyle w:val="a5"/>
        <w:wordWrap/>
        <w:spacing w:after="0" w:line="288" w:lineRule="auto"/>
        <w:ind w:leftChars="0" w:left="851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</w:p>
    <w:p w14:paraId="52D6A259" w14:textId="7289FF9F" w:rsidR="003D524B" w:rsidRPr="00D62E06" w:rsidRDefault="003D524B" w:rsidP="003D524B">
      <w:pPr>
        <w:pStyle w:val="a5"/>
        <w:wordWrap/>
        <w:spacing w:after="0" w:line="288" w:lineRule="auto"/>
        <w:ind w:leftChars="0" w:left="0"/>
        <w:contextualSpacing/>
        <w:textAlignment w:val="baseline"/>
        <w:rPr>
          <w:rFonts w:asciiTheme="majorHAnsi" w:eastAsiaTheme="majorHAnsi" w:hAnsiTheme="majorHAnsi" w:cs="굴림"/>
          <w:i/>
          <w:color w:val="000000"/>
          <w:kern w:val="0"/>
          <w:sz w:val="24"/>
          <w:szCs w:val="24"/>
          <w:shd w:val="clear" w:color="auto" w:fill="FFFFFF"/>
        </w:rPr>
      </w:pPr>
      <w:r w:rsidRPr="00D62E06">
        <w:rPr>
          <w:rFonts w:asciiTheme="majorHAnsi" w:eastAsiaTheme="majorHAnsi" w:hAnsiTheme="majorHAnsi" w:cs="굴림" w:hint="eastAsia"/>
          <w:i/>
          <w:color w:val="000000"/>
          <w:kern w:val="0"/>
          <w:sz w:val="24"/>
          <w:szCs w:val="24"/>
          <w:shd w:val="clear" w:color="auto" w:fill="FFFFFF"/>
        </w:rPr>
        <w:t>※</w:t>
      </w:r>
      <w:r w:rsidRPr="00D62E06">
        <w:rPr>
          <w:rFonts w:asciiTheme="majorHAnsi" w:eastAsiaTheme="majorHAnsi" w:hAnsiTheme="majorHAnsi" w:cs="굴림"/>
          <w:i/>
          <w:color w:val="000000"/>
          <w:kern w:val="0"/>
          <w:sz w:val="24"/>
          <w:szCs w:val="24"/>
          <w:shd w:val="clear" w:color="auto" w:fill="FFFFFF"/>
        </w:rPr>
        <w:t xml:space="preserve"> 본 용역은 한국정보화진흥원에서 주관하는 빅데이터 플랫폼 및 센터 구축 사업의 일환으로 발주되는 사업으로 사업계획서 양식은 원 사업인 정보화진흥원 사업계획서 양식을 활용, 본 용역 내용에 맞게 자유롭게 작성 후 제출</w:t>
      </w:r>
    </w:p>
    <w:p w14:paraId="0F1F14F7" w14:textId="77777777" w:rsidR="003D524B" w:rsidRPr="00D46359" w:rsidRDefault="003D524B" w:rsidP="003D524B">
      <w:pPr>
        <w:pStyle w:val="a5"/>
        <w:wordWrap/>
        <w:spacing w:after="0" w:line="288" w:lineRule="auto"/>
        <w:ind w:leftChars="0" w:left="851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</w:p>
    <w:p w14:paraId="3673F909" w14:textId="77777777" w:rsidR="003D524B" w:rsidRDefault="003D524B" w:rsidP="003D524B">
      <w:p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</w:pPr>
      <w:bookmarkStart w:id="6" w:name="_Toc193096157"/>
      <w:bookmarkStart w:id="7" w:name="_Toc214347072"/>
      <w:bookmarkStart w:id="8" w:name="_Toc516565128"/>
      <w:bookmarkStart w:id="9" w:name="_Toc13143144"/>
      <w:r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t>10</w:t>
      </w:r>
      <w:r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 xml:space="preserve">. </w:t>
      </w:r>
      <w:r w:rsidRPr="00162EA1"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t xml:space="preserve">평가 </w:t>
      </w:r>
      <w:bookmarkEnd w:id="6"/>
      <w:bookmarkEnd w:id="7"/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방안</w:t>
      </w:r>
      <w:bookmarkEnd w:id="8"/>
      <w:bookmarkEnd w:id="9"/>
    </w:p>
    <w:p w14:paraId="1A2595AE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당사에서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작성된 평가 기준 및 항목에 의거하여 평가를 원칙으로 하며 업체 선정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세부 기준은 공개하지 않는다.</w:t>
      </w:r>
    </w:p>
    <w:p w14:paraId="2EEBEBA9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제안서 작성시 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‘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공급할 수 있다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’, ‘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고려할 수 있다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’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등의 모호한 표현은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lastRenderedPageBreak/>
        <w:t>평가 시 불가능한 것으로 처리한다.</w:t>
      </w:r>
    </w:p>
    <w:p w14:paraId="2BBC75C2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서의 모든 기재 사항은 객관적으로 입증할 수 있어야 하며,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만일 허위 사실이 발견될 경우 평가에서 제외한다.</w:t>
      </w:r>
    </w:p>
    <w:p w14:paraId="77FE5243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 평가 결과를 바탕으로 우선협상대상자를 선정한다.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</w:p>
    <w:p w14:paraId="72A6DCC8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선정된 우선협상대상자를 대상으로 제안 내용, 가격 등 제반 사항을 개별 협상하고 협상 결과를 반영하여 계약 조건과 수행 여부를 최종 결정하며, 우선협상대상자</w:t>
      </w:r>
      <w:r w:rsidRPr="002160E1">
        <w:rPr>
          <w:rFonts w:ascii="맑은 고딕" w:eastAsia="맑은 고딕" w:hAnsi="맑은 고딕" w:hint="eastAsia"/>
        </w:rPr>
        <w:t xml:space="preserve">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선정 후 프로젝트 진행 방안을 추가 협의할 수 있다.</w:t>
      </w:r>
    </w:p>
    <w:p w14:paraId="0670DC05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우선협상대상자로 선정되었더라도, 향후 협상 과정 시 계약이 결렬될 경우 제안업체는 이의를 제기할 수 없다. 이때, 협상 기간 동안의 제반 비용은 인정하지 아니한다.</w:t>
      </w:r>
    </w:p>
    <w:p w14:paraId="32B56CEE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업체의 선정과 통보는 개별적으로 실시한다.</w:t>
      </w:r>
    </w:p>
    <w:p w14:paraId="7520BA61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공급업체 선정 시,</w:t>
      </w:r>
      <w:r w:rsidRPr="00162EA1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 xml:space="preserve">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평가 결과 및 선정 사유는 공개하지 않는다</w:t>
      </w:r>
      <w:r w:rsidRPr="002160E1">
        <w:rPr>
          <w:rFonts w:ascii="맑은 고딕" w:eastAsia="맑은 고딕" w:hAnsi="맑은 고딕" w:hint="eastAsia"/>
        </w:rPr>
        <w:t>.</w:t>
      </w:r>
    </w:p>
    <w:p w14:paraId="039B05DE" w14:textId="77777777" w:rsidR="003D524B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 내용에 대한 평가방법 및 평가결과에 대한 결정사항은 당사의 고유 권한이므로 제안 업체는 이의를 제기할 수 없다.</w:t>
      </w:r>
    </w:p>
    <w:p w14:paraId="4AD6EDEF" w14:textId="479AF6CA" w:rsidR="003D524B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</w:p>
    <w:p w14:paraId="1EFA7C66" w14:textId="66CADD17" w:rsidR="003D524B" w:rsidRDefault="003D524B">
      <w:pPr>
        <w:widowControl/>
        <w:wordWrap/>
        <w:autoSpaceDE/>
        <w:autoSpaceDN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br w:type="page"/>
      </w: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1"/>
        <w:gridCol w:w="409"/>
        <w:gridCol w:w="3300"/>
        <w:gridCol w:w="554"/>
        <w:gridCol w:w="554"/>
        <w:gridCol w:w="554"/>
        <w:gridCol w:w="83"/>
        <w:gridCol w:w="471"/>
        <w:gridCol w:w="554"/>
        <w:gridCol w:w="630"/>
        <w:gridCol w:w="736"/>
      </w:tblGrid>
      <w:tr w:rsidR="003D524B" w:rsidRPr="00BA66DA" w14:paraId="21F8B94E" w14:textId="77777777" w:rsidTr="00541EBB">
        <w:trPr>
          <w:trHeight w:val="513"/>
        </w:trPr>
        <w:tc>
          <w:tcPr>
            <w:tcW w:w="8996" w:type="dxa"/>
            <w:gridSpan w:val="11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C9B0417" w14:textId="77777777" w:rsidR="003D524B" w:rsidRPr="00BA66DA" w:rsidRDefault="003D524B" w:rsidP="00541EBB">
            <w:pPr>
              <w:shd w:val="clear" w:color="auto" w:fill="FFFFFF"/>
              <w:wordWrap/>
              <w:spacing w:after="0" w:line="288" w:lineRule="auto"/>
              <w:ind w:left="150" w:hanging="664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bCs/>
                <w:color w:val="000000"/>
                <w:kern w:val="0"/>
                <w:sz w:val="32"/>
                <w:szCs w:val="32"/>
              </w:rPr>
            </w:pPr>
            <w:r w:rsidRPr="00BA66DA">
              <w:rPr>
                <w:rFonts w:asciiTheme="majorHAnsi" w:eastAsiaTheme="majorHAnsi" w:hAnsiTheme="majorHAnsi" w:cs="굴림"/>
                <w:b/>
                <w:bCs/>
                <w:color w:val="000000"/>
                <w:spacing w:val="-14"/>
                <w:w w:val="95"/>
                <w:kern w:val="0"/>
                <w:sz w:val="32"/>
                <w:szCs w:val="32"/>
                <w:shd w:val="clear" w:color="auto" w:fill="FFFFFF"/>
              </w:rPr>
              <w:lastRenderedPageBreak/>
              <w:t xml:space="preserve">제안서 기술평가표 </w:t>
            </w:r>
          </w:p>
        </w:tc>
      </w:tr>
      <w:tr w:rsidR="003D524B" w:rsidRPr="00BA66DA" w14:paraId="4D068FE7" w14:textId="77777777" w:rsidTr="00541EBB">
        <w:trPr>
          <w:trHeight w:val="449"/>
        </w:trPr>
        <w:tc>
          <w:tcPr>
            <w:tcW w:w="1560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DE99BBB" w14:textId="77777777" w:rsidR="003D524B" w:rsidRPr="00BA66DA" w:rsidRDefault="003D524B" w:rsidP="00541EBB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용역사업명</w:t>
            </w:r>
          </w:p>
        </w:tc>
        <w:tc>
          <w:tcPr>
            <w:tcW w:w="3300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6085030" w14:textId="46C0A5D5" w:rsidR="003D524B" w:rsidRPr="00E32BF3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3D524B">
              <w:rPr>
                <w:rFonts w:asciiTheme="majorHAnsi" w:eastAsiaTheme="majorHAnsi" w:hAnsiTheme="majorHAnsi" w:cs="굴림"/>
                <w:color w:val="000000"/>
                <w:spacing w:val="-6"/>
                <w:kern w:val="0"/>
                <w:sz w:val="24"/>
                <w:szCs w:val="24"/>
                <w:shd w:val="clear" w:color="auto" w:fill="FFFFFF"/>
              </w:rPr>
              <w:t>AI모델 자동생성시스템 외 환경플랫폼 고도화</w:t>
            </w:r>
          </w:p>
        </w:tc>
        <w:tc>
          <w:tcPr>
            <w:tcW w:w="1745" w:type="dxa"/>
            <w:gridSpan w:val="4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7F939EC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Cs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Cs/>
                <w:kern w:val="0"/>
                <w:sz w:val="22"/>
                <w:shd w:val="clear" w:color="auto" w:fill="FFFFFF"/>
              </w:rPr>
              <w:t>평가일자</w:t>
            </w:r>
          </w:p>
        </w:tc>
        <w:tc>
          <w:tcPr>
            <w:tcW w:w="2391" w:type="dxa"/>
            <w:gridSpan w:val="4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F2FEF92" w14:textId="48B6F8DA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Cs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Cs/>
                <w:kern w:val="0"/>
                <w:sz w:val="22"/>
                <w:shd w:val="clear" w:color="auto" w:fill="FFFFFF"/>
              </w:rPr>
              <w:t>20</w:t>
            </w:r>
            <w:r>
              <w:rPr>
                <w:rFonts w:asciiTheme="majorHAnsi" w:eastAsiaTheme="majorHAnsi" w:hAnsiTheme="majorHAnsi" w:cs="굴림" w:hint="eastAsia"/>
                <w:bCs/>
                <w:kern w:val="0"/>
                <w:sz w:val="22"/>
                <w:shd w:val="clear" w:color="auto" w:fill="FFFFFF"/>
              </w:rPr>
              <w:t>20</w:t>
            </w:r>
            <w:r w:rsidRPr="00BA66DA">
              <w:rPr>
                <w:rFonts w:asciiTheme="majorHAnsi" w:eastAsiaTheme="majorHAnsi" w:hAnsiTheme="majorHAnsi" w:cs="굴림" w:hint="eastAsia"/>
                <w:bCs/>
                <w:kern w:val="0"/>
                <w:sz w:val="22"/>
                <w:shd w:val="clear" w:color="auto" w:fill="FFFFFF"/>
              </w:rPr>
              <w:t>.</w:t>
            </w:r>
            <w:r w:rsidRPr="00BA66DA">
              <w:rPr>
                <w:rFonts w:asciiTheme="majorHAnsi" w:eastAsiaTheme="majorHAnsi" w:hAnsiTheme="majorHAnsi" w:cs="굴림"/>
                <w:bCs/>
                <w:kern w:val="0"/>
                <w:sz w:val="22"/>
                <w:shd w:val="clear" w:color="auto" w:fill="FFFFFF"/>
              </w:rPr>
              <w:t xml:space="preserve">  </w:t>
            </w:r>
            <w:proofErr w:type="gramStart"/>
            <w:r w:rsidRPr="00BA66DA">
              <w:rPr>
                <w:rFonts w:asciiTheme="majorHAnsi" w:eastAsiaTheme="majorHAnsi" w:hAnsiTheme="majorHAnsi" w:cs="굴림" w:hint="eastAsia"/>
                <w:bCs/>
                <w:kern w:val="0"/>
                <w:sz w:val="22"/>
                <w:shd w:val="clear" w:color="auto" w:fill="FFFFFF"/>
              </w:rPr>
              <w:t xml:space="preserve"> </w:t>
            </w:r>
            <w:r w:rsidRPr="00BA66DA">
              <w:rPr>
                <w:rFonts w:asciiTheme="majorHAnsi" w:eastAsiaTheme="majorHAnsi" w:hAnsiTheme="majorHAnsi" w:cs="굴림"/>
                <w:bCs/>
                <w:kern w:val="0"/>
                <w:sz w:val="22"/>
                <w:shd w:val="clear" w:color="auto" w:fill="FFFFFF"/>
              </w:rPr>
              <w:t xml:space="preserve"> </w:t>
            </w:r>
            <w:r w:rsidRPr="00BA66DA">
              <w:rPr>
                <w:rFonts w:asciiTheme="majorHAnsi" w:eastAsiaTheme="majorHAnsi" w:hAnsiTheme="majorHAnsi" w:cs="굴림" w:hint="eastAsia"/>
                <w:bCs/>
                <w:kern w:val="0"/>
                <w:sz w:val="22"/>
                <w:shd w:val="clear" w:color="auto" w:fill="FFFFFF"/>
              </w:rPr>
              <w:t>.</w:t>
            </w:r>
            <w:proofErr w:type="gramEnd"/>
            <w:r w:rsidRPr="00BA66DA">
              <w:rPr>
                <w:rFonts w:asciiTheme="majorHAnsi" w:eastAsiaTheme="majorHAnsi" w:hAnsiTheme="majorHAnsi" w:cs="굴림"/>
                <w:bCs/>
                <w:kern w:val="0"/>
                <w:sz w:val="22"/>
                <w:shd w:val="clear" w:color="auto" w:fill="FFFFFF"/>
              </w:rPr>
              <w:t xml:space="preserve">    </w:t>
            </w:r>
            <w:r w:rsidRPr="00BA66DA">
              <w:rPr>
                <w:rFonts w:asciiTheme="majorHAnsi" w:eastAsiaTheme="majorHAnsi" w:hAnsiTheme="majorHAnsi" w:cs="굴림" w:hint="eastAsia"/>
                <w:bCs/>
                <w:kern w:val="0"/>
                <w:sz w:val="22"/>
                <w:shd w:val="clear" w:color="auto" w:fill="FFFFFF"/>
              </w:rPr>
              <w:t>.</w:t>
            </w:r>
          </w:p>
        </w:tc>
      </w:tr>
      <w:tr w:rsidR="003D524B" w:rsidRPr="00BA66DA" w14:paraId="2F5598C8" w14:textId="77777777" w:rsidTr="00541EBB">
        <w:trPr>
          <w:trHeight w:val="449"/>
        </w:trPr>
        <w:tc>
          <w:tcPr>
            <w:tcW w:w="0" w:type="auto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FCB5EEC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8053A96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1745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BA53E78" w14:textId="77777777" w:rsidR="003D524B" w:rsidRPr="00BA66DA" w:rsidRDefault="003D524B" w:rsidP="00541EBB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제안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사명</w:t>
            </w:r>
          </w:p>
        </w:tc>
        <w:tc>
          <w:tcPr>
            <w:tcW w:w="2391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D5A615B" w14:textId="77777777" w:rsidR="003D524B" w:rsidRPr="00BA66DA" w:rsidRDefault="003D524B" w:rsidP="00541EBB">
            <w:pPr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0B5847E0" w14:textId="77777777" w:rsidTr="00541EBB">
        <w:trPr>
          <w:trHeight w:val="353"/>
        </w:trPr>
        <w:tc>
          <w:tcPr>
            <w:tcW w:w="1560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1D2F765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평가항목</w:t>
            </w:r>
          </w:p>
        </w:tc>
        <w:tc>
          <w:tcPr>
            <w:tcW w:w="3300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5697CCA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평가내용</w:t>
            </w:r>
          </w:p>
        </w:tc>
        <w:tc>
          <w:tcPr>
            <w:tcW w:w="2770" w:type="dxa"/>
            <w:gridSpan w:val="6"/>
            <w:tcBorders>
              <w:top w:val="single" w:sz="12" w:space="0" w:color="000000"/>
              <w:left w:val="single" w:sz="2" w:space="0" w:color="000000"/>
              <w:bottom w:val="dotted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AE5137A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평점기준</w:t>
            </w:r>
          </w:p>
        </w:tc>
        <w:tc>
          <w:tcPr>
            <w:tcW w:w="630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128DB6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Cs/>
                <w:kern w:val="0"/>
                <w:sz w:val="22"/>
              </w:rPr>
              <w:t>배점</w:t>
            </w:r>
          </w:p>
        </w:tc>
        <w:tc>
          <w:tcPr>
            <w:tcW w:w="736" w:type="dxa"/>
            <w:vMerge w:val="restart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774EA95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평점</w:t>
            </w:r>
          </w:p>
        </w:tc>
      </w:tr>
      <w:tr w:rsidR="003D524B" w:rsidRPr="00BA66DA" w14:paraId="55934883" w14:textId="77777777" w:rsidTr="00541EBB">
        <w:trPr>
          <w:trHeight w:val="20"/>
        </w:trPr>
        <w:tc>
          <w:tcPr>
            <w:tcW w:w="0" w:type="auto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4CA0582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54241B6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554" w:type="dxa"/>
            <w:tcBorders>
              <w:top w:val="dotted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9DFDC2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탁월</w:t>
            </w:r>
          </w:p>
        </w:tc>
        <w:tc>
          <w:tcPr>
            <w:tcW w:w="554" w:type="dxa"/>
            <w:tcBorders>
              <w:top w:val="dotted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C0C9EE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우수</w:t>
            </w:r>
          </w:p>
        </w:tc>
        <w:tc>
          <w:tcPr>
            <w:tcW w:w="554" w:type="dxa"/>
            <w:tcBorders>
              <w:top w:val="dotted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B37DCC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보통</w:t>
            </w:r>
          </w:p>
        </w:tc>
        <w:tc>
          <w:tcPr>
            <w:tcW w:w="554" w:type="dxa"/>
            <w:gridSpan w:val="2"/>
            <w:tcBorders>
              <w:top w:val="dotted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91CA8BC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미흡</w:t>
            </w:r>
          </w:p>
        </w:tc>
        <w:tc>
          <w:tcPr>
            <w:tcW w:w="554" w:type="dxa"/>
            <w:tcBorders>
              <w:top w:val="dotted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B821F3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저조</w:t>
            </w: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9F488E7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0" w:type="auto"/>
            <w:vMerge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534CC6E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30B97F1B" w14:textId="77777777" w:rsidTr="00541EBB">
        <w:trPr>
          <w:trHeight w:val="683"/>
        </w:trPr>
        <w:tc>
          <w:tcPr>
            <w:tcW w:w="1560" w:type="dxa"/>
            <w:gridSpan w:val="2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E51BE6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 xml:space="preserve">I. 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용역 수행계획</w:t>
            </w:r>
          </w:p>
          <w:p w14:paraId="71025613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25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)</w:t>
            </w: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1ACFCE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① 제안요청 내용의 이해도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46E25D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7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0ADBA36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6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3CDA10D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5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2A85E3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4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034474A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3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09FC8C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</w:rPr>
              <w:t>7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CE5A36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3AF0FD91" w14:textId="77777777" w:rsidTr="00541EBB">
        <w:trPr>
          <w:trHeight w:val="683"/>
        </w:trPr>
        <w:tc>
          <w:tcPr>
            <w:tcW w:w="0" w:type="auto"/>
            <w:gridSpan w:val="2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74DF17E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43661F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② 추진전략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의 적절성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55814F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8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F2A482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7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4203334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6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2591CB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5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FB0907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4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3A3379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</w:rPr>
              <w:t>8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79785B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1B77C0DF" w14:textId="77777777" w:rsidTr="00541EBB">
        <w:trPr>
          <w:trHeight w:val="683"/>
        </w:trPr>
        <w:tc>
          <w:tcPr>
            <w:tcW w:w="0" w:type="auto"/>
            <w:gridSpan w:val="2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A3C7FD6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E011E9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③ 공정의 적정성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C00602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10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574857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9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230F7E7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8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BA3324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7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ECDCEEC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6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88825DA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bCs/>
                <w:kern w:val="0"/>
                <w:sz w:val="22"/>
              </w:rPr>
              <w:t>10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A20E82C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7D78801A" w14:textId="77777777" w:rsidTr="00541EBB">
        <w:trPr>
          <w:trHeight w:val="703"/>
        </w:trPr>
        <w:tc>
          <w:tcPr>
            <w:tcW w:w="1560" w:type="dxa"/>
            <w:gridSpan w:val="2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C2ED92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Ⅱ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 xml:space="preserve">. 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역량 부문</w:t>
            </w:r>
          </w:p>
          <w:p w14:paraId="0C4E1C45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35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)</w:t>
            </w: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B9F27C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 xml:space="preserve">① </w:t>
            </w:r>
            <w:r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인력의 전문성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3C5FDA6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22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DA0828D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2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0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1BD2C6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8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15C077C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6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2980B1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4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DEF8465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bCs/>
                <w:kern w:val="0"/>
                <w:sz w:val="22"/>
              </w:rPr>
              <w:t>2</w:t>
            </w:r>
            <w:r w:rsidRPr="00BA66DA">
              <w:rPr>
                <w:rFonts w:asciiTheme="majorHAnsi" w:eastAsiaTheme="majorHAnsi" w:hAnsiTheme="majorHAnsi" w:cs="굴림"/>
                <w:b/>
                <w:bCs/>
                <w:kern w:val="0"/>
                <w:sz w:val="22"/>
              </w:rPr>
              <w:t>2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8B6F24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3D353D4E" w14:textId="77777777" w:rsidTr="00541EBB">
        <w:trPr>
          <w:trHeight w:val="703"/>
        </w:trPr>
        <w:tc>
          <w:tcPr>
            <w:tcW w:w="0" w:type="auto"/>
            <w:gridSpan w:val="2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2D75325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99D62E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 xml:space="preserve">② 인력 관리 및 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상황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 xml:space="preserve"> 대처 능력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5E8BF37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3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CFC85C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2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EA44914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1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F9469C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0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BAB6F4E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9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AD9E604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</w:rPr>
              <w:t>3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45A09C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0B6F9720" w14:textId="77777777" w:rsidTr="00541EBB">
        <w:trPr>
          <w:trHeight w:val="637"/>
        </w:trPr>
        <w:tc>
          <w:tcPr>
            <w:tcW w:w="1560" w:type="dxa"/>
            <w:gridSpan w:val="2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E7DAD7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Ⅲ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 xml:space="preserve">. 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품질 부문</w:t>
            </w:r>
          </w:p>
          <w:p w14:paraId="767520D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20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)</w:t>
            </w: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67A0485" w14:textId="000F6085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①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 xml:space="preserve"> </w:t>
            </w:r>
            <w:r w:rsidR="00AE62B2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프로젝트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 xml:space="preserve"> </w:t>
            </w:r>
            <w:r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품질 유지 가능성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20C1426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2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0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46DA143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18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CD06EA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16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3325C2E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14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E07242E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12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303DFE4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</w:rPr>
              <w:t>2</w:t>
            </w: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</w:rPr>
              <w:t>0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6B0E5E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2F16B8AB" w14:textId="77777777" w:rsidTr="00541EBB">
        <w:trPr>
          <w:trHeight w:val="315"/>
        </w:trPr>
        <w:tc>
          <w:tcPr>
            <w:tcW w:w="1560" w:type="dxa"/>
            <w:gridSpan w:val="2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3055B73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Ⅳ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 xml:space="preserve">. 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사업관리</w:t>
            </w:r>
          </w:p>
          <w:p w14:paraId="0F9226C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지원부문</w:t>
            </w:r>
          </w:p>
          <w:p w14:paraId="74E6EF5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20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)</w:t>
            </w: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A77F1C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①</w:t>
            </w: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 xml:space="preserve"> 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사업 관리방안의 합리성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68278B7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kern w:val="0"/>
                <w:sz w:val="22"/>
              </w:rPr>
              <w:t>0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65DEB23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9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C124B59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8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4E1608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7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54235D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6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819A9BE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</w:rPr>
              <w:t>1</w:t>
            </w: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</w:rPr>
              <w:t>0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B91AFEB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193EB76B" w14:textId="77777777" w:rsidTr="00541EBB">
        <w:trPr>
          <w:trHeight w:val="20"/>
        </w:trPr>
        <w:tc>
          <w:tcPr>
            <w:tcW w:w="0" w:type="auto"/>
            <w:gridSpan w:val="2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5B739FC" w14:textId="77777777" w:rsidR="003D524B" w:rsidRPr="00BA66DA" w:rsidRDefault="003D524B" w:rsidP="00541EBB">
            <w:pPr>
              <w:widowControl/>
              <w:wordWrap/>
              <w:autoSpaceDE/>
              <w:autoSpaceDN/>
              <w:spacing w:after="0" w:line="240" w:lineRule="auto"/>
              <w:contextualSpacing/>
              <w:jc w:val="left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  <w:tc>
          <w:tcPr>
            <w:tcW w:w="3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3138456D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kern w:val="0"/>
                <w:sz w:val="22"/>
                <w:shd w:val="clear" w:color="auto" w:fill="FFFFFF"/>
              </w:rPr>
              <w:t>② 유지보수 방안의 적정성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56CC2802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10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7127C484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9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DAAFC75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8</w:t>
            </w:r>
          </w:p>
        </w:tc>
        <w:tc>
          <w:tcPr>
            <w:tcW w:w="55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43A3DBC3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7</w:t>
            </w:r>
          </w:p>
        </w:tc>
        <w:tc>
          <w:tcPr>
            <w:tcW w:w="5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03297B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kern w:val="0"/>
                <w:sz w:val="22"/>
                <w:shd w:val="clear" w:color="auto" w:fill="FFFFFF"/>
              </w:rPr>
              <w:t>6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2FF31316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 w:hint="eastAsia"/>
                <w:b/>
                <w:bCs/>
                <w:kern w:val="0"/>
                <w:sz w:val="22"/>
              </w:rPr>
              <w:t>10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B2FF109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2C78D2C1" w14:textId="77777777" w:rsidTr="00541EBB">
        <w:trPr>
          <w:trHeight w:val="254"/>
        </w:trPr>
        <w:tc>
          <w:tcPr>
            <w:tcW w:w="7630" w:type="dxa"/>
            <w:gridSpan w:val="9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160F52D9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/>
                <w:bCs/>
                <w:kern w:val="0"/>
                <w:sz w:val="24"/>
                <w:shd w:val="clear" w:color="auto" w:fill="FFFFFF"/>
              </w:rPr>
              <w:t>합계</w:t>
            </w:r>
          </w:p>
        </w:tc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64EA138A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/>
                <w:bCs/>
                <w:kern w:val="0"/>
                <w:sz w:val="22"/>
              </w:rPr>
              <w:t>10</w:t>
            </w:r>
            <w:r w:rsidRPr="00BA66DA">
              <w:rPr>
                <w:rFonts w:asciiTheme="majorHAnsi" w:eastAsiaTheme="majorHAnsi" w:hAnsiTheme="majorHAnsi" w:cs="굴림" w:hint="eastAsia"/>
                <w:b/>
                <w:bCs/>
                <w:kern w:val="0"/>
                <w:sz w:val="22"/>
              </w:rPr>
              <w:t>0</w:t>
            </w:r>
          </w:p>
        </w:tc>
        <w:tc>
          <w:tcPr>
            <w:tcW w:w="73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  <w:hideMark/>
          </w:tcPr>
          <w:p w14:paraId="02FC84A1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kern w:val="0"/>
                <w:sz w:val="22"/>
              </w:rPr>
            </w:pPr>
          </w:p>
        </w:tc>
      </w:tr>
      <w:tr w:rsidR="003D524B" w:rsidRPr="00BA66DA" w14:paraId="53B6B0EB" w14:textId="77777777" w:rsidTr="00541EBB">
        <w:trPr>
          <w:trHeight w:val="1660"/>
        </w:trPr>
        <w:tc>
          <w:tcPr>
            <w:tcW w:w="1151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23A0DC8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>종합의견</w:t>
            </w:r>
          </w:p>
        </w:tc>
        <w:tc>
          <w:tcPr>
            <w:tcW w:w="7845" w:type="dxa"/>
            <w:gridSpan w:val="10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82F9010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  <w:shd w:val="pct15" w:color="auto" w:fill="FFFFFF"/>
              </w:rPr>
            </w:pPr>
          </w:p>
        </w:tc>
      </w:tr>
      <w:tr w:rsidR="003D524B" w:rsidRPr="00BA66DA" w14:paraId="7A3F05C7" w14:textId="77777777" w:rsidTr="00541EBB">
        <w:trPr>
          <w:trHeight w:val="47"/>
        </w:trPr>
        <w:tc>
          <w:tcPr>
            <w:tcW w:w="1151" w:type="dxa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2AE11FF" w14:textId="77777777" w:rsidR="003D524B" w:rsidRPr="00BA66DA" w:rsidRDefault="003D524B" w:rsidP="00541EBB">
            <w:pPr>
              <w:shd w:val="clear" w:color="auto" w:fill="FFFFFF"/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>평가위원</w:t>
            </w:r>
          </w:p>
        </w:tc>
        <w:tc>
          <w:tcPr>
            <w:tcW w:w="7845" w:type="dxa"/>
            <w:gridSpan w:val="10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AF52953" w14:textId="77777777" w:rsidR="003D524B" w:rsidRPr="00BA66DA" w:rsidRDefault="003D524B" w:rsidP="00541EBB">
            <w:pPr>
              <w:wordWrap/>
              <w:spacing w:after="0" w:line="240" w:lineRule="auto"/>
              <w:contextualSpacing/>
              <w:jc w:val="center"/>
              <w:textAlignment w:val="baseline"/>
              <w:rPr>
                <w:rFonts w:asciiTheme="majorHAnsi" w:eastAsiaTheme="majorHAnsi" w:hAnsiTheme="majorHAnsi" w:cs="굴림"/>
                <w:b/>
                <w:kern w:val="0"/>
                <w:sz w:val="22"/>
              </w:rPr>
            </w:pP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 xml:space="preserve">소속 </w:t>
            </w:r>
            <w:proofErr w:type="gramStart"/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 xml:space="preserve">기관명 </w:t>
            </w: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  <w:shd w:val="clear" w:color="auto" w:fill="FFFFFF"/>
              </w:rPr>
              <w:t>:</w:t>
            </w:r>
            <w:proofErr w:type="gramEnd"/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  <w:shd w:val="clear" w:color="auto" w:fill="FFFFFF"/>
              </w:rPr>
              <w:t xml:space="preserve"> </w:t>
            </w: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 xml:space="preserve">                     성명 </w:t>
            </w: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  <w:shd w:val="clear" w:color="auto" w:fill="FFFFFF"/>
              </w:rPr>
              <w:t xml:space="preserve">: </w:t>
            </w: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 xml:space="preserve">               </w:t>
            </w: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  <w:shd w:val="clear" w:color="auto" w:fill="FFFFFF"/>
              </w:rPr>
              <w:t>(</w:t>
            </w:r>
            <w:r w:rsidRPr="00BA66DA">
              <w:rPr>
                <w:rFonts w:asciiTheme="majorHAnsi" w:eastAsiaTheme="majorHAnsi" w:hAnsiTheme="majorHAnsi" w:cs="굴림"/>
                <w:b/>
                <w:kern w:val="0"/>
                <w:sz w:val="22"/>
                <w:shd w:val="clear" w:color="auto" w:fill="FFFFFF"/>
              </w:rPr>
              <w:t>서명</w:t>
            </w:r>
            <w:r w:rsidRPr="00BA66DA">
              <w:rPr>
                <w:rFonts w:asciiTheme="majorHAnsi" w:eastAsiaTheme="majorHAnsi" w:hAnsiTheme="majorHAnsi" w:cs="굴림" w:hint="eastAsia"/>
                <w:b/>
                <w:kern w:val="0"/>
                <w:sz w:val="22"/>
                <w:shd w:val="clear" w:color="auto" w:fill="FFFFFF"/>
              </w:rPr>
              <w:t>)</w:t>
            </w:r>
          </w:p>
        </w:tc>
      </w:tr>
    </w:tbl>
    <w:p w14:paraId="5ECD9F13" w14:textId="77777777" w:rsidR="003D524B" w:rsidRPr="002160E1" w:rsidRDefault="003D524B" w:rsidP="003D524B">
      <w:pPr>
        <w:pStyle w:val="a0"/>
        <w:ind w:leftChars="0"/>
        <w:jc w:val="left"/>
        <w:rPr>
          <w:rFonts w:ascii="맑은 고딕" w:eastAsia="맑은 고딕" w:hAnsi="맑은 고딕"/>
        </w:rPr>
      </w:pPr>
    </w:p>
    <w:p w14:paraId="5300C460" w14:textId="77777777" w:rsidR="00AE62B2" w:rsidRDefault="00AE62B2">
      <w:pPr>
        <w:widowControl/>
        <w:wordWrap/>
        <w:autoSpaceDE/>
        <w:autoSpaceDN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</w:pPr>
      <w:bookmarkStart w:id="10" w:name="_Toc484611523"/>
      <w:bookmarkStart w:id="11" w:name="_Toc516565129"/>
      <w:bookmarkStart w:id="12" w:name="_Toc13143145"/>
      <w:r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br w:type="page"/>
      </w:r>
    </w:p>
    <w:p w14:paraId="115C7871" w14:textId="68F67C05" w:rsidR="003D524B" w:rsidRPr="00162EA1" w:rsidRDefault="003D524B" w:rsidP="003D524B">
      <w:pPr>
        <w:wordWrap/>
        <w:spacing w:after="0" w:line="288" w:lineRule="auto"/>
        <w:ind w:leftChars="130" w:left="567" w:hangingChars="128" w:hanging="307"/>
        <w:contextualSpacing/>
        <w:textAlignment w:val="baseline"/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</w:pPr>
      <w:r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lastRenderedPageBreak/>
        <w:t>1</w:t>
      </w:r>
      <w:r>
        <w:rPr>
          <w:rFonts w:asciiTheme="majorHAnsi" w:eastAsiaTheme="majorHAnsi" w:hAnsiTheme="majorHAnsi" w:cs="굴림"/>
          <w:b/>
          <w:bCs/>
          <w:color w:val="000000"/>
          <w:kern w:val="0"/>
          <w:sz w:val="24"/>
          <w:szCs w:val="24"/>
        </w:rPr>
        <w:t>1</w:t>
      </w:r>
      <w:r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 xml:space="preserve">. </w:t>
      </w:r>
      <w:r w:rsidRPr="00162EA1">
        <w:rPr>
          <w:rFonts w:asciiTheme="majorHAnsi" w:eastAsiaTheme="majorHAnsi" w:hAnsiTheme="majorHAnsi" w:cs="굴림" w:hint="eastAsia"/>
          <w:b/>
          <w:bCs/>
          <w:color w:val="000000"/>
          <w:kern w:val="0"/>
          <w:sz w:val="24"/>
          <w:szCs w:val="24"/>
        </w:rPr>
        <w:t>기타사항</w:t>
      </w:r>
      <w:bookmarkEnd w:id="10"/>
      <w:bookmarkEnd w:id="11"/>
      <w:bookmarkEnd w:id="12"/>
    </w:p>
    <w:p w14:paraId="2385470B" w14:textId="77777777" w:rsidR="003D524B" w:rsidRPr="00E02DBE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본 용역은 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I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CT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기금 지원 사업의 하위 사업으로 계약 및 용역 수행과 관련하여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“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국가를 당사자로 하는 계약에 관한 법률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”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의 관련 규정을 따름</w:t>
      </w:r>
    </w:p>
    <w:p w14:paraId="4B03291E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본 제안요청서에 기술하지 않은 사항은 본 사업의 원 사업공모인 정보화진흥원 </w:t>
      </w:r>
      <w:r w:rsidRPr="00E02DBE"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  <w:t>NIA2019-020</w:t>
      </w:r>
      <w:r w:rsidRPr="00E02DBE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호 빅데이터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 플랫폼 및 센터구축 사업 공모서 관련 규정을 따름</w:t>
      </w:r>
    </w:p>
    <w:p w14:paraId="534D3F9C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모든 문의사항은 E-Mail로만 접수하고 답변하며, 답변내용이 공지사항에 해당할 경우 전체 제안사에 E-Mail로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공지함</w:t>
      </w:r>
    </w:p>
    <w:p w14:paraId="558E2A19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제출된 제안서는 일체 반환하지 않으며 제안서 제출에 소요되는 일체의 비용은 </w:t>
      </w:r>
      <w:r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 xml:space="preserve">제안 </w:t>
      </w: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업체가 부담한다.</w:t>
      </w:r>
    </w:p>
    <w:p w14:paraId="49F1E689" w14:textId="77777777" w:rsidR="003D524B" w:rsidRPr="00162EA1" w:rsidRDefault="003D524B" w:rsidP="003D524B">
      <w:pPr>
        <w:pStyle w:val="a5"/>
        <w:numPr>
          <w:ilvl w:val="0"/>
          <w:numId w:val="41"/>
        </w:numPr>
        <w:wordWrap/>
        <w:spacing w:after="0" w:line="288" w:lineRule="auto"/>
        <w:ind w:leftChars="0" w:left="851" w:hanging="259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된 모든 산출물에 대한 사용권은 당사에 귀속되며, 이외에 추가로 필요한 사항은 양사간 협의 및 동의를 거쳐 별도로 정한다.</w:t>
      </w:r>
    </w:p>
    <w:p w14:paraId="0F90AF1F" w14:textId="53E7AF58" w:rsidR="003D524B" w:rsidRDefault="003D524B" w:rsidP="003D524B">
      <w:pPr>
        <w:wordWrap/>
        <w:spacing w:after="0" w:line="288" w:lineRule="auto"/>
        <w:contextualSpacing/>
        <w:textAlignment w:val="baseline"/>
        <w:rPr>
          <w:rFonts w:asciiTheme="majorHAnsi" w:eastAsiaTheme="majorHAnsi" w:hAnsiTheme="majorHAnsi" w:cs="굴림"/>
          <w:color w:val="000000"/>
          <w:kern w:val="0"/>
          <w:sz w:val="24"/>
          <w:szCs w:val="24"/>
          <w:shd w:val="clear" w:color="auto" w:fill="FFFFFF"/>
        </w:rPr>
      </w:pPr>
      <w:r w:rsidRPr="00162EA1">
        <w:rPr>
          <w:rFonts w:asciiTheme="majorHAnsi" w:eastAsiaTheme="majorHAnsi" w:hAnsiTheme="majorHAnsi" w:cs="굴림" w:hint="eastAsia"/>
          <w:color w:val="000000"/>
          <w:kern w:val="0"/>
          <w:sz w:val="24"/>
          <w:szCs w:val="24"/>
          <w:shd w:val="clear" w:color="auto" w:fill="FFFFFF"/>
        </w:rPr>
        <w:t>제안 내용에 관한 확인 자료 요청 또는 현지 실사를 할 수 있으며 후보업체는 이에 응하여야 한다.</w:t>
      </w:r>
    </w:p>
    <w:p w14:paraId="517510EA" w14:textId="77777777" w:rsidR="003D524B" w:rsidRDefault="003D524B">
      <w:pPr>
        <w:widowControl/>
        <w:wordWrap/>
        <w:autoSpaceDE/>
        <w:autoSpaceDN/>
        <w:rPr>
          <w:rFonts w:ascii="맑은 고딕" w:eastAsia="맑은 고딕" w:hAnsi="맑은 고딕" w:cs="Times New Roman"/>
          <w:kern w:val="0"/>
          <w:sz w:val="22"/>
          <w:szCs w:val="20"/>
        </w:rPr>
      </w:pPr>
      <w:r>
        <w:rPr>
          <w:rFonts w:ascii="맑은 고딕" w:eastAsia="맑은 고딕" w:hAnsi="맑은 고딕"/>
        </w:rPr>
        <w:br w:type="page"/>
      </w:r>
    </w:p>
    <w:p w14:paraId="6099C37B" w14:textId="49B575CD" w:rsidR="003D524B" w:rsidRPr="002160E1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  <w:r w:rsidRPr="002160E1">
        <w:rPr>
          <w:rFonts w:ascii="맑은 고딕" w:eastAsia="맑은 고딕" w:hAnsi="맑은 고딕"/>
        </w:rPr>
        <w:lastRenderedPageBreak/>
        <w:t>&lt;</w:t>
      </w:r>
      <w:r w:rsidRPr="002160E1">
        <w:rPr>
          <w:rFonts w:ascii="맑은 고딕" w:eastAsia="맑은 고딕" w:hAnsi="맑은 고딕" w:hint="eastAsia"/>
        </w:rPr>
        <w:t xml:space="preserve">별첨 </w:t>
      </w:r>
      <w:r w:rsidRPr="002160E1">
        <w:rPr>
          <w:rFonts w:ascii="맑은 고딕" w:eastAsia="맑은 고딕" w:hAnsi="맑은 고딕"/>
        </w:rPr>
        <w:t xml:space="preserve">1&gt; </w:t>
      </w:r>
      <w:r w:rsidRPr="002160E1">
        <w:rPr>
          <w:rFonts w:ascii="맑은 고딕" w:eastAsia="맑은 고딕" w:hAnsi="맑은 고딕" w:hint="eastAsia"/>
        </w:rPr>
        <w:t>제안참가 신청서</w:t>
      </w:r>
    </w:p>
    <w:p w14:paraId="05ED382E" w14:textId="77777777" w:rsidR="003D524B" w:rsidRPr="002160E1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551"/>
        <w:gridCol w:w="1733"/>
        <w:gridCol w:w="2344"/>
        <w:gridCol w:w="1837"/>
        <w:gridCol w:w="2551"/>
      </w:tblGrid>
      <w:tr w:rsidR="003D524B" w:rsidRPr="002160E1" w14:paraId="68C0511C" w14:textId="77777777" w:rsidTr="00541EBB">
        <w:trPr>
          <w:trHeight w:val="1020"/>
        </w:trPr>
        <w:tc>
          <w:tcPr>
            <w:tcW w:w="9016" w:type="dxa"/>
            <w:gridSpan w:val="5"/>
            <w:vAlign w:val="center"/>
          </w:tcPr>
          <w:p w14:paraId="7890DECD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  <w:b/>
                <w:bCs/>
              </w:rPr>
            </w:pPr>
            <w:r w:rsidRPr="002160E1">
              <w:rPr>
                <w:rFonts w:ascii="맑은 고딕" w:eastAsia="맑은 고딕" w:hAnsi="맑은 고딕" w:hint="eastAsia"/>
                <w:b/>
                <w:bCs/>
                <w:sz w:val="34"/>
                <w:szCs w:val="32"/>
              </w:rPr>
              <w:t>제안 참가 신청서</w:t>
            </w:r>
          </w:p>
        </w:tc>
      </w:tr>
      <w:tr w:rsidR="003D524B" w:rsidRPr="002160E1" w14:paraId="4A8A80FF" w14:textId="77777777" w:rsidTr="00541EBB">
        <w:trPr>
          <w:trHeight w:val="454"/>
        </w:trPr>
        <w:tc>
          <w:tcPr>
            <w:tcW w:w="551" w:type="dxa"/>
            <w:vMerge w:val="restart"/>
            <w:vAlign w:val="center"/>
          </w:tcPr>
          <w:p w14:paraId="34F49C14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신청인</w:t>
            </w:r>
          </w:p>
        </w:tc>
        <w:tc>
          <w:tcPr>
            <w:tcW w:w="1733" w:type="dxa"/>
            <w:vAlign w:val="center"/>
          </w:tcPr>
          <w:p w14:paraId="27147D3D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상호명(</w:t>
            </w:r>
            <w:proofErr w:type="spellStart"/>
            <w:r w:rsidRPr="002160E1">
              <w:rPr>
                <w:rFonts w:ascii="맑은 고딕" w:eastAsia="맑은 고딕" w:hAnsi="맑은 고딕" w:hint="eastAsia"/>
              </w:rPr>
              <w:t>법인명</w:t>
            </w:r>
            <w:proofErr w:type="spellEnd"/>
            <w:r w:rsidRPr="002160E1">
              <w:rPr>
                <w:rFonts w:ascii="맑은 고딕" w:eastAsia="맑은 고딕" w:hAnsi="맑은 고딕" w:hint="eastAsia"/>
              </w:rPr>
              <w:t>)</w:t>
            </w:r>
          </w:p>
        </w:tc>
        <w:tc>
          <w:tcPr>
            <w:tcW w:w="2344" w:type="dxa"/>
            <w:vAlign w:val="center"/>
          </w:tcPr>
          <w:p w14:paraId="58155C0F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  <w:tc>
          <w:tcPr>
            <w:tcW w:w="1837" w:type="dxa"/>
            <w:vAlign w:val="center"/>
          </w:tcPr>
          <w:p w14:paraId="46798F8E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대표자</w:t>
            </w:r>
          </w:p>
        </w:tc>
        <w:tc>
          <w:tcPr>
            <w:tcW w:w="2551" w:type="dxa"/>
            <w:vAlign w:val="center"/>
          </w:tcPr>
          <w:p w14:paraId="408507D6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1F64C202" w14:textId="77777777" w:rsidTr="00541EBB">
        <w:trPr>
          <w:trHeight w:val="454"/>
        </w:trPr>
        <w:tc>
          <w:tcPr>
            <w:tcW w:w="551" w:type="dxa"/>
            <w:vMerge/>
          </w:tcPr>
          <w:p w14:paraId="3E8391D3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  <w:tc>
          <w:tcPr>
            <w:tcW w:w="1733" w:type="dxa"/>
            <w:vAlign w:val="center"/>
          </w:tcPr>
          <w:p w14:paraId="587E27AA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법인등록번호</w:t>
            </w:r>
          </w:p>
        </w:tc>
        <w:tc>
          <w:tcPr>
            <w:tcW w:w="2344" w:type="dxa"/>
            <w:vAlign w:val="center"/>
          </w:tcPr>
          <w:p w14:paraId="7AC480B1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  <w:tc>
          <w:tcPr>
            <w:tcW w:w="1837" w:type="dxa"/>
            <w:vAlign w:val="center"/>
          </w:tcPr>
          <w:p w14:paraId="5F8A01A2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사업자등록번호</w:t>
            </w:r>
          </w:p>
        </w:tc>
        <w:tc>
          <w:tcPr>
            <w:tcW w:w="2551" w:type="dxa"/>
            <w:vAlign w:val="center"/>
          </w:tcPr>
          <w:p w14:paraId="4C6D7D17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2323369E" w14:textId="77777777" w:rsidTr="00541EBB">
        <w:trPr>
          <w:trHeight w:val="454"/>
        </w:trPr>
        <w:tc>
          <w:tcPr>
            <w:tcW w:w="551" w:type="dxa"/>
            <w:vMerge/>
          </w:tcPr>
          <w:p w14:paraId="77739AB8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  <w:tc>
          <w:tcPr>
            <w:tcW w:w="1733" w:type="dxa"/>
            <w:vAlign w:val="center"/>
          </w:tcPr>
          <w:p w14:paraId="29037670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 xml:space="preserve">사업장 </w:t>
            </w:r>
            <w:r>
              <w:rPr>
                <w:rFonts w:ascii="맑은 고딕" w:eastAsia="맑은 고딕" w:hAnsi="맑은 고딕" w:hint="eastAsia"/>
              </w:rPr>
              <w:t>주소</w:t>
            </w:r>
          </w:p>
        </w:tc>
        <w:tc>
          <w:tcPr>
            <w:tcW w:w="6732" w:type="dxa"/>
            <w:gridSpan w:val="3"/>
            <w:vAlign w:val="center"/>
          </w:tcPr>
          <w:p w14:paraId="04E36841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3F95FA5C" w14:textId="77777777" w:rsidTr="00541EBB">
        <w:tc>
          <w:tcPr>
            <w:tcW w:w="551" w:type="dxa"/>
            <w:vAlign w:val="center"/>
          </w:tcPr>
          <w:p w14:paraId="18F31D4C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제안사업명</w:t>
            </w:r>
          </w:p>
        </w:tc>
        <w:tc>
          <w:tcPr>
            <w:tcW w:w="8465" w:type="dxa"/>
            <w:gridSpan w:val="4"/>
            <w:vAlign w:val="center"/>
          </w:tcPr>
          <w:p w14:paraId="41B7B48A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2911E01D" w14:textId="77777777" w:rsidTr="00541EBB">
        <w:trPr>
          <w:trHeight w:val="1902"/>
        </w:trPr>
        <w:tc>
          <w:tcPr>
            <w:tcW w:w="551" w:type="dxa"/>
            <w:vAlign w:val="center"/>
          </w:tcPr>
          <w:p w14:paraId="77B2684C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대리인</w:t>
            </w:r>
          </w:p>
        </w:tc>
        <w:tc>
          <w:tcPr>
            <w:tcW w:w="4077" w:type="dxa"/>
            <w:gridSpan w:val="2"/>
            <w:vAlign w:val="center"/>
          </w:tcPr>
          <w:p w14:paraId="12581363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 xml:space="preserve">본 제안에 관한 일체의 권한을 다음의 자에게 위 임합니다. </w:t>
            </w:r>
          </w:p>
          <w:p w14:paraId="57EC8678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 xml:space="preserve">성 </w:t>
            </w:r>
            <w:proofErr w:type="gramStart"/>
            <w:r w:rsidRPr="002160E1">
              <w:rPr>
                <w:rFonts w:ascii="맑은 고딕" w:eastAsia="맑은 고딕" w:hAnsi="맑은 고딕"/>
              </w:rPr>
              <w:t>명 :</w:t>
            </w:r>
            <w:proofErr w:type="gramEnd"/>
            <w:r w:rsidRPr="002160E1">
              <w:rPr>
                <w:rFonts w:ascii="맑은 고딕" w:eastAsia="맑은 고딕" w:hAnsi="맑은 고딕"/>
              </w:rPr>
              <w:t xml:space="preserve"> </w:t>
            </w:r>
          </w:p>
          <w:p w14:paraId="27EF8AB4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proofErr w:type="gramStart"/>
            <w:r w:rsidRPr="002160E1">
              <w:rPr>
                <w:rFonts w:ascii="맑은 고딕" w:eastAsia="맑은 고딕" w:hAnsi="맑은 고딕"/>
              </w:rPr>
              <w:t>주민등록번호 :</w:t>
            </w:r>
            <w:proofErr w:type="gramEnd"/>
            <w:r w:rsidRPr="002160E1">
              <w:rPr>
                <w:rFonts w:ascii="맑은 고딕" w:eastAsia="맑은 고딕" w:hAnsi="맑은 고딕"/>
              </w:rPr>
              <w:t xml:space="preserve"> Ex) 123456-*******</w:t>
            </w:r>
          </w:p>
        </w:tc>
        <w:tc>
          <w:tcPr>
            <w:tcW w:w="4388" w:type="dxa"/>
            <w:gridSpan w:val="2"/>
            <w:vAlign w:val="center"/>
          </w:tcPr>
          <w:p w14:paraId="2BA8DE74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 xml:space="preserve">본 제안에 사용할 인감을 다음과 같이 신고합니다. </w:t>
            </w:r>
          </w:p>
          <w:p w14:paraId="086AD16D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</w:p>
          <w:p w14:paraId="04F0E871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>사용 인감 :</w:t>
            </w:r>
          </w:p>
        </w:tc>
      </w:tr>
      <w:tr w:rsidR="003D524B" w:rsidRPr="002160E1" w14:paraId="7995BC0D" w14:textId="77777777" w:rsidTr="00541EBB">
        <w:trPr>
          <w:trHeight w:hRule="exact" w:val="2226"/>
        </w:trPr>
        <w:tc>
          <w:tcPr>
            <w:tcW w:w="9016" w:type="dxa"/>
            <w:gridSpan w:val="5"/>
            <w:vAlign w:val="center"/>
          </w:tcPr>
          <w:p w14:paraId="2DCF80B1" w14:textId="77777777" w:rsidR="003D524B" w:rsidRPr="002160E1" w:rsidRDefault="003D524B" w:rsidP="00541EBB">
            <w:pPr>
              <w:pStyle w:val="a0"/>
              <w:spacing w:line="480" w:lineRule="auto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>본인은 상기 제안에 참가하고자</w:t>
            </w:r>
          </w:p>
          <w:p w14:paraId="0C88DD12" w14:textId="77777777" w:rsidR="003D524B" w:rsidRPr="002160E1" w:rsidRDefault="003D524B" w:rsidP="00541EBB">
            <w:pPr>
              <w:pStyle w:val="a0"/>
              <w:spacing w:line="480" w:lineRule="auto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>귀사에서 정한 제안요청서 및 관련 제반 사항을 모두 승낙하고 이에 참가 신청합니다.</w:t>
            </w:r>
          </w:p>
        </w:tc>
      </w:tr>
      <w:tr w:rsidR="003D524B" w:rsidRPr="002160E1" w14:paraId="281D7449" w14:textId="77777777" w:rsidTr="00541EBB">
        <w:trPr>
          <w:trHeight w:hRule="exact" w:val="3392"/>
        </w:trPr>
        <w:tc>
          <w:tcPr>
            <w:tcW w:w="9016" w:type="dxa"/>
            <w:gridSpan w:val="5"/>
            <w:vAlign w:val="center"/>
          </w:tcPr>
          <w:p w14:paraId="005C27A0" w14:textId="4C5989EB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>20</w:t>
            </w:r>
            <w:r>
              <w:rPr>
                <w:rFonts w:ascii="맑은 고딕" w:eastAsia="맑은 고딕" w:hAnsi="맑은 고딕" w:hint="eastAsia"/>
              </w:rPr>
              <w:t>20</w:t>
            </w:r>
            <w:r w:rsidRPr="002160E1">
              <w:rPr>
                <w:rFonts w:ascii="맑은 고딕" w:eastAsia="맑은 고딕" w:hAnsi="맑은 고딕"/>
              </w:rPr>
              <w:t xml:space="preserve"> 년   월   일</w:t>
            </w:r>
          </w:p>
          <w:p w14:paraId="6A68E3FD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  <w:p w14:paraId="54FF49F6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 xml:space="preserve"> </w:t>
            </w:r>
            <w:r w:rsidRPr="002160E1">
              <w:rPr>
                <w:rFonts w:ascii="맑은 고딕" w:eastAsia="맑은 고딕" w:hAnsi="맑은 고딕"/>
              </w:rPr>
              <w:t xml:space="preserve">       </w:t>
            </w:r>
            <w:r>
              <w:rPr>
                <w:rFonts w:ascii="맑은 고딕" w:eastAsia="맑은 고딕" w:hAnsi="맑은 고딕"/>
              </w:rPr>
              <w:t xml:space="preserve">                             </w:t>
            </w:r>
            <w:r w:rsidRPr="002160E1">
              <w:rPr>
                <w:rFonts w:ascii="맑은 고딕" w:eastAsia="맑은 고딕" w:hAnsi="맑은 고딕"/>
              </w:rPr>
              <w:t xml:space="preserve">     신청인   대</w:t>
            </w:r>
            <w:r w:rsidRPr="002160E1">
              <w:rPr>
                <w:rFonts w:ascii="맑은 고딕" w:eastAsia="맑은 고딕" w:hAnsi="맑은 고딕" w:hint="eastAsia"/>
              </w:rPr>
              <w:t xml:space="preserve"> </w:t>
            </w:r>
            <w:r w:rsidRPr="002160E1">
              <w:rPr>
                <w:rFonts w:ascii="맑은 고딕" w:eastAsia="맑은 고딕" w:hAnsi="맑은 고딕"/>
              </w:rPr>
              <w:t>표</w:t>
            </w:r>
            <w:r w:rsidRPr="002160E1">
              <w:rPr>
                <w:rFonts w:ascii="맑은 고딕" w:eastAsia="맑은 고딕" w:hAnsi="맑은 고딕" w:hint="eastAsia"/>
              </w:rPr>
              <w:t xml:space="preserve"> </w:t>
            </w:r>
            <w:r w:rsidRPr="002160E1">
              <w:rPr>
                <w:rFonts w:ascii="맑은 고딕" w:eastAsia="맑은 고딕" w:hAnsi="맑은 고딕"/>
              </w:rPr>
              <w:t>자</w:t>
            </w:r>
            <w:r>
              <w:rPr>
                <w:rFonts w:ascii="맑은 고딕" w:eastAsia="맑은 고딕" w:hAnsi="맑은 고딕" w:hint="eastAsia"/>
              </w:rPr>
              <w:t xml:space="preserve">       </w:t>
            </w:r>
            <w:r w:rsidRPr="002160E1">
              <w:rPr>
                <w:rFonts w:ascii="맑은 고딕" w:eastAsia="맑은 고딕" w:hAnsi="맑은 고딕"/>
              </w:rPr>
              <w:t xml:space="preserve">     (인)</w:t>
            </w:r>
          </w:p>
          <w:p w14:paraId="60C53D8E" w14:textId="77777777" w:rsidR="003D524B" w:rsidRPr="002160E1" w:rsidRDefault="003D524B" w:rsidP="00541EBB">
            <w:pPr>
              <w:pStyle w:val="a0"/>
              <w:ind w:leftChars="0" w:left="0"/>
              <w:jc w:val="right"/>
              <w:rPr>
                <w:rFonts w:ascii="맑은 고딕" w:eastAsia="맑은 고딕" w:hAnsi="맑은 고딕"/>
              </w:rPr>
            </w:pPr>
          </w:p>
          <w:p w14:paraId="09D74C9A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  <w:p w14:paraId="23A26585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  <w:b/>
                <w:bCs/>
              </w:rPr>
            </w:pPr>
            <w:r>
              <w:rPr>
                <w:rFonts w:ascii="맑은 고딕" w:eastAsia="맑은 고딕" w:hAnsi="맑은 고딕"/>
                <w:b/>
                <w:bCs/>
                <w:sz w:val="34"/>
                <w:szCs w:val="32"/>
              </w:rPr>
              <w:t>㈜</w:t>
            </w:r>
            <w:proofErr w:type="spellStart"/>
            <w:r>
              <w:rPr>
                <w:rFonts w:ascii="맑은 고딕" w:eastAsia="맑은 고딕" w:hAnsi="맑은 고딕" w:hint="eastAsia"/>
                <w:b/>
                <w:bCs/>
                <w:sz w:val="34"/>
                <w:szCs w:val="32"/>
              </w:rPr>
              <w:t>펜타코드</w:t>
            </w:r>
            <w:proofErr w:type="spellEnd"/>
            <w:r w:rsidRPr="002160E1">
              <w:rPr>
                <w:rFonts w:ascii="맑은 고딕" w:eastAsia="맑은 고딕" w:hAnsi="맑은 고딕"/>
                <w:b/>
                <w:bCs/>
                <w:sz w:val="34"/>
                <w:szCs w:val="32"/>
              </w:rPr>
              <w:t xml:space="preserve"> 귀중</w:t>
            </w:r>
          </w:p>
        </w:tc>
      </w:tr>
    </w:tbl>
    <w:p w14:paraId="0D02ED9D" w14:textId="77777777" w:rsidR="003D524B" w:rsidRPr="002160E1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  <w:r w:rsidRPr="002160E1">
        <w:rPr>
          <w:rFonts w:ascii="맑은 고딕" w:eastAsia="맑은 고딕" w:hAnsi="맑은 고딕"/>
        </w:rPr>
        <w:lastRenderedPageBreak/>
        <w:t>&lt;</w:t>
      </w:r>
      <w:r w:rsidRPr="002160E1">
        <w:rPr>
          <w:rFonts w:ascii="맑은 고딕" w:eastAsia="맑은 고딕" w:hAnsi="맑은 고딕" w:hint="eastAsia"/>
        </w:rPr>
        <w:t xml:space="preserve">별첨 </w:t>
      </w:r>
      <w:r>
        <w:rPr>
          <w:rFonts w:ascii="맑은 고딕" w:eastAsia="맑은 고딕" w:hAnsi="맑은 고딕"/>
        </w:rPr>
        <w:t>2</w:t>
      </w:r>
      <w:r w:rsidRPr="002160E1">
        <w:rPr>
          <w:rFonts w:ascii="맑은 고딕" w:eastAsia="맑은 고딕" w:hAnsi="맑은 고딕"/>
        </w:rPr>
        <w:t xml:space="preserve">&gt; </w:t>
      </w:r>
      <w:r>
        <w:rPr>
          <w:rFonts w:ascii="맑은 고딕" w:eastAsia="맑은 고딕" w:hAnsi="맑은 고딕" w:hint="eastAsia"/>
        </w:rPr>
        <w:t>평가결과 승복 확인서</w:t>
      </w:r>
    </w:p>
    <w:p w14:paraId="44625263" w14:textId="77777777" w:rsidR="003D524B" w:rsidRPr="0054598E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</w:p>
    <w:p w14:paraId="0AFF7C35" w14:textId="77777777" w:rsidR="003D524B" w:rsidRPr="002160E1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</w:p>
    <w:p w14:paraId="064CA160" w14:textId="77777777" w:rsidR="003D524B" w:rsidRPr="002160E1" w:rsidRDefault="003D524B" w:rsidP="003D524B">
      <w:pPr>
        <w:widowControl/>
        <w:wordWrap/>
        <w:spacing w:line="240" w:lineRule="auto"/>
        <w:jc w:val="center"/>
        <w:rPr>
          <w:rFonts w:ascii="맑은 고딕" w:eastAsia="맑은 고딕" w:hAnsi="맑은 고딕"/>
        </w:rPr>
      </w:pPr>
      <w:r w:rsidRPr="002160E1">
        <w:rPr>
          <w:rFonts w:ascii="맑은 고딕" w:eastAsia="맑은 고딕" w:hAnsi="맑은 고딕" w:hint="eastAsia"/>
          <w:b/>
          <w:bCs/>
          <w:sz w:val="40"/>
          <w:szCs w:val="40"/>
        </w:rPr>
        <w:t>평가결과 승복 확인서</w:t>
      </w:r>
    </w:p>
    <w:p w14:paraId="44D7821E" w14:textId="77777777" w:rsidR="003D524B" w:rsidRPr="002160E1" w:rsidRDefault="003D524B" w:rsidP="003D524B">
      <w:pPr>
        <w:widowControl/>
        <w:wordWrap/>
        <w:spacing w:line="480" w:lineRule="auto"/>
        <w:jc w:val="left"/>
        <w:rPr>
          <w:rFonts w:ascii="맑은 고딕" w:eastAsia="맑은 고딕" w:hAnsi="맑은 고딕"/>
          <w:sz w:val="28"/>
          <w:szCs w:val="24"/>
        </w:rPr>
      </w:pPr>
    </w:p>
    <w:p w14:paraId="1AA7931D" w14:textId="675AE992" w:rsidR="003D524B" w:rsidRPr="002160E1" w:rsidRDefault="003D524B" w:rsidP="003D524B">
      <w:pPr>
        <w:widowControl/>
        <w:wordWrap/>
        <w:spacing w:line="480" w:lineRule="auto"/>
        <w:jc w:val="left"/>
        <w:rPr>
          <w:rFonts w:ascii="맑은 고딕" w:eastAsia="맑은 고딕" w:hAnsi="맑은 고딕"/>
          <w:sz w:val="28"/>
          <w:szCs w:val="24"/>
        </w:rPr>
      </w:pPr>
      <w:r w:rsidRPr="002160E1">
        <w:rPr>
          <w:rFonts w:ascii="맑은 고딕" w:eastAsia="맑은 고딕" w:hAnsi="맑은 고딕" w:hint="eastAsia"/>
          <w:sz w:val="28"/>
          <w:szCs w:val="24"/>
        </w:rPr>
        <w:t xml:space="preserve">귀사가 추진중인 </w:t>
      </w:r>
      <w:r>
        <w:rPr>
          <w:rFonts w:ascii="맑은 고딕" w:eastAsia="맑은 고딕" w:hAnsi="맑은 고딕"/>
          <w:sz w:val="28"/>
          <w:szCs w:val="24"/>
        </w:rPr>
        <w:t>“</w:t>
      </w:r>
      <w:r w:rsidRPr="003D524B">
        <w:rPr>
          <w:rFonts w:ascii="맑은 고딕" w:eastAsia="맑은 고딕" w:hAnsi="맑은 고딕"/>
          <w:sz w:val="28"/>
          <w:szCs w:val="24"/>
        </w:rPr>
        <w:t>AI모델 자동생성시스템 외 환경플랫폼 고도화</w:t>
      </w:r>
      <w:r w:rsidRPr="006D51E3">
        <w:rPr>
          <w:rFonts w:ascii="맑은 고딕" w:eastAsia="맑은 고딕" w:hAnsi="맑은 고딕"/>
          <w:sz w:val="28"/>
          <w:szCs w:val="24"/>
        </w:rPr>
        <w:t>”</w:t>
      </w:r>
      <w:r w:rsidRPr="002160E1">
        <w:rPr>
          <w:rFonts w:ascii="맑은 고딕" w:eastAsia="맑은 고딕" w:hAnsi="맑은 고딕" w:hint="eastAsia"/>
          <w:sz w:val="28"/>
          <w:szCs w:val="24"/>
        </w:rPr>
        <w:t xml:space="preserve"> 제안에 참여한 당사는 </w:t>
      </w:r>
      <w:r>
        <w:rPr>
          <w:rFonts w:ascii="맑은 고딕" w:eastAsia="맑은 고딕" w:hAnsi="맑은 고딕" w:hint="eastAsia"/>
          <w:sz w:val="28"/>
          <w:szCs w:val="24"/>
        </w:rPr>
        <w:t xml:space="preserve">귀사의 </w:t>
      </w:r>
      <w:r w:rsidRPr="002160E1">
        <w:rPr>
          <w:rFonts w:ascii="맑은 고딕" w:eastAsia="맑은 고딕" w:hAnsi="맑은 고딕" w:hint="eastAsia"/>
          <w:sz w:val="28"/>
          <w:szCs w:val="24"/>
        </w:rPr>
        <w:t>공정한 심사와 객관적인 내부절차를 존중하여 제반 결정에 아무런 이의를 제기하지 않을 것임을 확약합니다.</w:t>
      </w:r>
    </w:p>
    <w:p w14:paraId="29C38DB0" w14:textId="77777777" w:rsidR="003D524B" w:rsidRPr="002160E1" w:rsidRDefault="003D524B" w:rsidP="003D524B">
      <w:pPr>
        <w:widowControl/>
        <w:wordWrap/>
        <w:spacing w:line="480" w:lineRule="auto"/>
        <w:jc w:val="left"/>
        <w:rPr>
          <w:rFonts w:ascii="맑은 고딕" w:eastAsia="맑은 고딕" w:hAnsi="맑은 고딕"/>
          <w:sz w:val="28"/>
          <w:szCs w:val="24"/>
        </w:rPr>
      </w:pPr>
    </w:p>
    <w:p w14:paraId="4E1F5DB9" w14:textId="7DAE96F0" w:rsidR="003D524B" w:rsidRPr="002160E1" w:rsidRDefault="003D524B" w:rsidP="003D524B">
      <w:pPr>
        <w:widowControl/>
        <w:wordWrap/>
        <w:spacing w:line="480" w:lineRule="auto"/>
        <w:jc w:val="right"/>
        <w:rPr>
          <w:rFonts w:ascii="맑은 고딕" w:eastAsia="맑은 고딕" w:hAnsi="맑은 고딕"/>
          <w:sz w:val="28"/>
          <w:szCs w:val="24"/>
        </w:rPr>
      </w:pPr>
      <w:r w:rsidRPr="002160E1">
        <w:rPr>
          <w:rFonts w:ascii="맑은 고딕" w:eastAsia="맑은 고딕" w:hAnsi="맑은 고딕"/>
          <w:sz w:val="28"/>
          <w:szCs w:val="24"/>
        </w:rPr>
        <w:t>20</w:t>
      </w:r>
      <w:r>
        <w:rPr>
          <w:rFonts w:ascii="맑은 고딕" w:eastAsia="맑은 고딕" w:hAnsi="맑은 고딕" w:hint="eastAsia"/>
          <w:sz w:val="28"/>
          <w:szCs w:val="24"/>
        </w:rPr>
        <w:t>20</w:t>
      </w:r>
      <w:r w:rsidRPr="002160E1">
        <w:rPr>
          <w:rFonts w:ascii="맑은 고딕" w:eastAsia="맑은 고딕" w:hAnsi="맑은 고딕"/>
          <w:sz w:val="28"/>
          <w:szCs w:val="24"/>
        </w:rPr>
        <w:t xml:space="preserve"> 년 </w:t>
      </w:r>
      <w:r>
        <w:rPr>
          <w:rFonts w:ascii="맑은 고딕" w:eastAsia="맑은 고딕" w:hAnsi="맑은 고딕"/>
          <w:sz w:val="28"/>
          <w:szCs w:val="24"/>
        </w:rPr>
        <w:t xml:space="preserve">  </w:t>
      </w:r>
      <w:r w:rsidRPr="002160E1">
        <w:rPr>
          <w:rFonts w:ascii="맑은 고딕" w:eastAsia="맑은 고딕" w:hAnsi="맑은 고딕"/>
          <w:sz w:val="28"/>
          <w:szCs w:val="24"/>
        </w:rPr>
        <w:t xml:space="preserve">월 </w:t>
      </w:r>
      <w:r>
        <w:rPr>
          <w:rFonts w:ascii="맑은 고딕" w:eastAsia="맑은 고딕" w:hAnsi="맑은 고딕"/>
          <w:sz w:val="28"/>
          <w:szCs w:val="24"/>
        </w:rPr>
        <w:t xml:space="preserve">  </w:t>
      </w:r>
      <w:r w:rsidRPr="002160E1">
        <w:rPr>
          <w:rFonts w:ascii="맑은 고딕" w:eastAsia="맑은 고딕" w:hAnsi="맑은 고딕"/>
          <w:sz w:val="28"/>
          <w:szCs w:val="24"/>
        </w:rPr>
        <w:t xml:space="preserve">일 </w:t>
      </w:r>
    </w:p>
    <w:p w14:paraId="245B524F" w14:textId="77777777" w:rsidR="003D524B" w:rsidRPr="002160E1" w:rsidRDefault="003D524B" w:rsidP="003D524B">
      <w:pPr>
        <w:widowControl/>
        <w:wordWrap/>
        <w:spacing w:line="480" w:lineRule="auto"/>
        <w:jc w:val="right"/>
        <w:rPr>
          <w:rFonts w:ascii="맑은 고딕" w:eastAsia="맑은 고딕" w:hAnsi="맑은 고딕"/>
          <w:sz w:val="28"/>
          <w:szCs w:val="24"/>
        </w:rPr>
      </w:pPr>
      <w:r w:rsidRPr="002160E1">
        <w:rPr>
          <w:rFonts w:ascii="맑은 고딕" w:eastAsia="맑은 고딕" w:hAnsi="맑은 고딕"/>
          <w:sz w:val="28"/>
          <w:szCs w:val="24"/>
        </w:rPr>
        <w:t xml:space="preserve">주식회사 </w:t>
      </w:r>
      <w:r>
        <w:rPr>
          <w:rFonts w:ascii="맑은 고딕" w:eastAsia="맑은 고딕" w:hAnsi="맑은 고딕"/>
          <w:sz w:val="28"/>
          <w:szCs w:val="24"/>
        </w:rPr>
        <w:t xml:space="preserve">             </w:t>
      </w:r>
      <w:r w:rsidRPr="002160E1">
        <w:rPr>
          <w:rFonts w:ascii="맑은 고딕" w:eastAsia="맑은 고딕" w:hAnsi="맑은 고딕"/>
          <w:sz w:val="28"/>
          <w:szCs w:val="24"/>
        </w:rPr>
        <w:t>대표이사</w:t>
      </w:r>
      <w:r>
        <w:rPr>
          <w:rFonts w:ascii="맑은 고딕" w:eastAsia="맑은 고딕" w:hAnsi="맑은 고딕" w:hint="eastAsia"/>
          <w:sz w:val="28"/>
          <w:szCs w:val="24"/>
        </w:rPr>
        <w:t xml:space="preserve">         </w:t>
      </w:r>
      <w:r w:rsidRPr="002160E1">
        <w:rPr>
          <w:rFonts w:ascii="맑은 고딕" w:eastAsia="맑은 고딕" w:hAnsi="맑은 고딕"/>
          <w:sz w:val="28"/>
          <w:szCs w:val="24"/>
        </w:rPr>
        <w:t xml:space="preserve"> (인)</w:t>
      </w:r>
    </w:p>
    <w:p w14:paraId="5E715AD8" w14:textId="77777777" w:rsidR="003D524B" w:rsidRPr="002160E1" w:rsidRDefault="003D524B" w:rsidP="003D524B">
      <w:pPr>
        <w:widowControl/>
        <w:wordWrap/>
        <w:spacing w:line="480" w:lineRule="auto"/>
        <w:jc w:val="right"/>
        <w:rPr>
          <w:rFonts w:ascii="맑은 고딕" w:eastAsia="맑은 고딕" w:hAnsi="맑은 고딕"/>
          <w:sz w:val="28"/>
          <w:szCs w:val="24"/>
        </w:rPr>
      </w:pPr>
    </w:p>
    <w:p w14:paraId="3DB6E883" w14:textId="77777777" w:rsidR="003D524B" w:rsidRPr="002160E1" w:rsidRDefault="003D524B" w:rsidP="003D524B">
      <w:pPr>
        <w:widowControl/>
        <w:wordWrap/>
        <w:spacing w:line="480" w:lineRule="auto"/>
        <w:jc w:val="center"/>
        <w:rPr>
          <w:rFonts w:ascii="맑은 고딕" w:eastAsia="맑은 고딕" w:hAnsi="맑은 고딕"/>
          <w:b/>
          <w:bCs/>
          <w:sz w:val="40"/>
          <w:szCs w:val="40"/>
        </w:rPr>
      </w:pPr>
      <w:r>
        <w:rPr>
          <w:rFonts w:ascii="맑은 고딕" w:eastAsia="맑은 고딕" w:hAnsi="맑은 고딕"/>
          <w:b/>
          <w:bCs/>
          <w:sz w:val="40"/>
          <w:szCs w:val="40"/>
        </w:rPr>
        <w:t>㈜</w:t>
      </w:r>
      <w:proofErr w:type="spellStart"/>
      <w:r>
        <w:rPr>
          <w:rFonts w:ascii="맑은 고딕" w:eastAsia="맑은 고딕" w:hAnsi="맑은 고딕" w:hint="eastAsia"/>
          <w:b/>
          <w:bCs/>
          <w:sz w:val="40"/>
          <w:szCs w:val="40"/>
        </w:rPr>
        <w:t>펜타코드</w:t>
      </w:r>
      <w:proofErr w:type="spellEnd"/>
      <w:r w:rsidRPr="002160E1">
        <w:rPr>
          <w:rFonts w:ascii="맑은 고딕" w:eastAsia="맑은 고딕" w:hAnsi="맑은 고딕"/>
          <w:b/>
          <w:bCs/>
          <w:sz w:val="40"/>
          <w:szCs w:val="40"/>
        </w:rPr>
        <w:t xml:space="preserve"> 귀중</w:t>
      </w:r>
    </w:p>
    <w:p w14:paraId="2D02AD7A" w14:textId="77777777" w:rsidR="003D524B" w:rsidRPr="002160E1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  <w:r w:rsidRPr="002160E1">
        <w:rPr>
          <w:rFonts w:ascii="맑은 고딕" w:eastAsia="맑은 고딕" w:hAnsi="맑은 고딕"/>
        </w:rPr>
        <w:lastRenderedPageBreak/>
        <w:t>&lt;</w:t>
      </w:r>
      <w:r w:rsidRPr="002160E1">
        <w:rPr>
          <w:rFonts w:ascii="맑은 고딕" w:eastAsia="맑은 고딕" w:hAnsi="맑은 고딕" w:hint="eastAsia"/>
        </w:rPr>
        <w:t>별첨</w:t>
      </w:r>
      <w:r>
        <w:rPr>
          <w:rFonts w:ascii="맑은 고딕" w:eastAsia="맑은 고딕" w:hAnsi="맑은 고딕"/>
        </w:rPr>
        <w:t xml:space="preserve"> 3</w:t>
      </w:r>
      <w:r w:rsidRPr="002160E1">
        <w:rPr>
          <w:rFonts w:ascii="맑은 고딕" w:eastAsia="맑은 고딕" w:hAnsi="맑은 고딕"/>
        </w:rPr>
        <w:t xml:space="preserve">&gt; </w:t>
      </w:r>
      <w:r w:rsidRPr="002160E1">
        <w:rPr>
          <w:rFonts w:ascii="맑은 고딕" w:eastAsia="맑은 고딕" w:hAnsi="맑은 고딕" w:hint="eastAsia"/>
        </w:rPr>
        <w:t>제안업체 일반현황</w:t>
      </w:r>
    </w:p>
    <w:p w14:paraId="5AC5EA86" w14:textId="77777777" w:rsidR="003D524B" w:rsidRPr="006D51E3" w:rsidRDefault="003D524B" w:rsidP="003D524B">
      <w:pPr>
        <w:pStyle w:val="a0"/>
        <w:ind w:leftChars="0" w:left="0"/>
        <w:jc w:val="left"/>
        <w:rPr>
          <w:rFonts w:ascii="맑은 고딕" w:eastAsia="맑은 고딕" w:hAnsi="맑은 고딕"/>
        </w:rPr>
      </w:pPr>
    </w:p>
    <w:p w14:paraId="75C30246" w14:textId="77777777" w:rsidR="003D524B" w:rsidRPr="002160E1" w:rsidRDefault="003D524B" w:rsidP="003D524B">
      <w:pPr>
        <w:pStyle w:val="a0"/>
        <w:ind w:leftChars="0" w:left="0"/>
        <w:jc w:val="center"/>
        <w:rPr>
          <w:rFonts w:ascii="맑은 고딕" w:eastAsia="맑은 고딕" w:hAnsi="맑은 고딕"/>
          <w:b/>
          <w:bCs/>
          <w:sz w:val="40"/>
          <w:szCs w:val="40"/>
        </w:rPr>
      </w:pPr>
      <w:r w:rsidRPr="002160E1">
        <w:rPr>
          <w:rFonts w:ascii="맑은 고딕" w:eastAsia="맑은 고딕" w:hAnsi="맑은 고딕" w:hint="eastAsia"/>
          <w:b/>
          <w:bCs/>
          <w:sz w:val="40"/>
          <w:szCs w:val="40"/>
        </w:rPr>
        <w:t>제안회사 일반현황 및 연혁</w:t>
      </w:r>
    </w:p>
    <w:p w14:paraId="553B3156" w14:textId="77777777" w:rsidR="003D524B" w:rsidRPr="002160E1" w:rsidRDefault="003D524B" w:rsidP="003D524B">
      <w:pPr>
        <w:pStyle w:val="a0"/>
        <w:ind w:leftChars="0" w:left="0"/>
        <w:jc w:val="center"/>
        <w:rPr>
          <w:rFonts w:ascii="맑은 고딕" w:eastAsia="맑은 고딕" w:hAnsi="맑은 고딕"/>
          <w:b/>
          <w:bCs/>
          <w:sz w:val="16"/>
          <w:szCs w:val="16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242"/>
        <w:gridCol w:w="1820"/>
        <w:gridCol w:w="1943"/>
        <w:gridCol w:w="1515"/>
        <w:gridCol w:w="1496"/>
      </w:tblGrid>
      <w:tr w:rsidR="003D524B" w:rsidRPr="002160E1" w14:paraId="793B3114" w14:textId="77777777" w:rsidTr="00541EBB">
        <w:trPr>
          <w:trHeight w:val="624"/>
        </w:trPr>
        <w:tc>
          <w:tcPr>
            <w:tcW w:w="2242" w:type="dxa"/>
            <w:vAlign w:val="center"/>
          </w:tcPr>
          <w:p w14:paraId="5AE09E76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1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proofErr w:type="gramStart"/>
            <w:r w:rsidRPr="002160E1">
              <w:rPr>
                <w:rFonts w:ascii="맑은 고딕" w:eastAsia="맑은 고딕" w:hAnsi="맑은 고딕" w:hint="eastAsia"/>
              </w:rPr>
              <w:t xml:space="preserve">법 </w:t>
            </w:r>
            <w:r w:rsidRPr="002160E1">
              <w:rPr>
                <w:rFonts w:ascii="맑은 고딕" w:eastAsia="맑은 고딕" w:hAnsi="맑은 고딕"/>
              </w:rPr>
              <w:t xml:space="preserve"> </w:t>
            </w:r>
            <w:r w:rsidRPr="002160E1">
              <w:rPr>
                <w:rFonts w:ascii="맑은 고딕" w:eastAsia="맑은 고딕" w:hAnsi="맑은 고딕" w:hint="eastAsia"/>
              </w:rPr>
              <w:t>인</w:t>
            </w:r>
            <w:proofErr w:type="gramEnd"/>
            <w:r w:rsidRPr="002160E1">
              <w:rPr>
                <w:rFonts w:ascii="맑은 고딕" w:eastAsia="맑은 고딕" w:hAnsi="맑은 고딕" w:hint="eastAsia"/>
              </w:rPr>
              <w:t xml:space="preserve"> </w:t>
            </w:r>
            <w:r w:rsidRPr="002160E1">
              <w:rPr>
                <w:rFonts w:ascii="맑은 고딕" w:eastAsia="맑은 고딕" w:hAnsi="맑은 고딕"/>
              </w:rPr>
              <w:t xml:space="preserve"> </w:t>
            </w:r>
            <w:r w:rsidRPr="002160E1">
              <w:rPr>
                <w:rFonts w:ascii="맑은 고딕" w:eastAsia="맑은 고딕" w:hAnsi="맑은 고딕" w:hint="eastAsia"/>
              </w:rPr>
              <w:t>명</w:t>
            </w:r>
          </w:p>
        </w:tc>
        <w:tc>
          <w:tcPr>
            <w:tcW w:w="3763" w:type="dxa"/>
            <w:gridSpan w:val="2"/>
            <w:vAlign w:val="center"/>
          </w:tcPr>
          <w:p w14:paraId="762BF61F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</w:tc>
        <w:tc>
          <w:tcPr>
            <w:tcW w:w="1515" w:type="dxa"/>
            <w:vAlign w:val="center"/>
          </w:tcPr>
          <w:p w14:paraId="0F8DFAA0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2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r w:rsidRPr="002160E1">
              <w:rPr>
                <w:rFonts w:ascii="맑은 고딕" w:eastAsia="맑은 고딕" w:hAnsi="맑은 고딕" w:hint="eastAsia"/>
              </w:rPr>
              <w:t>대표자</w:t>
            </w:r>
          </w:p>
        </w:tc>
        <w:tc>
          <w:tcPr>
            <w:tcW w:w="1496" w:type="dxa"/>
            <w:vAlign w:val="center"/>
          </w:tcPr>
          <w:p w14:paraId="54D48D3D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2F74094F" w14:textId="77777777" w:rsidTr="00541EBB">
        <w:tc>
          <w:tcPr>
            <w:tcW w:w="2242" w:type="dxa"/>
            <w:vAlign w:val="center"/>
          </w:tcPr>
          <w:p w14:paraId="6ED6B6E3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3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r w:rsidRPr="002160E1">
              <w:rPr>
                <w:rFonts w:ascii="맑은 고딕" w:eastAsia="맑은 고딕" w:hAnsi="맑은 고딕" w:hint="eastAsia"/>
              </w:rPr>
              <w:t>사업의 종류</w:t>
            </w:r>
          </w:p>
          <w:p w14:paraId="3E330E96" w14:textId="77777777" w:rsidR="003D524B" w:rsidRPr="002160E1" w:rsidRDefault="003D524B" w:rsidP="00541EBB">
            <w:pPr>
              <w:pStyle w:val="a0"/>
              <w:ind w:leftChars="0" w:left="0" w:firstLineChars="100" w:firstLine="22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(업태,</w:t>
            </w:r>
            <w:r w:rsidRPr="002160E1">
              <w:rPr>
                <w:rFonts w:ascii="맑은 고딕" w:eastAsia="맑은 고딕" w:hAnsi="맑은 고딕"/>
              </w:rPr>
              <w:t xml:space="preserve"> </w:t>
            </w:r>
            <w:r w:rsidRPr="002160E1">
              <w:rPr>
                <w:rFonts w:ascii="맑은 고딕" w:eastAsia="맑은 고딕" w:hAnsi="맑은 고딕" w:hint="eastAsia"/>
              </w:rPr>
              <w:t>종목)</w:t>
            </w:r>
          </w:p>
        </w:tc>
        <w:tc>
          <w:tcPr>
            <w:tcW w:w="6774" w:type="dxa"/>
            <w:gridSpan w:val="4"/>
            <w:vAlign w:val="center"/>
          </w:tcPr>
          <w:p w14:paraId="47C36E87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36F56DC2" w14:textId="77777777" w:rsidTr="00541EBB">
        <w:trPr>
          <w:trHeight w:val="624"/>
        </w:trPr>
        <w:tc>
          <w:tcPr>
            <w:tcW w:w="2242" w:type="dxa"/>
            <w:vAlign w:val="center"/>
          </w:tcPr>
          <w:p w14:paraId="1195F47E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4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r w:rsidRPr="002160E1">
              <w:rPr>
                <w:rFonts w:ascii="맑은 고딕" w:eastAsia="맑은 고딕" w:hAnsi="맑은 고딕" w:hint="eastAsia"/>
              </w:rPr>
              <w:t xml:space="preserve">주 </w:t>
            </w:r>
            <w:r w:rsidRPr="002160E1">
              <w:rPr>
                <w:rFonts w:ascii="맑은 고딕" w:eastAsia="맑은 고딕" w:hAnsi="맑은 고딕"/>
              </w:rPr>
              <w:t xml:space="preserve">    </w:t>
            </w:r>
            <w:r w:rsidRPr="002160E1">
              <w:rPr>
                <w:rFonts w:ascii="맑은 고딕" w:eastAsia="맑은 고딕" w:hAnsi="맑은 고딕" w:hint="eastAsia"/>
              </w:rPr>
              <w:t>소</w:t>
            </w:r>
          </w:p>
        </w:tc>
        <w:tc>
          <w:tcPr>
            <w:tcW w:w="6774" w:type="dxa"/>
            <w:gridSpan w:val="4"/>
            <w:vAlign w:val="center"/>
          </w:tcPr>
          <w:p w14:paraId="40D1429E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2A815851" w14:textId="77777777" w:rsidTr="00541EBB">
        <w:trPr>
          <w:trHeight w:val="624"/>
        </w:trPr>
        <w:tc>
          <w:tcPr>
            <w:tcW w:w="2242" w:type="dxa"/>
            <w:vAlign w:val="center"/>
          </w:tcPr>
          <w:p w14:paraId="00807476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5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proofErr w:type="gramStart"/>
            <w:r w:rsidRPr="002160E1">
              <w:rPr>
                <w:rFonts w:ascii="맑은 고딕" w:eastAsia="맑은 고딕" w:hAnsi="맑은 고딕" w:hint="eastAsia"/>
              </w:rPr>
              <w:t xml:space="preserve">연 </w:t>
            </w:r>
            <w:r w:rsidRPr="002160E1">
              <w:rPr>
                <w:rFonts w:ascii="맑은 고딕" w:eastAsia="맑은 고딕" w:hAnsi="맑은 고딕"/>
              </w:rPr>
              <w:t xml:space="preserve"> </w:t>
            </w:r>
            <w:proofErr w:type="spellStart"/>
            <w:r w:rsidRPr="002160E1">
              <w:rPr>
                <w:rFonts w:ascii="맑은 고딕" w:eastAsia="맑은 고딕" w:hAnsi="맑은 고딕" w:hint="eastAsia"/>
              </w:rPr>
              <w:t>락</w:t>
            </w:r>
            <w:proofErr w:type="spellEnd"/>
            <w:proofErr w:type="gramEnd"/>
            <w:r w:rsidRPr="002160E1">
              <w:rPr>
                <w:rFonts w:ascii="맑은 고딕" w:eastAsia="맑은 고딕" w:hAnsi="맑은 고딕" w:hint="eastAsia"/>
              </w:rPr>
              <w:t xml:space="preserve"> </w:t>
            </w:r>
            <w:r w:rsidRPr="002160E1">
              <w:rPr>
                <w:rFonts w:ascii="맑은 고딕" w:eastAsia="맑은 고딕" w:hAnsi="맑은 고딕"/>
              </w:rPr>
              <w:t xml:space="preserve"> </w:t>
            </w:r>
            <w:r w:rsidRPr="002160E1">
              <w:rPr>
                <w:rFonts w:ascii="맑은 고딕" w:eastAsia="맑은 고딕" w:hAnsi="맑은 고딕" w:hint="eastAsia"/>
              </w:rPr>
              <w:t>처</w:t>
            </w:r>
          </w:p>
        </w:tc>
        <w:tc>
          <w:tcPr>
            <w:tcW w:w="1820" w:type="dxa"/>
            <w:vAlign w:val="center"/>
          </w:tcPr>
          <w:p w14:paraId="5B008332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전 화</w:t>
            </w:r>
          </w:p>
        </w:tc>
        <w:tc>
          <w:tcPr>
            <w:tcW w:w="1943" w:type="dxa"/>
            <w:vAlign w:val="center"/>
          </w:tcPr>
          <w:p w14:paraId="3DB5F513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</w:tc>
        <w:tc>
          <w:tcPr>
            <w:tcW w:w="1515" w:type="dxa"/>
            <w:vAlign w:val="center"/>
          </w:tcPr>
          <w:p w14:paraId="0887AC07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F</w:t>
            </w:r>
            <w:r w:rsidRPr="002160E1">
              <w:rPr>
                <w:rFonts w:ascii="맑은 고딕" w:eastAsia="맑은 고딕" w:hAnsi="맑은 고딕"/>
              </w:rPr>
              <w:t>AX</w:t>
            </w:r>
          </w:p>
        </w:tc>
        <w:tc>
          <w:tcPr>
            <w:tcW w:w="1496" w:type="dxa"/>
            <w:vAlign w:val="center"/>
          </w:tcPr>
          <w:p w14:paraId="57DF3F04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</w:p>
        </w:tc>
      </w:tr>
      <w:tr w:rsidR="003D524B" w:rsidRPr="002160E1" w14:paraId="32FBF88A" w14:textId="77777777" w:rsidTr="00541EBB">
        <w:trPr>
          <w:trHeight w:val="624"/>
        </w:trPr>
        <w:tc>
          <w:tcPr>
            <w:tcW w:w="2242" w:type="dxa"/>
            <w:vAlign w:val="center"/>
          </w:tcPr>
          <w:p w14:paraId="3F25E96D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6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r w:rsidRPr="002160E1">
              <w:rPr>
                <w:rFonts w:ascii="맑은 고딕" w:eastAsia="맑은 고딕" w:hAnsi="맑은 고딕" w:hint="eastAsia"/>
              </w:rPr>
              <w:t xml:space="preserve">회사 </w:t>
            </w:r>
            <w:proofErr w:type="spellStart"/>
            <w:r w:rsidRPr="002160E1">
              <w:rPr>
                <w:rFonts w:ascii="맑은 고딕" w:eastAsia="맑은 고딕" w:hAnsi="맑은 고딕" w:hint="eastAsia"/>
              </w:rPr>
              <w:t>설립년월일</w:t>
            </w:r>
            <w:proofErr w:type="spellEnd"/>
          </w:p>
        </w:tc>
        <w:tc>
          <w:tcPr>
            <w:tcW w:w="6774" w:type="dxa"/>
            <w:gridSpan w:val="4"/>
            <w:vAlign w:val="center"/>
          </w:tcPr>
          <w:p w14:paraId="2C78D7CF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 xml:space="preserve">년 </w:t>
            </w:r>
            <w:r w:rsidRPr="002160E1">
              <w:rPr>
                <w:rFonts w:ascii="맑은 고딕" w:eastAsia="맑은 고딕" w:hAnsi="맑은 고딕"/>
              </w:rPr>
              <w:t xml:space="preserve">     </w:t>
            </w:r>
            <w:r w:rsidRPr="002160E1">
              <w:rPr>
                <w:rFonts w:ascii="맑은 고딕" w:eastAsia="맑은 고딕" w:hAnsi="맑은 고딕" w:hint="eastAsia"/>
              </w:rPr>
              <w:t xml:space="preserve">월 </w:t>
            </w:r>
            <w:r w:rsidRPr="002160E1">
              <w:rPr>
                <w:rFonts w:ascii="맑은 고딕" w:eastAsia="맑은 고딕" w:hAnsi="맑은 고딕"/>
              </w:rPr>
              <w:t xml:space="preserve">    </w:t>
            </w:r>
            <w:r w:rsidRPr="002160E1">
              <w:rPr>
                <w:rFonts w:ascii="맑은 고딕" w:eastAsia="맑은 고딕" w:hAnsi="맑은 고딕" w:hint="eastAsia"/>
              </w:rPr>
              <w:t xml:space="preserve"> 일</w:t>
            </w:r>
          </w:p>
        </w:tc>
      </w:tr>
      <w:tr w:rsidR="003D524B" w:rsidRPr="002160E1" w14:paraId="7CB8A9BD" w14:textId="77777777" w:rsidTr="00541EBB">
        <w:trPr>
          <w:trHeight w:val="624"/>
        </w:trPr>
        <w:tc>
          <w:tcPr>
            <w:tcW w:w="2242" w:type="dxa"/>
            <w:vAlign w:val="center"/>
          </w:tcPr>
          <w:p w14:paraId="077AA5E5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7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r w:rsidRPr="002160E1">
              <w:rPr>
                <w:rFonts w:ascii="맑은 고딕" w:eastAsia="맑은 고딕" w:hAnsi="맑은 고딕" w:hint="eastAsia"/>
              </w:rPr>
              <w:t>해당부문 사업기간</w:t>
            </w:r>
          </w:p>
        </w:tc>
        <w:tc>
          <w:tcPr>
            <w:tcW w:w="6774" w:type="dxa"/>
            <w:gridSpan w:val="4"/>
            <w:vAlign w:val="center"/>
          </w:tcPr>
          <w:p w14:paraId="073AFAEA" w14:textId="77777777" w:rsidR="003D524B" w:rsidRPr="002160E1" w:rsidRDefault="003D524B" w:rsidP="00541EBB">
            <w:pPr>
              <w:pStyle w:val="a0"/>
              <w:ind w:leftChars="0" w:left="0"/>
              <w:jc w:val="center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/>
              </w:rPr>
              <w:t xml:space="preserve">. . . ～ . . . </w:t>
            </w:r>
            <w:proofErr w:type="gramStart"/>
            <w:r w:rsidRPr="002160E1">
              <w:rPr>
                <w:rFonts w:ascii="맑은 고딕" w:eastAsia="맑은 고딕" w:hAnsi="맑은 고딕"/>
              </w:rPr>
              <w:t xml:space="preserve">(  </w:t>
            </w:r>
            <w:proofErr w:type="gramEnd"/>
            <w:r w:rsidRPr="002160E1">
              <w:rPr>
                <w:rFonts w:ascii="맑은 고딕" w:eastAsia="맑은 고딕" w:hAnsi="맑은 고딕"/>
              </w:rPr>
              <w:t xml:space="preserve">   년</w:t>
            </w:r>
            <w:r w:rsidRPr="002160E1">
              <w:rPr>
                <w:rFonts w:ascii="맑은 고딕" w:eastAsia="맑은 고딕" w:hAnsi="맑은 고딕" w:hint="eastAsia"/>
              </w:rPr>
              <w:t xml:space="preserve"> </w:t>
            </w:r>
            <w:r w:rsidRPr="002160E1">
              <w:rPr>
                <w:rFonts w:ascii="맑은 고딕" w:eastAsia="맑은 고딕" w:hAnsi="맑은 고딕"/>
              </w:rPr>
              <w:t xml:space="preserve">    월</w:t>
            </w:r>
            <w:r w:rsidRPr="002160E1">
              <w:rPr>
                <w:rFonts w:ascii="맑은 고딕" w:eastAsia="맑은 고딕" w:hAnsi="맑은 고딕" w:hint="eastAsia"/>
              </w:rPr>
              <w:t>)</w:t>
            </w:r>
          </w:p>
        </w:tc>
      </w:tr>
      <w:tr w:rsidR="003D524B" w:rsidRPr="002160E1" w14:paraId="232C7001" w14:textId="77777777" w:rsidTr="00541EBB">
        <w:trPr>
          <w:trHeight w:val="6782"/>
        </w:trPr>
        <w:tc>
          <w:tcPr>
            <w:tcW w:w="2242" w:type="dxa"/>
            <w:vAlign w:val="center"/>
          </w:tcPr>
          <w:p w14:paraId="5354A37B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8</w:t>
            </w:r>
            <w:r w:rsidRPr="002160E1">
              <w:rPr>
                <w:rFonts w:ascii="맑은 고딕" w:eastAsia="맑은 고딕" w:hAnsi="맑은 고딕"/>
              </w:rPr>
              <w:t xml:space="preserve">. </w:t>
            </w:r>
            <w:r w:rsidRPr="002160E1">
              <w:rPr>
                <w:rFonts w:ascii="맑은 고딕" w:eastAsia="맑은 고딕" w:hAnsi="맑은 고딕" w:hint="eastAsia"/>
              </w:rPr>
              <w:t>회 사 연 혁</w:t>
            </w:r>
          </w:p>
        </w:tc>
        <w:tc>
          <w:tcPr>
            <w:tcW w:w="6774" w:type="dxa"/>
            <w:gridSpan w:val="4"/>
          </w:tcPr>
          <w:p w14:paraId="71108E35" w14:textId="77777777" w:rsidR="003D524B" w:rsidRPr="002160E1" w:rsidRDefault="003D524B" w:rsidP="00541EBB">
            <w:pPr>
              <w:pStyle w:val="a0"/>
              <w:ind w:leftChars="0" w:left="0"/>
              <w:rPr>
                <w:rFonts w:ascii="맑은 고딕" w:eastAsia="맑은 고딕" w:hAnsi="맑은 고딕"/>
              </w:rPr>
            </w:pPr>
            <w:r w:rsidRPr="002160E1">
              <w:rPr>
                <w:rFonts w:ascii="맑은 고딕" w:eastAsia="맑은 고딕" w:hAnsi="맑은 고딕" w:hint="eastAsia"/>
              </w:rPr>
              <w:t>[주요 연혁]</w:t>
            </w:r>
          </w:p>
        </w:tc>
      </w:tr>
    </w:tbl>
    <w:p w14:paraId="647466D4" w14:textId="77777777" w:rsidR="003D524B" w:rsidRPr="003D524B" w:rsidRDefault="003D524B" w:rsidP="003D524B">
      <w:pPr>
        <w:pStyle w:val="a0"/>
        <w:ind w:leftChars="0" w:left="0"/>
        <w:jc w:val="left"/>
        <w:rPr>
          <w:rFonts w:asciiTheme="majorHAnsi" w:eastAsiaTheme="majorHAnsi" w:hAnsiTheme="majorHAnsi" w:cs="굴림" w:hint="eastAsia"/>
          <w:color w:val="000000"/>
          <w:sz w:val="24"/>
          <w:szCs w:val="24"/>
          <w:shd w:val="clear" w:color="auto" w:fill="FFFFFF"/>
        </w:rPr>
      </w:pPr>
    </w:p>
    <w:sectPr w:rsidR="003D524B" w:rsidRPr="003D524B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79161B" w14:textId="77777777" w:rsidR="00C2037D" w:rsidRDefault="00C2037D" w:rsidP="00E92E62">
      <w:pPr>
        <w:spacing w:after="0" w:line="240" w:lineRule="auto"/>
      </w:pPr>
      <w:r>
        <w:separator/>
      </w:r>
    </w:p>
  </w:endnote>
  <w:endnote w:type="continuationSeparator" w:id="0">
    <w:p w14:paraId="4FA9163D" w14:textId="77777777" w:rsidR="00C2037D" w:rsidRDefault="00C2037D" w:rsidP="00E92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oebius">
    <w:altName w:val="Cambria"/>
    <w:charset w:val="00"/>
    <w:family w:val="roman"/>
    <w:pitch w:val="variable"/>
    <w:sig w:usb0="8000002F" w:usb1="40000040" w:usb2="00000000" w:usb3="00000000" w:csb0="00000001" w:csb1="00000000"/>
  </w:font>
  <w:font w:name="뫼비우스 Regular">
    <w:altName w:val="맑은 고딕"/>
    <w:charset w:val="81"/>
    <w:family w:val="auto"/>
    <w:pitch w:val="variable"/>
    <w:sig w:usb0="800002A7" w:usb1="09D77CFB" w:usb2="00000010" w:usb3="00000000" w:csb0="0008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382134"/>
      <w:docPartObj>
        <w:docPartGallery w:val="Page Numbers (Bottom of Page)"/>
        <w:docPartUnique/>
      </w:docPartObj>
    </w:sdtPr>
    <w:sdtEndPr/>
    <w:sdtContent>
      <w:p w14:paraId="041CB6E1" w14:textId="77777777" w:rsidR="00C2037D" w:rsidRDefault="00C2037D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1535" w:rsidRPr="00C51535">
          <w:rPr>
            <w:noProof/>
            <w:lang w:val="ko-KR"/>
          </w:rPr>
          <w:t>6</w:t>
        </w:r>
        <w:r>
          <w:fldChar w:fldCharType="end"/>
        </w:r>
      </w:p>
    </w:sdtContent>
  </w:sdt>
  <w:p w14:paraId="5CA08012" w14:textId="77777777" w:rsidR="00C2037D" w:rsidRDefault="00C2037D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6813F" w14:textId="77777777" w:rsidR="00C2037D" w:rsidRDefault="00C2037D" w:rsidP="00E92E62">
      <w:pPr>
        <w:spacing w:after="0" w:line="240" w:lineRule="auto"/>
      </w:pPr>
      <w:r>
        <w:separator/>
      </w:r>
    </w:p>
  </w:footnote>
  <w:footnote w:type="continuationSeparator" w:id="0">
    <w:p w14:paraId="52707FD3" w14:textId="77777777" w:rsidR="00C2037D" w:rsidRDefault="00C2037D" w:rsidP="00E92E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C6872"/>
    <w:multiLevelType w:val="multilevel"/>
    <w:tmpl w:val="6848FB5C"/>
    <w:lvl w:ilvl="0">
      <w:start w:val="1"/>
      <w:numFmt w:val="bullet"/>
      <w:suff w:val="space"/>
      <w:lvlText w:val="❍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83014"/>
    <w:multiLevelType w:val="hybridMultilevel"/>
    <w:tmpl w:val="428C5ABA"/>
    <w:lvl w:ilvl="0" w:tplc="26B65C98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96B077D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76E63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B63C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E613A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95E657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37ED9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D63DD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132330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D36837"/>
    <w:multiLevelType w:val="hybridMultilevel"/>
    <w:tmpl w:val="709C78B2"/>
    <w:lvl w:ilvl="0" w:tplc="DE1C809C">
      <w:start w:val="1"/>
      <w:numFmt w:val="ganada"/>
      <w:lvlText w:val="%1)"/>
      <w:lvlJc w:val="left"/>
      <w:pPr>
        <w:ind w:left="58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8" w:hanging="400"/>
      </w:pPr>
    </w:lvl>
    <w:lvl w:ilvl="2" w:tplc="0409001B" w:tentative="1">
      <w:start w:val="1"/>
      <w:numFmt w:val="lowerRoman"/>
      <w:lvlText w:val="%3."/>
      <w:lvlJc w:val="right"/>
      <w:pPr>
        <w:ind w:left="1428" w:hanging="400"/>
      </w:pPr>
    </w:lvl>
    <w:lvl w:ilvl="3" w:tplc="0409000F" w:tentative="1">
      <w:start w:val="1"/>
      <w:numFmt w:val="decimal"/>
      <w:lvlText w:val="%4."/>
      <w:lvlJc w:val="left"/>
      <w:pPr>
        <w:ind w:left="1828" w:hanging="400"/>
      </w:pPr>
    </w:lvl>
    <w:lvl w:ilvl="4" w:tplc="04090019" w:tentative="1">
      <w:start w:val="1"/>
      <w:numFmt w:val="upperLetter"/>
      <w:lvlText w:val="%5."/>
      <w:lvlJc w:val="left"/>
      <w:pPr>
        <w:ind w:left="2228" w:hanging="400"/>
      </w:pPr>
    </w:lvl>
    <w:lvl w:ilvl="5" w:tplc="0409001B" w:tentative="1">
      <w:start w:val="1"/>
      <w:numFmt w:val="lowerRoman"/>
      <w:lvlText w:val="%6."/>
      <w:lvlJc w:val="right"/>
      <w:pPr>
        <w:ind w:left="2628" w:hanging="400"/>
      </w:pPr>
    </w:lvl>
    <w:lvl w:ilvl="6" w:tplc="0409000F" w:tentative="1">
      <w:start w:val="1"/>
      <w:numFmt w:val="decimal"/>
      <w:lvlText w:val="%7."/>
      <w:lvlJc w:val="left"/>
      <w:pPr>
        <w:ind w:left="3028" w:hanging="400"/>
      </w:pPr>
    </w:lvl>
    <w:lvl w:ilvl="7" w:tplc="04090019" w:tentative="1">
      <w:start w:val="1"/>
      <w:numFmt w:val="upperLetter"/>
      <w:lvlText w:val="%8."/>
      <w:lvlJc w:val="left"/>
      <w:pPr>
        <w:ind w:left="3428" w:hanging="400"/>
      </w:pPr>
    </w:lvl>
    <w:lvl w:ilvl="8" w:tplc="0409001B" w:tentative="1">
      <w:start w:val="1"/>
      <w:numFmt w:val="lowerRoman"/>
      <w:lvlText w:val="%9."/>
      <w:lvlJc w:val="right"/>
      <w:pPr>
        <w:ind w:left="3828" w:hanging="400"/>
      </w:pPr>
    </w:lvl>
  </w:abstractNum>
  <w:abstractNum w:abstractNumId="3" w15:restartNumberingAfterBreak="0">
    <w:nsid w:val="14FD5967"/>
    <w:multiLevelType w:val="hybridMultilevel"/>
    <w:tmpl w:val="FD9A887E"/>
    <w:lvl w:ilvl="0" w:tplc="4E0A397C">
      <w:start w:val="1"/>
      <w:numFmt w:val="bullet"/>
      <w:suff w:val="space"/>
      <w:lvlText w:val="□"/>
      <w:lvlJc w:val="left"/>
      <w:pPr>
        <w:ind w:left="800" w:firstLine="0"/>
      </w:pPr>
      <w:rPr>
        <w:rFonts w:ascii="Wingdings" w:hAnsi="Wingdings" w:hint="default"/>
      </w:rPr>
    </w:lvl>
    <w:lvl w:ilvl="1" w:tplc="601C9E4C">
      <w:start w:val="1"/>
      <w:numFmt w:val="bullet"/>
      <w:lvlText w:val="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960"/>
        </w:tabs>
        <w:ind w:left="29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3680"/>
        </w:tabs>
        <w:ind w:left="36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4400"/>
        </w:tabs>
        <w:ind w:left="44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5120"/>
        </w:tabs>
        <w:ind w:left="51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840"/>
        </w:tabs>
        <w:ind w:left="58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abstractNum w:abstractNumId="4" w15:restartNumberingAfterBreak="0">
    <w:nsid w:val="15772B2F"/>
    <w:multiLevelType w:val="hybridMultilevel"/>
    <w:tmpl w:val="D4B488E0"/>
    <w:lvl w:ilvl="0" w:tplc="6F488EB0">
      <w:start w:val="1"/>
      <w:numFmt w:val="bullet"/>
      <w:suff w:val="space"/>
      <w:lvlText w:val="▷"/>
      <w:lvlJc w:val="left"/>
      <w:pPr>
        <w:ind w:left="0" w:firstLine="0"/>
      </w:pPr>
      <w:rPr>
        <w:rFonts w:ascii="Wingdings" w:hAnsi="Wingdings" w:hint="default"/>
      </w:rPr>
    </w:lvl>
    <w:lvl w:ilvl="1" w:tplc="6186AF2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F9AE1A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9C2BB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D46E1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AA838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A4CA8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0211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EEBA4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E1272A"/>
    <w:multiLevelType w:val="multilevel"/>
    <w:tmpl w:val="D7BAB9DC"/>
    <w:lvl w:ilvl="0">
      <w:start w:val="1"/>
      <w:numFmt w:val="decimalEnclosedCircle"/>
      <w:suff w:val="space"/>
      <w:lvlText w:val="%1"/>
      <w:lvlJc w:val="left"/>
      <w:pPr>
        <w:ind w:left="0" w:firstLine="0"/>
      </w:pPr>
    </w:lvl>
    <w:lvl w:ilvl="1">
      <w:start w:val="1"/>
      <w:numFmt w:val="chosung"/>
      <w:suff w:val="space"/>
      <w:lvlText w:val="(%2)"/>
      <w:lvlJc w:val="left"/>
      <w:pPr>
        <w:ind w:left="0" w:firstLine="0"/>
      </w:pPr>
    </w:lvl>
    <w:lvl w:ilvl="2">
      <w:start w:val="1"/>
      <w:numFmt w:val="lowerLetter"/>
      <w:suff w:val="space"/>
      <w:lvlText w:val="(%3)"/>
      <w:lvlJc w:val="left"/>
      <w:pPr>
        <w:ind w:left="0" w:firstLine="0"/>
      </w:pPr>
    </w:lvl>
    <w:lvl w:ilvl="3">
      <w:start w:val="1"/>
      <w:numFmt w:val="decimal"/>
      <w:suff w:val="space"/>
      <w:lvlText w:val="%4)"/>
      <w:lvlJc w:val="left"/>
      <w:pPr>
        <w:ind w:left="0" w:firstLine="0"/>
      </w:pPr>
    </w:lvl>
    <w:lvl w:ilvl="4">
      <w:start w:val="1"/>
      <w:numFmt w:val="chosung"/>
      <w:suff w:val="space"/>
      <w:lvlText w:val="%5)"/>
      <w:lvlJc w:val="left"/>
      <w:pPr>
        <w:ind w:left="0" w:firstLine="0"/>
      </w:pPr>
    </w:lvl>
    <w:lvl w:ilvl="5">
      <w:start w:val="1"/>
      <w:numFmt w:val="lowerLetter"/>
      <w:suff w:val="space"/>
      <w:lvlText w:val="%6)"/>
      <w:lvlJc w:val="left"/>
      <w:pPr>
        <w:ind w:left="0" w:firstLine="0"/>
      </w:pPr>
    </w:lvl>
    <w:lvl w:ilvl="6">
      <w:start w:val="1"/>
      <w:numFmt w:val="decimal"/>
      <w:suff w:val="space"/>
      <w:lvlText w:val="-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624E38"/>
    <w:multiLevelType w:val="hybridMultilevel"/>
    <w:tmpl w:val="0D9EB67A"/>
    <w:lvl w:ilvl="0" w:tplc="601C9E4C">
      <w:start w:val="1"/>
      <w:numFmt w:val="bullet"/>
      <w:lvlText w:val=""/>
      <w:lvlJc w:val="left"/>
      <w:pPr>
        <w:ind w:left="800" w:firstLine="0"/>
      </w:pPr>
      <w:rPr>
        <w:rFonts w:ascii="Wingdings" w:hAnsi="Wingdings" w:hint="default"/>
      </w:rPr>
    </w:lvl>
    <w:lvl w:ilvl="1" w:tplc="601C9E4C">
      <w:start w:val="1"/>
      <w:numFmt w:val="bullet"/>
      <w:lvlText w:val="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960"/>
        </w:tabs>
        <w:ind w:left="29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3680"/>
        </w:tabs>
        <w:ind w:left="36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4400"/>
        </w:tabs>
        <w:ind w:left="44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5120"/>
        </w:tabs>
        <w:ind w:left="51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840"/>
        </w:tabs>
        <w:ind w:left="58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abstractNum w:abstractNumId="7" w15:restartNumberingAfterBreak="0">
    <w:nsid w:val="1AC53194"/>
    <w:multiLevelType w:val="hybridMultilevel"/>
    <w:tmpl w:val="AF3630E2"/>
    <w:lvl w:ilvl="0" w:tplc="7CCC44E6">
      <w:start w:val="1"/>
      <w:numFmt w:val="decimal"/>
      <w:lvlText w:val="(%1)"/>
      <w:lvlJc w:val="left"/>
      <w:pPr>
        <w:ind w:left="800" w:hanging="400"/>
      </w:pPr>
      <w:rPr>
        <w:rFonts w:hint="eastAsia"/>
        <w:color w:val="010101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B780577"/>
    <w:multiLevelType w:val="hybridMultilevel"/>
    <w:tmpl w:val="CFCAFE78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1">
      <w:start w:val="1"/>
      <w:numFmt w:val="decimalEnclosedCircle"/>
      <w:lvlText w:val="%3"/>
      <w:lvlJc w:val="lef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11F58DA"/>
    <w:multiLevelType w:val="hybridMultilevel"/>
    <w:tmpl w:val="DC4A9456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1">
      <w:start w:val="1"/>
      <w:numFmt w:val="decimalEnclosedCircle"/>
      <w:lvlText w:val="%3"/>
      <w:lvlJc w:val="lef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16E25F6"/>
    <w:multiLevelType w:val="hybridMultilevel"/>
    <w:tmpl w:val="35B00C06"/>
    <w:lvl w:ilvl="0" w:tplc="8D8A8B44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4BC8C6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9C8ED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E2953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46E2D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D52274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605B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62DF4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EDE79F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E57550"/>
    <w:multiLevelType w:val="hybridMultilevel"/>
    <w:tmpl w:val="8A6CC4F4"/>
    <w:lvl w:ilvl="0" w:tplc="DE1C809C">
      <w:start w:val="1"/>
      <w:numFmt w:val="ganada"/>
      <w:lvlText w:val="%1)"/>
      <w:lvlJc w:val="left"/>
      <w:pPr>
        <w:ind w:left="1028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28" w:hanging="400"/>
      </w:pPr>
    </w:lvl>
    <w:lvl w:ilvl="2" w:tplc="0409001B" w:tentative="1">
      <w:start w:val="1"/>
      <w:numFmt w:val="lowerRoman"/>
      <w:lvlText w:val="%3."/>
      <w:lvlJc w:val="right"/>
      <w:pPr>
        <w:ind w:left="1828" w:hanging="400"/>
      </w:pPr>
    </w:lvl>
    <w:lvl w:ilvl="3" w:tplc="0409000F" w:tentative="1">
      <w:start w:val="1"/>
      <w:numFmt w:val="decimal"/>
      <w:lvlText w:val="%4."/>
      <w:lvlJc w:val="left"/>
      <w:pPr>
        <w:ind w:left="2228" w:hanging="400"/>
      </w:pPr>
    </w:lvl>
    <w:lvl w:ilvl="4" w:tplc="04090019" w:tentative="1">
      <w:start w:val="1"/>
      <w:numFmt w:val="upperLetter"/>
      <w:lvlText w:val="%5."/>
      <w:lvlJc w:val="left"/>
      <w:pPr>
        <w:ind w:left="2628" w:hanging="400"/>
      </w:pPr>
    </w:lvl>
    <w:lvl w:ilvl="5" w:tplc="0409001B" w:tentative="1">
      <w:start w:val="1"/>
      <w:numFmt w:val="lowerRoman"/>
      <w:lvlText w:val="%6."/>
      <w:lvlJc w:val="right"/>
      <w:pPr>
        <w:ind w:left="3028" w:hanging="400"/>
      </w:pPr>
    </w:lvl>
    <w:lvl w:ilvl="6" w:tplc="0409000F" w:tentative="1">
      <w:start w:val="1"/>
      <w:numFmt w:val="decimal"/>
      <w:lvlText w:val="%7."/>
      <w:lvlJc w:val="left"/>
      <w:pPr>
        <w:ind w:left="3428" w:hanging="400"/>
      </w:pPr>
    </w:lvl>
    <w:lvl w:ilvl="7" w:tplc="04090019" w:tentative="1">
      <w:start w:val="1"/>
      <w:numFmt w:val="upperLetter"/>
      <w:lvlText w:val="%8."/>
      <w:lvlJc w:val="left"/>
      <w:pPr>
        <w:ind w:left="3828" w:hanging="400"/>
      </w:pPr>
    </w:lvl>
    <w:lvl w:ilvl="8" w:tplc="0409001B" w:tentative="1">
      <w:start w:val="1"/>
      <w:numFmt w:val="lowerRoman"/>
      <w:lvlText w:val="%9."/>
      <w:lvlJc w:val="right"/>
      <w:pPr>
        <w:ind w:left="4228" w:hanging="400"/>
      </w:pPr>
    </w:lvl>
  </w:abstractNum>
  <w:abstractNum w:abstractNumId="12" w15:restartNumberingAfterBreak="0">
    <w:nsid w:val="2555727E"/>
    <w:multiLevelType w:val="hybridMultilevel"/>
    <w:tmpl w:val="2528BC56"/>
    <w:lvl w:ilvl="0" w:tplc="1276B422">
      <w:start w:val="1"/>
      <w:numFmt w:val="bullet"/>
      <w:lvlText w:val="※"/>
      <w:lvlJc w:val="left"/>
      <w:pPr>
        <w:ind w:left="5888" w:hanging="360"/>
      </w:pPr>
      <w:rPr>
        <w:rFonts w:ascii="굴림" w:eastAsia="굴림" w:hAnsi="굴림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5BA0209"/>
    <w:multiLevelType w:val="multilevel"/>
    <w:tmpl w:val="D7BAB9DC"/>
    <w:lvl w:ilvl="0">
      <w:start w:val="1"/>
      <w:numFmt w:val="decimalEnclosedCircle"/>
      <w:suff w:val="space"/>
      <w:lvlText w:val="%1"/>
      <w:lvlJc w:val="left"/>
      <w:pPr>
        <w:ind w:left="0" w:firstLine="0"/>
      </w:pPr>
    </w:lvl>
    <w:lvl w:ilvl="1">
      <w:start w:val="1"/>
      <w:numFmt w:val="chosung"/>
      <w:suff w:val="space"/>
      <w:lvlText w:val="(%2)"/>
      <w:lvlJc w:val="left"/>
      <w:pPr>
        <w:ind w:left="0" w:firstLine="0"/>
      </w:pPr>
    </w:lvl>
    <w:lvl w:ilvl="2">
      <w:start w:val="1"/>
      <w:numFmt w:val="lowerLetter"/>
      <w:suff w:val="space"/>
      <w:lvlText w:val="(%3)"/>
      <w:lvlJc w:val="left"/>
      <w:pPr>
        <w:ind w:left="0" w:firstLine="0"/>
      </w:pPr>
    </w:lvl>
    <w:lvl w:ilvl="3">
      <w:start w:val="1"/>
      <w:numFmt w:val="decimal"/>
      <w:suff w:val="space"/>
      <w:lvlText w:val="%4)"/>
      <w:lvlJc w:val="left"/>
      <w:pPr>
        <w:ind w:left="0" w:firstLine="0"/>
      </w:pPr>
    </w:lvl>
    <w:lvl w:ilvl="4">
      <w:start w:val="1"/>
      <w:numFmt w:val="chosung"/>
      <w:suff w:val="space"/>
      <w:lvlText w:val="%5)"/>
      <w:lvlJc w:val="left"/>
      <w:pPr>
        <w:ind w:left="0" w:firstLine="0"/>
      </w:pPr>
    </w:lvl>
    <w:lvl w:ilvl="5">
      <w:start w:val="1"/>
      <w:numFmt w:val="lowerLetter"/>
      <w:suff w:val="space"/>
      <w:lvlText w:val="%6)"/>
      <w:lvlJc w:val="left"/>
      <w:pPr>
        <w:ind w:left="0" w:firstLine="0"/>
      </w:pPr>
    </w:lvl>
    <w:lvl w:ilvl="6">
      <w:start w:val="1"/>
      <w:numFmt w:val="decimal"/>
      <w:suff w:val="space"/>
      <w:lvlText w:val="-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CD578F"/>
    <w:multiLevelType w:val="multilevel"/>
    <w:tmpl w:val="6ADE230E"/>
    <w:lvl w:ilvl="0">
      <w:start w:val="1"/>
      <w:numFmt w:val="decimalEnclosedCircle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chosung"/>
      <w:suff w:val="space"/>
      <w:lvlText w:val="(%2)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suff w:val="space"/>
      <w:lvlText w:val="(%3)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4)"/>
      <w:lvlJc w:val="left"/>
      <w:pPr>
        <w:ind w:left="0" w:firstLine="0"/>
      </w:pPr>
      <w:rPr>
        <w:rFonts w:hint="eastAsia"/>
      </w:rPr>
    </w:lvl>
    <w:lvl w:ilvl="4">
      <w:start w:val="1"/>
      <w:numFmt w:val="chosung"/>
      <w:suff w:val="space"/>
      <w:lvlText w:val="%5)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suff w:val="space"/>
      <w:lvlText w:val="%6)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-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15" w15:restartNumberingAfterBreak="0">
    <w:nsid w:val="25F44600"/>
    <w:multiLevelType w:val="multilevel"/>
    <w:tmpl w:val="D7BAB9DC"/>
    <w:lvl w:ilvl="0">
      <w:start w:val="1"/>
      <w:numFmt w:val="decimalEnclosedCircle"/>
      <w:suff w:val="space"/>
      <w:lvlText w:val="%1"/>
      <w:lvlJc w:val="left"/>
      <w:pPr>
        <w:ind w:left="0" w:firstLine="0"/>
      </w:pPr>
    </w:lvl>
    <w:lvl w:ilvl="1">
      <w:start w:val="1"/>
      <w:numFmt w:val="chosung"/>
      <w:suff w:val="space"/>
      <w:lvlText w:val="(%2)"/>
      <w:lvlJc w:val="left"/>
      <w:pPr>
        <w:ind w:left="0" w:firstLine="0"/>
      </w:pPr>
    </w:lvl>
    <w:lvl w:ilvl="2">
      <w:start w:val="1"/>
      <w:numFmt w:val="lowerLetter"/>
      <w:suff w:val="space"/>
      <w:lvlText w:val="(%3)"/>
      <w:lvlJc w:val="left"/>
      <w:pPr>
        <w:ind w:left="0" w:firstLine="0"/>
      </w:pPr>
    </w:lvl>
    <w:lvl w:ilvl="3">
      <w:start w:val="1"/>
      <w:numFmt w:val="decimal"/>
      <w:suff w:val="space"/>
      <w:lvlText w:val="%4)"/>
      <w:lvlJc w:val="left"/>
      <w:pPr>
        <w:ind w:left="0" w:firstLine="0"/>
      </w:pPr>
    </w:lvl>
    <w:lvl w:ilvl="4">
      <w:start w:val="1"/>
      <w:numFmt w:val="chosung"/>
      <w:suff w:val="space"/>
      <w:lvlText w:val="%5)"/>
      <w:lvlJc w:val="left"/>
      <w:pPr>
        <w:ind w:left="0" w:firstLine="0"/>
      </w:pPr>
    </w:lvl>
    <w:lvl w:ilvl="5">
      <w:start w:val="1"/>
      <w:numFmt w:val="lowerLetter"/>
      <w:suff w:val="space"/>
      <w:lvlText w:val="%6)"/>
      <w:lvlJc w:val="left"/>
      <w:pPr>
        <w:ind w:left="0" w:firstLine="0"/>
      </w:pPr>
    </w:lvl>
    <w:lvl w:ilvl="6">
      <w:start w:val="1"/>
      <w:numFmt w:val="decimal"/>
      <w:suff w:val="space"/>
      <w:lvlText w:val="-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8A34A8"/>
    <w:multiLevelType w:val="multilevel"/>
    <w:tmpl w:val="B0F4F864"/>
    <w:lvl w:ilvl="0">
      <w:start w:val="1"/>
      <w:numFmt w:val="bullet"/>
      <w:suff w:val="space"/>
      <w:lvlText w:val="❍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2C3921"/>
    <w:multiLevelType w:val="hybridMultilevel"/>
    <w:tmpl w:val="C416F2BE"/>
    <w:lvl w:ilvl="0" w:tplc="C402292E">
      <w:start w:val="1"/>
      <w:numFmt w:val="ganada"/>
      <w:lvlText w:val="%1)"/>
      <w:lvlJc w:val="left"/>
      <w:pPr>
        <w:ind w:left="1028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28" w:hanging="400"/>
      </w:pPr>
    </w:lvl>
    <w:lvl w:ilvl="2" w:tplc="0409001B" w:tentative="1">
      <w:start w:val="1"/>
      <w:numFmt w:val="lowerRoman"/>
      <w:lvlText w:val="%3."/>
      <w:lvlJc w:val="right"/>
      <w:pPr>
        <w:ind w:left="1828" w:hanging="400"/>
      </w:pPr>
    </w:lvl>
    <w:lvl w:ilvl="3" w:tplc="0409000F" w:tentative="1">
      <w:start w:val="1"/>
      <w:numFmt w:val="decimal"/>
      <w:lvlText w:val="%4."/>
      <w:lvlJc w:val="left"/>
      <w:pPr>
        <w:ind w:left="2228" w:hanging="400"/>
      </w:pPr>
    </w:lvl>
    <w:lvl w:ilvl="4" w:tplc="04090019" w:tentative="1">
      <w:start w:val="1"/>
      <w:numFmt w:val="upperLetter"/>
      <w:lvlText w:val="%5."/>
      <w:lvlJc w:val="left"/>
      <w:pPr>
        <w:ind w:left="2628" w:hanging="400"/>
      </w:pPr>
    </w:lvl>
    <w:lvl w:ilvl="5" w:tplc="0409001B" w:tentative="1">
      <w:start w:val="1"/>
      <w:numFmt w:val="lowerRoman"/>
      <w:lvlText w:val="%6."/>
      <w:lvlJc w:val="right"/>
      <w:pPr>
        <w:ind w:left="3028" w:hanging="400"/>
      </w:pPr>
    </w:lvl>
    <w:lvl w:ilvl="6" w:tplc="0409000F" w:tentative="1">
      <w:start w:val="1"/>
      <w:numFmt w:val="decimal"/>
      <w:lvlText w:val="%7."/>
      <w:lvlJc w:val="left"/>
      <w:pPr>
        <w:ind w:left="3428" w:hanging="400"/>
      </w:pPr>
    </w:lvl>
    <w:lvl w:ilvl="7" w:tplc="04090019" w:tentative="1">
      <w:start w:val="1"/>
      <w:numFmt w:val="upperLetter"/>
      <w:lvlText w:val="%8."/>
      <w:lvlJc w:val="left"/>
      <w:pPr>
        <w:ind w:left="3828" w:hanging="400"/>
      </w:pPr>
    </w:lvl>
    <w:lvl w:ilvl="8" w:tplc="0409001B" w:tentative="1">
      <w:start w:val="1"/>
      <w:numFmt w:val="lowerRoman"/>
      <w:lvlText w:val="%9."/>
      <w:lvlJc w:val="right"/>
      <w:pPr>
        <w:ind w:left="4228" w:hanging="400"/>
      </w:pPr>
    </w:lvl>
  </w:abstractNum>
  <w:abstractNum w:abstractNumId="18" w15:restartNumberingAfterBreak="0">
    <w:nsid w:val="2C0C0120"/>
    <w:multiLevelType w:val="multilevel"/>
    <w:tmpl w:val="BA8ADB1A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411DF5"/>
    <w:multiLevelType w:val="hybridMultilevel"/>
    <w:tmpl w:val="F84AC20A"/>
    <w:lvl w:ilvl="0" w:tplc="4E0A397C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992829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F92EA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EB9256E"/>
    <w:multiLevelType w:val="hybridMultilevel"/>
    <w:tmpl w:val="3C18C8B2"/>
    <w:lvl w:ilvl="0" w:tplc="4E0A397C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4E0A397C">
      <w:start w:val="1"/>
      <w:numFmt w:val="bullet"/>
      <w:suff w:val="space"/>
      <w:lvlText w:val="□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00F6BFC"/>
    <w:multiLevelType w:val="multilevel"/>
    <w:tmpl w:val="D7BAB9DC"/>
    <w:lvl w:ilvl="0">
      <w:start w:val="1"/>
      <w:numFmt w:val="decimalEnclosedCircle"/>
      <w:suff w:val="space"/>
      <w:lvlText w:val="%1"/>
      <w:lvlJc w:val="left"/>
      <w:pPr>
        <w:ind w:left="0" w:firstLine="0"/>
      </w:pPr>
    </w:lvl>
    <w:lvl w:ilvl="1">
      <w:start w:val="1"/>
      <w:numFmt w:val="chosung"/>
      <w:suff w:val="space"/>
      <w:lvlText w:val="(%2)"/>
      <w:lvlJc w:val="left"/>
      <w:pPr>
        <w:ind w:left="0" w:firstLine="0"/>
      </w:pPr>
    </w:lvl>
    <w:lvl w:ilvl="2">
      <w:start w:val="1"/>
      <w:numFmt w:val="lowerLetter"/>
      <w:suff w:val="space"/>
      <w:lvlText w:val="(%3)"/>
      <w:lvlJc w:val="left"/>
      <w:pPr>
        <w:ind w:left="0" w:firstLine="0"/>
      </w:pPr>
    </w:lvl>
    <w:lvl w:ilvl="3">
      <w:start w:val="1"/>
      <w:numFmt w:val="decimal"/>
      <w:suff w:val="space"/>
      <w:lvlText w:val="%4)"/>
      <w:lvlJc w:val="left"/>
      <w:pPr>
        <w:ind w:left="0" w:firstLine="0"/>
      </w:pPr>
    </w:lvl>
    <w:lvl w:ilvl="4">
      <w:start w:val="1"/>
      <w:numFmt w:val="chosung"/>
      <w:suff w:val="space"/>
      <w:lvlText w:val="%5)"/>
      <w:lvlJc w:val="left"/>
      <w:pPr>
        <w:ind w:left="0" w:firstLine="0"/>
      </w:pPr>
    </w:lvl>
    <w:lvl w:ilvl="5">
      <w:start w:val="1"/>
      <w:numFmt w:val="lowerLetter"/>
      <w:suff w:val="space"/>
      <w:lvlText w:val="%6)"/>
      <w:lvlJc w:val="left"/>
      <w:pPr>
        <w:ind w:left="0" w:firstLine="0"/>
      </w:pPr>
    </w:lvl>
    <w:lvl w:ilvl="6">
      <w:start w:val="1"/>
      <w:numFmt w:val="decimal"/>
      <w:suff w:val="space"/>
      <w:lvlText w:val="-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0C54450"/>
    <w:multiLevelType w:val="hybridMultilevel"/>
    <w:tmpl w:val="E1A40470"/>
    <w:lvl w:ilvl="0" w:tplc="AADA039A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83E0A75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CB2FD2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5429A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7657B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8403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8282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E2A7A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46A3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1943B37"/>
    <w:multiLevelType w:val="hybridMultilevel"/>
    <w:tmpl w:val="C416F2BE"/>
    <w:lvl w:ilvl="0" w:tplc="C402292E">
      <w:start w:val="1"/>
      <w:numFmt w:val="ganada"/>
      <w:lvlText w:val="%1)"/>
      <w:lvlJc w:val="left"/>
      <w:pPr>
        <w:ind w:left="1028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28" w:hanging="400"/>
      </w:pPr>
    </w:lvl>
    <w:lvl w:ilvl="2" w:tplc="0409001B" w:tentative="1">
      <w:start w:val="1"/>
      <w:numFmt w:val="lowerRoman"/>
      <w:lvlText w:val="%3."/>
      <w:lvlJc w:val="right"/>
      <w:pPr>
        <w:ind w:left="1828" w:hanging="400"/>
      </w:pPr>
    </w:lvl>
    <w:lvl w:ilvl="3" w:tplc="0409000F" w:tentative="1">
      <w:start w:val="1"/>
      <w:numFmt w:val="decimal"/>
      <w:lvlText w:val="%4."/>
      <w:lvlJc w:val="left"/>
      <w:pPr>
        <w:ind w:left="2228" w:hanging="400"/>
      </w:pPr>
    </w:lvl>
    <w:lvl w:ilvl="4" w:tplc="04090019" w:tentative="1">
      <w:start w:val="1"/>
      <w:numFmt w:val="upperLetter"/>
      <w:lvlText w:val="%5."/>
      <w:lvlJc w:val="left"/>
      <w:pPr>
        <w:ind w:left="2628" w:hanging="400"/>
      </w:pPr>
    </w:lvl>
    <w:lvl w:ilvl="5" w:tplc="0409001B" w:tentative="1">
      <w:start w:val="1"/>
      <w:numFmt w:val="lowerRoman"/>
      <w:lvlText w:val="%6."/>
      <w:lvlJc w:val="right"/>
      <w:pPr>
        <w:ind w:left="3028" w:hanging="400"/>
      </w:pPr>
    </w:lvl>
    <w:lvl w:ilvl="6" w:tplc="0409000F" w:tentative="1">
      <w:start w:val="1"/>
      <w:numFmt w:val="decimal"/>
      <w:lvlText w:val="%7."/>
      <w:lvlJc w:val="left"/>
      <w:pPr>
        <w:ind w:left="3428" w:hanging="400"/>
      </w:pPr>
    </w:lvl>
    <w:lvl w:ilvl="7" w:tplc="04090019" w:tentative="1">
      <w:start w:val="1"/>
      <w:numFmt w:val="upperLetter"/>
      <w:lvlText w:val="%8."/>
      <w:lvlJc w:val="left"/>
      <w:pPr>
        <w:ind w:left="3828" w:hanging="400"/>
      </w:pPr>
    </w:lvl>
    <w:lvl w:ilvl="8" w:tplc="0409001B" w:tentative="1">
      <w:start w:val="1"/>
      <w:numFmt w:val="lowerRoman"/>
      <w:lvlText w:val="%9."/>
      <w:lvlJc w:val="right"/>
      <w:pPr>
        <w:ind w:left="4228" w:hanging="400"/>
      </w:pPr>
    </w:lvl>
  </w:abstractNum>
  <w:abstractNum w:abstractNumId="24" w15:restartNumberingAfterBreak="0">
    <w:nsid w:val="3B475696"/>
    <w:multiLevelType w:val="hybridMultilevel"/>
    <w:tmpl w:val="E326C8CE"/>
    <w:lvl w:ilvl="0" w:tplc="4E0A397C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601C9E4C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481428"/>
    <w:multiLevelType w:val="hybridMultilevel"/>
    <w:tmpl w:val="F1EC848E"/>
    <w:lvl w:ilvl="0" w:tplc="C77C5F4C">
      <w:start w:val="1"/>
      <w:numFmt w:val="bullet"/>
      <w:pStyle w:val="SQ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701427F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DE44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9CB4B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98201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64B8F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1FC7D8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5C5DB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22877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6A32FFD"/>
    <w:multiLevelType w:val="hybridMultilevel"/>
    <w:tmpl w:val="89643FBA"/>
    <w:lvl w:ilvl="0" w:tplc="4E0A397C">
      <w:start w:val="1"/>
      <w:numFmt w:val="bullet"/>
      <w:suff w:val="space"/>
      <w:lvlText w:val="□"/>
      <w:lvlJc w:val="left"/>
      <w:pPr>
        <w:ind w:left="800" w:firstLine="0"/>
      </w:pPr>
      <w:rPr>
        <w:rFonts w:ascii="Wingdings" w:hAnsi="Wingdings" w:hint="default"/>
      </w:rPr>
    </w:lvl>
    <w:lvl w:ilvl="1" w:tplc="601C9E4C">
      <w:start w:val="1"/>
      <w:numFmt w:val="bullet"/>
      <w:lvlText w:val="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960"/>
        </w:tabs>
        <w:ind w:left="29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3680"/>
        </w:tabs>
        <w:ind w:left="36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4400"/>
        </w:tabs>
        <w:ind w:left="44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5120"/>
        </w:tabs>
        <w:ind w:left="51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840"/>
        </w:tabs>
        <w:ind w:left="58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abstractNum w:abstractNumId="27" w15:restartNumberingAfterBreak="0">
    <w:nsid w:val="47054CB0"/>
    <w:multiLevelType w:val="hybridMultilevel"/>
    <w:tmpl w:val="8A6CC4F4"/>
    <w:lvl w:ilvl="0" w:tplc="DE1C809C">
      <w:start w:val="1"/>
      <w:numFmt w:val="ganada"/>
      <w:lvlText w:val="%1)"/>
      <w:lvlJc w:val="left"/>
      <w:pPr>
        <w:ind w:left="1028" w:hanging="40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428" w:hanging="400"/>
      </w:pPr>
    </w:lvl>
    <w:lvl w:ilvl="2" w:tplc="0409001B" w:tentative="1">
      <w:start w:val="1"/>
      <w:numFmt w:val="lowerRoman"/>
      <w:lvlText w:val="%3."/>
      <w:lvlJc w:val="right"/>
      <w:pPr>
        <w:ind w:left="1828" w:hanging="400"/>
      </w:pPr>
    </w:lvl>
    <w:lvl w:ilvl="3" w:tplc="0409000F" w:tentative="1">
      <w:start w:val="1"/>
      <w:numFmt w:val="decimal"/>
      <w:lvlText w:val="%4."/>
      <w:lvlJc w:val="left"/>
      <w:pPr>
        <w:ind w:left="2228" w:hanging="400"/>
      </w:pPr>
    </w:lvl>
    <w:lvl w:ilvl="4" w:tplc="04090019" w:tentative="1">
      <w:start w:val="1"/>
      <w:numFmt w:val="upperLetter"/>
      <w:lvlText w:val="%5."/>
      <w:lvlJc w:val="left"/>
      <w:pPr>
        <w:ind w:left="2628" w:hanging="400"/>
      </w:pPr>
    </w:lvl>
    <w:lvl w:ilvl="5" w:tplc="0409001B" w:tentative="1">
      <w:start w:val="1"/>
      <w:numFmt w:val="lowerRoman"/>
      <w:lvlText w:val="%6."/>
      <w:lvlJc w:val="right"/>
      <w:pPr>
        <w:ind w:left="3028" w:hanging="400"/>
      </w:pPr>
    </w:lvl>
    <w:lvl w:ilvl="6" w:tplc="0409000F" w:tentative="1">
      <w:start w:val="1"/>
      <w:numFmt w:val="decimal"/>
      <w:lvlText w:val="%7."/>
      <w:lvlJc w:val="left"/>
      <w:pPr>
        <w:ind w:left="3428" w:hanging="400"/>
      </w:pPr>
    </w:lvl>
    <w:lvl w:ilvl="7" w:tplc="04090019" w:tentative="1">
      <w:start w:val="1"/>
      <w:numFmt w:val="upperLetter"/>
      <w:lvlText w:val="%8."/>
      <w:lvlJc w:val="left"/>
      <w:pPr>
        <w:ind w:left="3828" w:hanging="400"/>
      </w:pPr>
    </w:lvl>
    <w:lvl w:ilvl="8" w:tplc="0409001B" w:tentative="1">
      <w:start w:val="1"/>
      <w:numFmt w:val="lowerRoman"/>
      <w:lvlText w:val="%9."/>
      <w:lvlJc w:val="right"/>
      <w:pPr>
        <w:ind w:left="4228" w:hanging="400"/>
      </w:pPr>
    </w:lvl>
  </w:abstractNum>
  <w:abstractNum w:abstractNumId="28" w15:restartNumberingAfterBreak="0">
    <w:nsid w:val="475A0D7C"/>
    <w:multiLevelType w:val="hybridMultilevel"/>
    <w:tmpl w:val="0CC41254"/>
    <w:lvl w:ilvl="0" w:tplc="A01CE296">
      <w:start w:val="1"/>
      <w:numFmt w:val="bullet"/>
      <w:suff w:val="space"/>
      <w:lvlText w:val=""/>
      <w:lvlJc w:val="left"/>
      <w:pPr>
        <w:ind w:left="0" w:firstLine="0"/>
      </w:pPr>
      <w:rPr>
        <w:rFonts w:ascii="Wingdings" w:hAnsi="Wingdings" w:hint="default"/>
      </w:rPr>
    </w:lvl>
    <w:lvl w:ilvl="1" w:tplc="523E886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26BF8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4C15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0C333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D3EC19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F4CE9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D41D6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446B5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7BF2D43"/>
    <w:multiLevelType w:val="hybridMultilevel"/>
    <w:tmpl w:val="4F60842C"/>
    <w:lvl w:ilvl="0" w:tplc="0D9A2000">
      <w:start w:val="4"/>
      <w:numFmt w:val="bullet"/>
      <w:lvlText w:val="-"/>
      <w:lvlJc w:val="left"/>
      <w:pPr>
        <w:ind w:left="1600" w:hanging="400"/>
      </w:pPr>
      <w:rPr>
        <w:rFonts w:ascii="Moebius" w:eastAsia="뫼비우스 Regular" w:hAnsi="Moebius" w:hint="default"/>
        <w:color w:val="auto"/>
        <w:lang w:val="en-US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0" w15:restartNumberingAfterBreak="0">
    <w:nsid w:val="4B0070A6"/>
    <w:multiLevelType w:val="hybridMultilevel"/>
    <w:tmpl w:val="F4923484"/>
    <w:lvl w:ilvl="0" w:tplc="FA62049E">
      <w:numFmt w:val="bullet"/>
      <w:lvlText w:val="○"/>
      <w:lvlJc w:val="left"/>
      <w:pPr>
        <w:ind w:left="400" w:hanging="400"/>
      </w:pPr>
      <w:rPr>
        <w:rFonts w:ascii="돋움" w:eastAsia="돋움" w:hAnsi="돋움" w:cs="Times New Roman" w:hint="eastAsia"/>
        <w:sz w:val="22"/>
        <w:szCs w:val="22"/>
      </w:rPr>
    </w:lvl>
    <w:lvl w:ilvl="1" w:tplc="A306CF16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D00F50E">
      <w:start w:val="1"/>
      <w:numFmt w:val="bullet"/>
      <w:lvlText w:val="-"/>
      <w:lvlJc w:val="left"/>
      <w:pPr>
        <w:ind w:left="1600" w:hanging="400"/>
      </w:pPr>
      <w:rPr>
        <w:rFonts w:ascii="Book Antiqua" w:eastAsia="굴림" w:hAnsi="Book Antiqua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4BF250E4"/>
    <w:multiLevelType w:val="hybridMultilevel"/>
    <w:tmpl w:val="18721FAA"/>
    <w:lvl w:ilvl="0" w:tplc="04090011">
      <w:start w:val="1"/>
      <w:numFmt w:val="decimalEnclosedCircle"/>
      <w:lvlText w:val="%1"/>
      <w:lvlJc w:val="left"/>
      <w:pPr>
        <w:ind w:left="1028" w:hanging="400"/>
      </w:pPr>
    </w:lvl>
    <w:lvl w:ilvl="1" w:tplc="04090019" w:tentative="1">
      <w:start w:val="1"/>
      <w:numFmt w:val="upperLetter"/>
      <w:lvlText w:val="%2."/>
      <w:lvlJc w:val="left"/>
      <w:pPr>
        <w:ind w:left="1428" w:hanging="400"/>
      </w:pPr>
    </w:lvl>
    <w:lvl w:ilvl="2" w:tplc="0409001B" w:tentative="1">
      <w:start w:val="1"/>
      <w:numFmt w:val="lowerRoman"/>
      <w:lvlText w:val="%3."/>
      <w:lvlJc w:val="right"/>
      <w:pPr>
        <w:ind w:left="1828" w:hanging="400"/>
      </w:pPr>
    </w:lvl>
    <w:lvl w:ilvl="3" w:tplc="0409000F" w:tentative="1">
      <w:start w:val="1"/>
      <w:numFmt w:val="decimal"/>
      <w:lvlText w:val="%4."/>
      <w:lvlJc w:val="left"/>
      <w:pPr>
        <w:ind w:left="2228" w:hanging="400"/>
      </w:pPr>
    </w:lvl>
    <w:lvl w:ilvl="4" w:tplc="04090019" w:tentative="1">
      <w:start w:val="1"/>
      <w:numFmt w:val="upperLetter"/>
      <w:lvlText w:val="%5."/>
      <w:lvlJc w:val="left"/>
      <w:pPr>
        <w:ind w:left="2628" w:hanging="400"/>
      </w:pPr>
    </w:lvl>
    <w:lvl w:ilvl="5" w:tplc="0409001B" w:tentative="1">
      <w:start w:val="1"/>
      <w:numFmt w:val="lowerRoman"/>
      <w:lvlText w:val="%6."/>
      <w:lvlJc w:val="right"/>
      <w:pPr>
        <w:ind w:left="3028" w:hanging="400"/>
      </w:pPr>
    </w:lvl>
    <w:lvl w:ilvl="6" w:tplc="0409000F" w:tentative="1">
      <w:start w:val="1"/>
      <w:numFmt w:val="decimal"/>
      <w:lvlText w:val="%7."/>
      <w:lvlJc w:val="left"/>
      <w:pPr>
        <w:ind w:left="3428" w:hanging="400"/>
      </w:pPr>
    </w:lvl>
    <w:lvl w:ilvl="7" w:tplc="04090019" w:tentative="1">
      <w:start w:val="1"/>
      <w:numFmt w:val="upperLetter"/>
      <w:lvlText w:val="%8."/>
      <w:lvlJc w:val="left"/>
      <w:pPr>
        <w:ind w:left="3828" w:hanging="400"/>
      </w:pPr>
    </w:lvl>
    <w:lvl w:ilvl="8" w:tplc="0409001B" w:tentative="1">
      <w:start w:val="1"/>
      <w:numFmt w:val="lowerRoman"/>
      <w:lvlText w:val="%9."/>
      <w:lvlJc w:val="right"/>
      <w:pPr>
        <w:ind w:left="4228" w:hanging="400"/>
      </w:pPr>
    </w:lvl>
  </w:abstractNum>
  <w:abstractNum w:abstractNumId="32" w15:restartNumberingAfterBreak="0">
    <w:nsid w:val="51782649"/>
    <w:multiLevelType w:val="multilevel"/>
    <w:tmpl w:val="D7BAB9DC"/>
    <w:lvl w:ilvl="0">
      <w:start w:val="1"/>
      <w:numFmt w:val="decimalEnclosedCircle"/>
      <w:suff w:val="space"/>
      <w:lvlText w:val="%1"/>
      <w:lvlJc w:val="left"/>
      <w:pPr>
        <w:ind w:left="0" w:firstLine="0"/>
      </w:pPr>
    </w:lvl>
    <w:lvl w:ilvl="1">
      <w:start w:val="1"/>
      <w:numFmt w:val="chosung"/>
      <w:suff w:val="space"/>
      <w:lvlText w:val="(%2)"/>
      <w:lvlJc w:val="left"/>
      <w:pPr>
        <w:ind w:left="0" w:firstLine="0"/>
      </w:pPr>
    </w:lvl>
    <w:lvl w:ilvl="2">
      <w:start w:val="1"/>
      <w:numFmt w:val="lowerLetter"/>
      <w:suff w:val="space"/>
      <w:lvlText w:val="(%3)"/>
      <w:lvlJc w:val="left"/>
      <w:pPr>
        <w:ind w:left="0" w:firstLine="0"/>
      </w:pPr>
    </w:lvl>
    <w:lvl w:ilvl="3">
      <w:start w:val="1"/>
      <w:numFmt w:val="decimal"/>
      <w:suff w:val="space"/>
      <w:lvlText w:val="%4)"/>
      <w:lvlJc w:val="left"/>
      <w:pPr>
        <w:ind w:left="0" w:firstLine="0"/>
      </w:pPr>
    </w:lvl>
    <w:lvl w:ilvl="4">
      <w:start w:val="1"/>
      <w:numFmt w:val="chosung"/>
      <w:suff w:val="space"/>
      <w:lvlText w:val="%5)"/>
      <w:lvlJc w:val="left"/>
      <w:pPr>
        <w:ind w:left="0" w:firstLine="0"/>
      </w:pPr>
    </w:lvl>
    <w:lvl w:ilvl="5">
      <w:start w:val="1"/>
      <w:numFmt w:val="lowerLetter"/>
      <w:suff w:val="space"/>
      <w:lvlText w:val="%6)"/>
      <w:lvlJc w:val="left"/>
      <w:pPr>
        <w:ind w:left="0" w:firstLine="0"/>
      </w:pPr>
    </w:lvl>
    <w:lvl w:ilvl="6">
      <w:start w:val="1"/>
      <w:numFmt w:val="decimal"/>
      <w:suff w:val="space"/>
      <w:lvlText w:val="-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B41AEF"/>
    <w:multiLevelType w:val="multilevel"/>
    <w:tmpl w:val="8E8CFC60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113" w:hanging="113"/>
      </w:pPr>
      <w:rPr>
        <w:rFonts w:hint="eastAsia"/>
        <w:i w:val="0"/>
        <w:sz w:val="28"/>
        <w:szCs w:val="28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567"/>
      </w:pPr>
      <w:rPr>
        <w:rFonts w:ascii="맑은 고딕" w:eastAsia="맑은 고딕" w:hint="eastAsia"/>
        <w:sz w:val="22"/>
        <w:szCs w:val="18"/>
      </w:rPr>
    </w:lvl>
    <w:lvl w:ilvl="2">
      <w:start w:val="1"/>
      <w:numFmt w:val="decimal"/>
      <w:pStyle w:val="3"/>
      <w:lvlText w:val="%1.%2.%3."/>
      <w:lvlJc w:val="left"/>
      <w:pPr>
        <w:tabs>
          <w:tab w:val="num" w:pos="1135"/>
        </w:tabs>
        <w:ind w:left="426" w:firstLine="0"/>
      </w:pPr>
      <w:rPr>
        <w:rFonts w:ascii="맑은 고딕" w:eastAsia="맑은 고딕" w:hAnsi="맑은 고딕"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1440"/>
        </w:tabs>
        <w:ind w:left="1134" w:hanging="1134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180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4" w15:restartNumberingAfterBreak="0">
    <w:nsid w:val="5256681F"/>
    <w:multiLevelType w:val="hybridMultilevel"/>
    <w:tmpl w:val="7F66EBE2"/>
    <w:lvl w:ilvl="0" w:tplc="04090011">
      <w:start w:val="1"/>
      <w:numFmt w:val="decimalEnclosedCircle"/>
      <w:lvlText w:val="%1"/>
      <w:lvlJc w:val="left"/>
      <w:pPr>
        <w:ind w:left="800" w:firstLine="0"/>
      </w:pPr>
      <w:rPr>
        <w:rFonts w:hint="default"/>
      </w:rPr>
    </w:lvl>
    <w:lvl w:ilvl="1" w:tplc="601C9E4C">
      <w:start w:val="1"/>
      <w:numFmt w:val="bullet"/>
      <w:lvlText w:val="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960"/>
        </w:tabs>
        <w:ind w:left="29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3680"/>
        </w:tabs>
        <w:ind w:left="36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4400"/>
        </w:tabs>
        <w:ind w:left="44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5120"/>
        </w:tabs>
        <w:ind w:left="51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840"/>
        </w:tabs>
        <w:ind w:left="58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abstractNum w:abstractNumId="35" w15:restartNumberingAfterBreak="0">
    <w:nsid w:val="53EA127D"/>
    <w:multiLevelType w:val="hybridMultilevel"/>
    <w:tmpl w:val="F70ACB84"/>
    <w:lvl w:ilvl="0" w:tplc="601C9E4C">
      <w:start w:val="1"/>
      <w:numFmt w:val="bullet"/>
      <w:lvlText w:val=""/>
      <w:lvlJc w:val="left"/>
      <w:pPr>
        <w:ind w:left="800" w:firstLine="0"/>
      </w:pPr>
      <w:rPr>
        <w:rFonts w:ascii="Wingdings" w:hAnsi="Wingdings" w:hint="default"/>
      </w:rPr>
    </w:lvl>
    <w:lvl w:ilvl="1" w:tplc="601C9E4C">
      <w:start w:val="1"/>
      <w:numFmt w:val="bullet"/>
      <w:lvlText w:val="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960"/>
        </w:tabs>
        <w:ind w:left="29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3680"/>
        </w:tabs>
        <w:ind w:left="36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4400"/>
        </w:tabs>
        <w:ind w:left="44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5120"/>
        </w:tabs>
        <w:ind w:left="51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840"/>
        </w:tabs>
        <w:ind w:left="58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abstractNum w:abstractNumId="36" w15:restartNumberingAfterBreak="0">
    <w:nsid w:val="5EBC193E"/>
    <w:multiLevelType w:val="hybridMultilevel"/>
    <w:tmpl w:val="068A35B2"/>
    <w:lvl w:ilvl="0" w:tplc="53AC82E4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04D6CA4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1C3E1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C48A13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BCF95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5EA88E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5274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A63D9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8CD36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6842F72"/>
    <w:multiLevelType w:val="hybridMultilevel"/>
    <w:tmpl w:val="C388E86E"/>
    <w:lvl w:ilvl="0" w:tplc="8606007A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A0020C8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74E2B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02729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6763F7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D85FC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9AFCB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38293E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5A984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8281909"/>
    <w:multiLevelType w:val="hybridMultilevel"/>
    <w:tmpl w:val="29C0F324"/>
    <w:lvl w:ilvl="0" w:tplc="0409000B">
      <w:start w:val="1"/>
      <w:numFmt w:val="bullet"/>
      <w:lvlText w:val="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39" w15:restartNumberingAfterBreak="0">
    <w:nsid w:val="6C345FAA"/>
    <w:multiLevelType w:val="hybridMultilevel"/>
    <w:tmpl w:val="754EC4EE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6D2D17BE"/>
    <w:multiLevelType w:val="hybridMultilevel"/>
    <w:tmpl w:val="F83EEFC8"/>
    <w:lvl w:ilvl="0" w:tplc="4E0A397C">
      <w:start w:val="1"/>
      <w:numFmt w:val="bullet"/>
      <w:suff w:val="space"/>
      <w:lvlText w:val="□"/>
      <w:lvlJc w:val="left"/>
      <w:pPr>
        <w:ind w:left="0" w:firstLine="0"/>
      </w:pPr>
      <w:rPr>
        <w:rFonts w:ascii="Wingdings" w:hAnsi="Wingdings" w:hint="default"/>
      </w:rPr>
    </w:lvl>
    <w:lvl w:ilvl="1" w:tplc="0409001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AF92EA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F3351E4"/>
    <w:multiLevelType w:val="hybridMultilevel"/>
    <w:tmpl w:val="D4C2B104"/>
    <w:lvl w:ilvl="0" w:tplc="601C9E4C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76B96CB4"/>
    <w:multiLevelType w:val="hybridMultilevel"/>
    <w:tmpl w:val="0A36FB5C"/>
    <w:lvl w:ilvl="0" w:tplc="8D1021DE">
      <w:start w:val="1"/>
      <w:numFmt w:val="bullet"/>
      <w:suff w:val="space"/>
      <w:lvlText w:val="▷"/>
      <w:lvlJc w:val="left"/>
      <w:pPr>
        <w:ind w:left="0" w:firstLine="0"/>
      </w:pPr>
      <w:rPr>
        <w:rFonts w:ascii="Wingdings" w:hAnsi="Wingdings" w:hint="default"/>
      </w:rPr>
    </w:lvl>
    <w:lvl w:ilvl="1" w:tplc="9D24DB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EA94D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9A730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083D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E81C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D03D1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38EC6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F4132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A7F287D"/>
    <w:multiLevelType w:val="hybridMultilevel"/>
    <w:tmpl w:val="18F4A8A6"/>
    <w:lvl w:ilvl="0" w:tplc="F77CE104">
      <w:start w:val="1"/>
      <w:numFmt w:val="decimalEnclosedCircle"/>
      <w:lvlText w:val="%1"/>
      <w:lvlJc w:val="left"/>
      <w:pPr>
        <w:ind w:left="800" w:firstLine="0"/>
      </w:pPr>
      <w:rPr>
        <w:rFonts w:hint="default"/>
      </w:rPr>
    </w:lvl>
    <w:lvl w:ilvl="1" w:tplc="601C9E4C">
      <w:start w:val="1"/>
      <w:numFmt w:val="bullet"/>
      <w:lvlText w:val="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2" w:tplc="AF92EA2E">
      <w:start w:val="1"/>
      <w:numFmt w:val="decimal"/>
      <w:lvlText w:val="%3."/>
      <w:lvlJc w:val="left"/>
      <w:pPr>
        <w:tabs>
          <w:tab w:val="num" w:pos="2960"/>
        </w:tabs>
        <w:ind w:left="2960" w:hanging="360"/>
      </w:pPr>
    </w:lvl>
    <w:lvl w:ilvl="3" w:tplc="A0264542">
      <w:start w:val="1"/>
      <w:numFmt w:val="decimal"/>
      <w:lvlText w:val="%4."/>
      <w:lvlJc w:val="left"/>
      <w:pPr>
        <w:tabs>
          <w:tab w:val="num" w:pos="3680"/>
        </w:tabs>
        <w:ind w:left="3680" w:hanging="360"/>
      </w:pPr>
    </w:lvl>
    <w:lvl w:ilvl="4" w:tplc="6696FAA6">
      <w:start w:val="1"/>
      <w:numFmt w:val="decimal"/>
      <w:lvlText w:val="%5."/>
      <w:lvlJc w:val="left"/>
      <w:pPr>
        <w:tabs>
          <w:tab w:val="num" w:pos="4400"/>
        </w:tabs>
        <w:ind w:left="4400" w:hanging="360"/>
      </w:pPr>
    </w:lvl>
    <w:lvl w:ilvl="5" w:tplc="6D283912">
      <w:start w:val="1"/>
      <w:numFmt w:val="decimal"/>
      <w:lvlText w:val="%6."/>
      <w:lvlJc w:val="left"/>
      <w:pPr>
        <w:tabs>
          <w:tab w:val="num" w:pos="5120"/>
        </w:tabs>
        <w:ind w:left="5120" w:hanging="360"/>
      </w:pPr>
    </w:lvl>
    <w:lvl w:ilvl="6" w:tplc="FA648224">
      <w:start w:val="1"/>
      <w:numFmt w:val="decimal"/>
      <w:lvlText w:val="%7."/>
      <w:lvlJc w:val="left"/>
      <w:pPr>
        <w:tabs>
          <w:tab w:val="num" w:pos="5840"/>
        </w:tabs>
        <w:ind w:left="5840" w:hanging="360"/>
      </w:pPr>
    </w:lvl>
    <w:lvl w:ilvl="7" w:tplc="4014BF9A">
      <w:start w:val="1"/>
      <w:numFmt w:val="decimal"/>
      <w:lvlText w:val="%8."/>
      <w:lvlJc w:val="left"/>
      <w:pPr>
        <w:tabs>
          <w:tab w:val="num" w:pos="6560"/>
        </w:tabs>
        <w:ind w:left="6560" w:hanging="360"/>
      </w:pPr>
    </w:lvl>
    <w:lvl w:ilvl="8" w:tplc="185E375A">
      <w:start w:val="1"/>
      <w:numFmt w:val="decimal"/>
      <w:lvlText w:val="%9."/>
      <w:lvlJc w:val="left"/>
      <w:pPr>
        <w:tabs>
          <w:tab w:val="num" w:pos="7280"/>
        </w:tabs>
        <w:ind w:left="7280" w:hanging="360"/>
      </w:pPr>
    </w:lvl>
  </w:abstractNum>
  <w:num w:numId="1">
    <w:abstractNumId w:val="4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20"/>
  </w:num>
  <w:num w:numId="14">
    <w:abstractNumId w:val="3"/>
  </w:num>
  <w:num w:numId="15">
    <w:abstractNumId w:val="41"/>
  </w:num>
  <w:num w:numId="16">
    <w:abstractNumId w:val="40"/>
  </w:num>
  <w:num w:numId="17">
    <w:abstractNumId w:val="39"/>
  </w:num>
  <w:num w:numId="18">
    <w:abstractNumId w:val="9"/>
  </w:num>
  <w:num w:numId="19">
    <w:abstractNumId w:val="8"/>
  </w:num>
  <w:num w:numId="20">
    <w:abstractNumId w:val="34"/>
  </w:num>
  <w:num w:numId="21">
    <w:abstractNumId w:val="43"/>
  </w:num>
  <w:num w:numId="22">
    <w:abstractNumId w:val="26"/>
  </w:num>
  <w:num w:numId="23">
    <w:abstractNumId w:val="35"/>
  </w:num>
  <w:num w:numId="24">
    <w:abstractNumId w:val="6"/>
  </w:num>
  <w:num w:numId="25">
    <w:abstractNumId w:val="38"/>
  </w:num>
  <w:num w:numId="26">
    <w:abstractNumId w:val="31"/>
  </w:num>
  <w:num w:numId="27">
    <w:abstractNumId w:val="2"/>
  </w:num>
  <w:num w:numId="28">
    <w:abstractNumId w:val="11"/>
  </w:num>
  <w:num w:numId="29">
    <w:abstractNumId w:val="17"/>
  </w:num>
  <w:num w:numId="30">
    <w:abstractNumId w:val="14"/>
  </w:num>
  <w:num w:numId="31">
    <w:abstractNumId w:val="27"/>
  </w:num>
  <w:num w:numId="32">
    <w:abstractNumId w:val="23"/>
  </w:num>
  <w:num w:numId="33">
    <w:abstractNumId w:val="24"/>
  </w:num>
  <w:num w:numId="34">
    <w:abstractNumId w:val="12"/>
  </w:num>
  <w:num w:numId="35">
    <w:abstractNumId w:val="21"/>
  </w:num>
  <w:num w:numId="36">
    <w:abstractNumId w:val="5"/>
  </w:num>
  <w:num w:numId="37">
    <w:abstractNumId w:val="13"/>
  </w:num>
  <w:num w:numId="38">
    <w:abstractNumId w:val="15"/>
  </w:num>
  <w:num w:numId="39">
    <w:abstractNumId w:val="33"/>
  </w:num>
  <w:num w:numId="40">
    <w:abstractNumId w:val="30"/>
  </w:num>
  <w:num w:numId="41">
    <w:abstractNumId w:val="29"/>
  </w:num>
  <w:num w:numId="42">
    <w:abstractNumId w:val="7"/>
  </w:num>
  <w:num w:numId="4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ko-KR" w:vendorID="64" w:dllVersion="4096" w:nlCheck="1" w:checkStyle="0"/>
  <w:activeWritingStyle w:appName="MSWord" w:lang="en-US" w:vendorID="64" w:dllVersion="4096" w:nlCheck="1" w:checkStyle="0"/>
  <w:activeWritingStyle w:appName="MSWord" w:lang="ko-KR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szADEqYWRmamJko6SsGpxcWZ+XkgBUa1ALr6bk4sAAAA"/>
  </w:docVars>
  <w:rsids>
    <w:rsidRoot w:val="00DF1477"/>
    <w:rsid w:val="000030AC"/>
    <w:rsid w:val="00074B63"/>
    <w:rsid w:val="000B0C2D"/>
    <w:rsid w:val="000C123D"/>
    <w:rsid w:val="00114672"/>
    <w:rsid w:val="0012588C"/>
    <w:rsid w:val="00162EA1"/>
    <w:rsid w:val="00165670"/>
    <w:rsid w:val="001923DB"/>
    <w:rsid w:val="00197EEA"/>
    <w:rsid w:val="001A6AC7"/>
    <w:rsid w:val="002225EC"/>
    <w:rsid w:val="00244A22"/>
    <w:rsid w:val="00261C26"/>
    <w:rsid w:val="00262671"/>
    <w:rsid w:val="00270DB8"/>
    <w:rsid w:val="002A4862"/>
    <w:rsid w:val="002E68B3"/>
    <w:rsid w:val="002F1BBF"/>
    <w:rsid w:val="002F4EF2"/>
    <w:rsid w:val="002F612D"/>
    <w:rsid w:val="00300DAC"/>
    <w:rsid w:val="00312A8D"/>
    <w:rsid w:val="00313785"/>
    <w:rsid w:val="00315538"/>
    <w:rsid w:val="003D524B"/>
    <w:rsid w:val="003D5975"/>
    <w:rsid w:val="00410D11"/>
    <w:rsid w:val="00416103"/>
    <w:rsid w:val="00453DCA"/>
    <w:rsid w:val="00466212"/>
    <w:rsid w:val="00480880"/>
    <w:rsid w:val="004A21C8"/>
    <w:rsid w:val="004B5B07"/>
    <w:rsid w:val="005128C5"/>
    <w:rsid w:val="00542908"/>
    <w:rsid w:val="0054598E"/>
    <w:rsid w:val="00575FA6"/>
    <w:rsid w:val="00577ED7"/>
    <w:rsid w:val="00592EB3"/>
    <w:rsid w:val="0059726E"/>
    <w:rsid w:val="005E6432"/>
    <w:rsid w:val="006028A3"/>
    <w:rsid w:val="00625E87"/>
    <w:rsid w:val="00627999"/>
    <w:rsid w:val="006422F7"/>
    <w:rsid w:val="006709B8"/>
    <w:rsid w:val="00693614"/>
    <w:rsid w:val="00696C46"/>
    <w:rsid w:val="006B0AC4"/>
    <w:rsid w:val="006B5942"/>
    <w:rsid w:val="006D51E3"/>
    <w:rsid w:val="0072134F"/>
    <w:rsid w:val="00767D0A"/>
    <w:rsid w:val="00773B7E"/>
    <w:rsid w:val="008174E7"/>
    <w:rsid w:val="00826E3F"/>
    <w:rsid w:val="00831784"/>
    <w:rsid w:val="008364A0"/>
    <w:rsid w:val="00896BA9"/>
    <w:rsid w:val="008E308F"/>
    <w:rsid w:val="00901E75"/>
    <w:rsid w:val="00915558"/>
    <w:rsid w:val="00963287"/>
    <w:rsid w:val="00970C14"/>
    <w:rsid w:val="00993191"/>
    <w:rsid w:val="009975E4"/>
    <w:rsid w:val="009D6D2D"/>
    <w:rsid w:val="009E2FBE"/>
    <w:rsid w:val="009E4CC4"/>
    <w:rsid w:val="00A613B3"/>
    <w:rsid w:val="00A92775"/>
    <w:rsid w:val="00AA0A2A"/>
    <w:rsid w:val="00AB4EE5"/>
    <w:rsid w:val="00AE62B2"/>
    <w:rsid w:val="00B06163"/>
    <w:rsid w:val="00B12717"/>
    <w:rsid w:val="00B165BC"/>
    <w:rsid w:val="00B21160"/>
    <w:rsid w:val="00B520EC"/>
    <w:rsid w:val="00B57B95"/>
    <w:rsid w:val="00BA66DA"/>
    <w:rsid w:val="00BC06C2"/>
    <w:rsid w:val="00BC3644"/>
    <w:rsid w:val="00BE7E9D"/>
    <w:rsid w:val="00C174BE"/>
    <w:rsid w:val="00C2037D"/>
    <w:rsid w:val="00C4486D"/>
    <w:rsid w:val="00C47D8E"/>
    <w:rsid w:val="00C50670"/>
    <w:rsid w:val="00C51535"/>
    <w:rsid w:val="00C53AB0"/>
    <w:rsid w:val="00C83348"/>
    <w:rsid w:val="00C83E92"/>
    <w:rsid w:val="00C90E91"/>
    <w:rsid w:val="00C93D0E"/>
    <w:rsid w:val="00CB0FF5"/>
    <w:rsid w:val="00CD4509"/>
    <w:rsid w:val="00CE59BC"/>
    <w:rsid w:val="00CE6919"/>
    <w:rsid w:val="00D22AE7"/>
    <w:rsid w:val="00D46359"/>
    <w:rsid w:val="00D54923"/>
    <w:rsid w:val="00D62E06"/>
    <w:rsid w:val="00D64F55"/>
    <w:rsid w:val="00D929DF"/>
    <w:rsid w:val="00DC1CF3"/>
    <w:rsid w:val="00DC5A49"/>
    <w:rsid w:val="00DF1477"/>
    <w:rsid w:val="00E02DBE"/>
    <w:rsid w:val="00E27432"/>
    <w:rsid w:val="00E323C1"/>
    <w:rsid w:val="00E32BF3"/>
    <w:rsid w:val="00E5177F"/>
    <w:rsid w:val="00E66D71"/>
    <w:rsid w:val="00E749EE"/>
    <w:rsid w:val="00E82FF5"/>
    <w:rsid w:val="00E92E62"/>
    <w:rsid w:val="00E93F3A"/>
    <w:rsid w:val="00EA4C75"/>
    <w:rsid w:val="00EA6B38"/>
    <w:rsid w:val="00EA72B4"/>
    <w:rsid w:val="00EC2484"/>
    <w:rsid w:val="00F1404B"/>
    <w:rsid w:val="00F25ED6"/>
    <w:rsid w:val="00F664BA"/>
    <w:rsid w:val="00F770EE"/>
    <w:rsid w:val="00F840BE"/>
    <w:rsid w:val="00FA0EF0"/>
    <w:rsid w:val="00FA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852D2BC"/>
  <w15:chartTrackingRefBased/>
  <w15:docId w15:val="{1310742A-E59F-4C66-87E8-FF44DC930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8"/>
    <w:lsdException w:name="Table Theme" w:semiHidden="1" w:unhideWhenUsed="1"/>
    <w:lsdException w:name="Placeholder Text" w:semiHidden="1"/>
    <w:lsdException w:name="No Spacing" w:uiPriority="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2DBE"/>
    <w:pPr>
      <w:widowControl w:val="0"/>
      <w:wordWrap w:val="0"/>
      <w:autoSpaceDE w:val="0"/>
      <w:autoSpaceDN w:val="0"/>
    </w:pPr>
  </w:style>
  <w:style w:type="paragraph" w:styleId="1">
    <w:name w:val="heading 1"/>
    <w:aliases w:val="Heading U,H1,H11,Œ©o‚µ 1,?co??E 1,h1,Heading U1,H12,H111,Œ©o‚µ 11,?co??E 11,h11,Heading U2,H13,H112,Œ©o‚µ 12,?co??E 12,h12,Heading U3,H14,H113,Œ©o‚µ 13,?co??E 13,h13,Heading U4,H15,H114,Œ©o‚µ 14,?co??E 14,h14,Heading U5,H16,H115,Œ©o‚µ 15"/>
    <w:basedOn w:val="a"/>
    <w:next w:val="a"/>
    <w:link w:val="1Char"/>
    <w:qFormat/>
    <w:rsid w:val="000C123D"/>
    <w:pPr>
      <w:keepNext/>
      <w:numPr>
        <w:numId w:val="39"/>
      </w:numPr>
      <w:autoSpaceDE/>
      <w:autoSpaceDN/>
      <w:adjustRightInd w:val="0"/>
      <w:spacing w:after="0" w:line="240" w:lineRule="auto"/>
      <w:jc w:val="left"/>
      <w:textAlignment w:val="baseline"/>
      <w:outlineLvl w:val="0"/>
    </w:pPr>
    <w:rPr>
      <w:rFonts w:ascii="Times New Roman" w:eastAsia="굴림체" w:hAnsi="Times New Roman" w:cs="Times New Roman"/>
      <w:b/>
      <w:kern w:val="0"/>
      <w:sz w:val="28"/>
      <w:szCs w:val="20"/>
    </w:rPr>
  </w:style>
  <w:style w:type="paragraph" w:styleId="2">
    <w:name w:val="heading 2"/>
    <w:aliases w:val="제1"/>
    <w:basedOn w:val="a"/>
    <w:next w:val="a0"/>
    <w:link w:val="2Char"/>
    <w:qFormat/>
    <w:rsid w:val="000C123D"/>
    <w:pPr>
      <w:keepNext/>
      <w:numPr>
        <w:ilvl w:val="1"/>
        <w:numId w:val="39"/>
      </w:numPr>
      <w:overflowPunct w:val="0"/>
      <w:adjustRightInd w:val="0"/>
      <w:spacing w:after="0" w:line="300" w:lineRule="atLeast"/>
      <w:jc w:val="left"/>
      <w:textAlignment w:val="bottom"/>
      <w:outlineLvl w:val="1"/>
    </w:pPr>
    <w:rPr>
      <w:rFonts w:ascii="Times New Roman" w:eastAsia="굴림체" w:hAnsi="Times New Roman" w:cs="Times New Roman"/>
      <w:b/>
      <w:kern w:val="0"/>
      <w:sz w:val="24"/>
      <w:szCs w:val="20"/>
    </w:rPr>
  </w:style>
  <w:style w:type="paragraph" w:styleId="3">
    <w:name w:val="heading 3"/>
    <w:basedOn w:val="a"/>
    <w:next w:val="a"/>
    <w:link w:val="3Char"/>
    <w:qFormat/>
    <w:rsid w:val="000C123D"/>
    <w:pPr>
      <w:keepNext/>
      <w:widowControl/>
      <w:numPr>
        <w:ilvl w:val="2"/>
        <w:numId w:val="39"/>
      </w:numPr>
      <w:wordWrap/>
      <w:autoSpaceDE/>
      <w:autoSpaceDN/>
      <w:spacing w:after="0" w:line="240" w:lineRule="atLeast"/>
      <w:jc w:val="left"/>
      <w:outlineLvl w:val="2"/>
    </w:pPr>
    <w:rPr>
      <w:rFonts w:ascii="Times New Roman" w:eastAsia="굴림체" w:hAnsi="Times New Roman" w:cs="Times New Roman"/>
      <w:b/>
      <w:kern w:val="0"/>
      <w:sz w:val="24"/>
      <w:szCs w:val="20"/>
    </w:rPr>
  </w:style>
  <w:style w:type="paragraph" w:styleId="4">
    <w:name w:val="heading 4"/>
    <w:aliases w:val="WIPI_가 제목"/>
    <w:basedOn w:val="a"/>
    <w:next w:val="a0"/>
    <w:link w:val="4Char"/>
    <w:qFormat/>
    <w:rsid w:val="000C123D"/>
    <w:pPr>
      <w:keepNext/>
      <w:numPr>
        <w:ilvl w:val="3"/>
        <w:numId w:val="39"/>
      </w:numPr>
      <w:overflowPunct w:val="0"/>
      <w:spacing w:after="0" w:line="240" w:lineRule="auto"/>
      <w:textAlignment w:val="bottom"/>
      <w:outlineLvl w:val="3"/>
    </w:pPr>
    <w:rPr>
      <w:rFonts w:ascii="Times New Roman" w:eastAsia="굴림체" w:hAnsi="Times New Roman" w:cs="Times New Roman"/>
      <w:sz w:val="24"/>
      <w:szCs w:val="20"/>
    </w:rPr>
  </w:style>
  <w:style w:type="paragraph" w:styleId="5">
    <w:name w:val="heading 5"/>
    <w:basedOn w:val="a"/>
    <w:next w:val="a0"/>
    <w:link w:val="5Char"/>
    <w:qFormat/>
    <w:rsid w:val="000C123D"/>
    <w:pPr>
      <w:keepNext/>
      <w:numPr>
        <w:ilvl w:val="4"/>
        <w:numId w:val="39"/>
      </w:numPr>
      <w:autoSpaceDE/>
      <w:autoSpaceDN/>
      <w:adjustRightInd w:val="0"/>
      <w:spacing w:after="0" w:line="300" w:lineRule="atLeast"/>
      <w:textAlignment w:val="baseline"/>
      <w:outlineLvl w:val="4"/>
    </w:pPr>
    <w:rPr>
      <w:rFonts w:ascii="Times New Roman" w:eastAsia="굴림체" w:hAnsi="Times New Roman" w:cs="Times New Roman"/>
      <w:kern w:val="0"/>
      <w:sz w:val="24"/>
      <w:szCs w:val="20"/>
    </w:rPr>
  </w:style>
  <w:style w:type="paragraph" w:styleId="6">
    <w:name w:val="heading 6"/>
    <w:basedOn w:val="a"/>
    <w:next w:val="a0"/>
    <w:link w:val="6Char"/>
    <w:qFormat/>
    <w:rsid w:val="000C123D"/>
    <w:pPr>
      <w:keepNext/>
      <w:numPr>
        <w:ilvl w:val="5"/>
        <w:numId w:val="39"/>
      </w:numPr>
      <w:autoSpaceDE/>
      <w:autoSpaceDN/>
      <w:adjustRightInd w:val="0"/>
      <w:spacing w:after="0" w:line="300" w:lineRule="atLeast"/>
      <w:textAlignment w:val="baseline"/>
      <w:outlineLvl w:val="5"/>
    </w:pPr>
    <w:rPr>
      <w:rFonts w:ascii="Times New Roman" w:eastAsia="굴림체" w:hAnsi="Times New Roman" w:cs="Times New Roman"/>
      <w:kern w:val="0"/>
      <w:sz w:val="24"/>
      <w:szCs w:val="20"/>
    </w:rPr>
  </w:style>
  <w:style w:type="paragraph" w:styleId="7">
    <w:name w:val="heading 7"/>
    <w:basedOn w:val="a"/>
    <w:next w:val="a0"/>
    <w:link w:val="7Char"/>
    <w:qFormat/>
    <w:rsid w:val="000C123D"/>
    <w:pPr>
      <w:keepNext/>
      <w:numPr>
        <w:ilvl w:val="6"/>
        <w:numId w:val="39"/>
      </w:numPr>
      <w:autoSpaceDE/>
      <w:autoSpaceDN/>
      <w:adjustRightInd w:val="0"/>
      <w:spacing w:after="0" w:line="300" w:lineRule="atLeast"/>
      <w:textAlignment w:val="baseline"/>
      <w:outlineLvl w:val="6"/>
    </w:pPr>
    <w:rPr>
      <w:rFonts w:ascii="Times New Roman" w:eastAsia="굴림체" w:hAnsi="Times New Roman" w:cs="Times New Roman"/>
      <w:kern w:val="0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바탕글"/>
    <w:basedOn w:val="a"/>
    <w:rsid w:val="00DF1477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10">
    <w:name w:val="스타일1"/>
    <w:basedOn w:val="a"/>
    <w:rsid w:val="00DF1477"/>
    <w:pPr>
      <w:shd w:val="clear" w:color="auto" w:fill="FFFFFF"/>
      <w:snapToGrid w:val="0"/>
      <w:spacing w:after="0" w:line="384" w:lineRule="auto"/>
      <w:ind w:left="2126" w:hanging="1064"/>
      <w:textAlignment w:val="baseline"/>
    </w:pPr>
    <w:rPr>
      <w:rFonts w:ascii="굴림" w:eastAsia="굴림" w:hAnsi="굴림" w:cs="굴림"/>
      <w:b/>
      <w:bCs/>
      <w:color w:val="000000"/>
      <w:kern w:val="0"/>
      <w:sz w:val="24"/>
      <w:szCs w:val="24"/>
    </w:rPr>
  </w:style>
  <w:style w:type="paragraph" w:customStyle="1" w:styleId="20">
    <w:name w:val="개요 2"/>
    <w:basedOn w:val="a"/>
    <w:rsid w:val="00DF1477"/>
    <w:pPr>
      <w:shd w:val="clear" w:color="auto" w:fill="FFFFFF"/>
      <w:spacing w:after="0" w:line="384" w:lineRule="auto"/>
      <w:textAlignment w:val="baseline"/>
      <w:outlineLvl w:val="1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SQ">
    <w:name w:val="SQ"/>
    <w:basedOn w:val="a"/>
    <w:rsid w:val="00DF1477"/>
    <w:pPr>
      <w:numPr>
        <w:numId w:val="2"/>
      </w:numPr>
      <w:shd w:val="clear" w:color="auto" w:fill="FFFFFF"/>
      <w:spacing w:before="60" w:after="60" w:line="384" w:lineRule="auto"/>
      <w:ind w:left="220"/>
      <w:textAlignment w:val="baseline"/>
    </w:pPr>
    <w:rPr>
      <w:rFonts w:ascii="굴림" w:eastAsia="굴림" w:hAnsi="굴림" w:cs="굴림"/>
      <w:color w:val="000000"/>
      <w:kern w:val="0"/>
      <w:sz w:val="26"/>
      <w:szCs w:val="26"/>
    </w:rPr>
  </w:style>
  <w:style w:type="paragraph" w:customStyle="1" w:styleId="11">
    <w:name w:val="1절"/>
    <w:basedOn w:val="a"/>
    <w:rsid w:val="00DF1477"/>
    <w:pPr>
      <w:shd w:val="clear" w:color="auto" w:fill="FFFFFF"/>
      <w:snapToGrid w:val="0"/>
      <w:spacing w:after="0" w:line="432" w:lineRule="auto"/>
      <w:ind w:left="150"/>
      <w:textAlignment w:val="baseline"/>
    </w:pPr>
    <w:rPr>
      <w:rFonts w:ascii="굴림" w:eastAsia="굴림" w:hAnsi="굴림" w:cs="굴림"/>
      <w:b/>
      <w:bCs/>
      <w:color w:val="000000"/>
      <w:kern w:val="0"/>
      <w:sz w:val="28"/>
      <w:szCs w:val="28"/>
    </w:rPr>
  </w:style>
  <w:style w:type="paragraph" w:styleId="a5">
    <w:name w:val="List Paragraph"/>
    <w:basedOn w:val="a"/>
    <w:link w:val="Char"/>
    <w:uiPriority w:val="34"/>
    <w:qFormat/>
    <w:rsid w:val="00DF1477"/>
    <w:pPr>
      <w:ind w:leftChars="400" w:left="800"/>
    </w:pPr>
  </w:style>
  <w:style w:type="paragraph" w:styleId="a6">
    <w:name w:val="header"/>
    <w:basedOn w:val="a"/>
    <w:link w:val="Char0"/>
    <w:uiPriority w:val="99"/>
    <w:unhideWhenUsed/>
    <w:rsid w:val="00E92E6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6"/>
    <w:uiPriority w:val="99"/>
    <w:rsid w:val="00E92E62"/>
  </w:style>
  <w:style w:type="paragraph" w:styleId="a7">
    <w:name w:val="footer"/>
    <w:basedOn w:val="a"/>
    <w:link w:val="Char1"/>
    <w:uiPriority w:val="99"/>
    <w:unhideWhenUsed/>
    <w:rsid w:val="00E92E6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E92E62"/>
  </w:style>
  <w:style w:type="character" w:customStyle="1" w:styleId="1Char">
    <w:name w:val="제목 1 Char"/>
    <w:aliases w:val="Heading U Char,H1 Char,H11 Char,Œ©o‚µ 1 Char,?co??E 1 Char,h1 Char,Heading U1 Char,H12 Char,H111 Char,Œ©o‚µ 11 Char,?co??E 11 Char,h11 Char,Heading U2 Char,H13 Char,H112 Char,Œ©o‚µ 12 Char,?co??E 12 Char,h12 Char,Heading U3 Char,H14 Char"/>
    <w:basedOn w:val="a1"/>
    <w:link w:val="1"/>
    <w:rsid w:val="000C123D"/>
    <w:rPr>
      <w:rFonts w:ascii="Times New Roman" w:eastAsia="굴림체" w:hAnsi="Times New Roman" w:cs="Times New Roman"/>
      <w:b/>
      <w:kern w:val="0"/>
      <w:sz w:val="28"/>
      <w:szCs w:val="20"/>
    </w:rPr>
  </w:style>
  <w:style w:type="character" w:customStyle="1" w:styleId="2Char">
    <w:name w:val="제목 2 Char"/>
    <w:aliases w:val="제1 Char"/>
    <w:basedOn w:val="a1"/>
    <w:link w:val="2"/>
    <w:rsid w:val="000C123D"/>
    <w:rPr>
      <w:rFonts w:ascii="Times New Roman" w:eastAsia="굴림체" w:hAnsi="Times New Roman" w:cs="Times New Roman"/>
      <w:b/>
      <w:kern w:val="0"/>
      <w:sz w:val="24"/>
      <w:szCs w:val="20"/>
    </w:rPr>
  </w:style>
  <w:style w:type="character" w:customStyle="1" w:styleId="3Char">
    <w:name w:val="제목 3 Char"/>
    <w:basedOn w:val="a1"/>
    <w:link w:val="3"/>
    <w:rsid w:val="000C123D"/>
    <w:rPr>
      <w:rFonts w:ascii="Times New Roman" w:eastAsia="굴림체" w:hAnsi="Times New Roman" w:cs="Times New Roman"/>
      <w:b/>
      <w:kern w:val="0"/>
      <w:sz w:val="24"/>
      <w:szCs w:val="20"/>
    </w:rPr>
  </w:style>
  <w:style w:type="character" w:customStyle="1" w:styleId="4Char">
    <w:name w:val="제목 4 Char"/>
    <w:aliases w:val="WIPI_가 제목 Char"/>
    <w:basedOn w:val="a1"/>
    <w:link w:val="4"/>
    <w:rsid w:val="000C123D"/>
    <w:rPr>
      <w:rFonts w:ascii="Times New Roman" w:eastAsia="굴림체" w:hAnsi="Times New Roman" w:cs="Times New Roman"/>
      <w:sz w:val="24"/>
      <w:szCs w:val="20"/>
    </w:rPr>
  </w:style>
  <w:style w:type="character" w:customStyle="1" w:styleId="5Char">
    <w:name w:val="제목 5 Char"/>
    <w:basedOn w:val="a1"/>
    <w:link w:val="5"/>
    <w:rsid w:val="000C123D"/>
    <w:rPr>
      <w:rFonts w:ascii="Times New Roman" w:eastAsia="굴림체" w:hAnsi="Times New Roman" w:cs="Times New Roman"/>
      <w:kern w:val="0"/>
      <w:sz w:val="24"/>
      <w:szCs w:val="20"/>
    </w:rPr>
  </w:style>
  <w:style w:type="character" w:customStyle="1" w:styleId="6Char">
    <w:name w:val="제목 6 Char"/>
    <w:basedOn w:val="a1"/>
    <w:link w:val="6"/>
    <w:rsid w:val="000C123D"/>
    <w:rPr>
      <w:rFonts w:ascii="Times New Roman" w:eastAsia="굴림체" w:hAnsi="Times New Roman" w:cs="Times New Roman"/>
      <w:kern w:val="0"/>
      <w:sz w:val="24"/>
      <w:szCs w:val="20"/>
    </w:rPr>
  </w:style>
  <w:style w:type="character" w:customStyle="1" w:styleId="7Char">
    <w:name w:val="제목 7 Char"/>
    <w:basedOn w:val="a1"/>
    <w:link w:val="7"/>
    <w:rsid w:val="000C123D"/>
    <w:rPr>
      <w:rFonts w:ascii="Times New Roman" w:eastAsia="굴림체" w:hAnsi="Times New Roman" w:cs="Times New Roman"/>
      <w:kern w:val="0"/>
      <w:sz w:val="24"/>
      <w:szCs w:val="20"/>
    </w:rPr>
  </w:style>
  <w:style w:type="paragraph" w:styleId="a0">
    <w:name w:val="Normal Indent"/>
    <w:basedOn w:val="a"/>
    <w:uiPriority w:val="99"/>
    <w:unhideWhenUsed/>
    <w:rsid w:val="000C123D"/>
    <w:pPr>
      <w:autoSpaceDE/>
      <w:autoSpaceDN/>
      <w:adjustRightInd w:val="0"/>
      <w:spacing w:after="0" w:line="300" w:lineRule="atLeast"/>
      <w:ind w:leftChars="400" w:left="800"/>
      <w:textAlignment w:val="baseline"/>
    </w:pPr>
    <w:rPr>
      <w:rFonts w:ascii="Times New Roman" w:eastAsia="굴림체" w:hAnsi="Times New Roman" w:cs="Times New Roman"/>
      <w:kern w:val="0"/>
      <w:sz w:val="22"/>
      <w:szCs w:val="20"/>
    </w:rPr>
  </w:style>
  <w:style w:type="character" w:customStyle="1" w:styleId="Char">
    <w:name w:val="목록 단락 Char"/>
    <w:basedOn w:val="a1"/>
    <w:link w:val="a5"/>
    <w:uiPriority w:val="34"/>
    <w:rsid w:val="000C123D"/>
  </w:style>
  <w:style w:type="table" w:styleId="a8">
    <w:name w:val="Table Grid"/>
    <w:aliases w:val="가나다"/>
    <w:basedOn w:val="a2"/>
    <w:uiPriority w:val="38"/>
    <w:rsid w:val="006D51E3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 Spacing"/>
    <w:uiPriority w:val="5"/>
    <w:qFormat/>
    <w:rsid w:val="006D51E3"/>
    <w:pPr>
      <w:spacing w:after="0" w:line="240" w:lineRule="auto"/>
    </w:pPr>
    <w:rPr>
      <w:rFonts w:ascii="Times New Roman" w:eastAsia="Times New Roman" w:hAnsi="Times New Roman" w:cs="Times New Roman"/>
      <w:kern w:val="0"/>
      <w:szCs w:val="20"/>
    </w:rPr>
  </w:style>
  <w:style w:type="paragraph" w:customStyle="1" w:styleId="td">
    <w:name w:val="td"/>
    <w:basedOn w:val="a"/>
    <w:rsid w:val="008E308F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4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khwan Shin</dc:creator>
  <cp:keywords/>
  <dc:description/>
  <cp:lastModifiedBy>kangsun</cp:lastModifiedBy>
  <cp:revision>26</cp:revision>
  <dcterms:created xsi:type="dcterms:W3CDTF">2019-08-06T01:28:00Z</dcterms:created>
  <dcterms:modified xsi:type="dcterms:W3CDTF">2020-09-21T07:16:00Z</dcterms:modified>
</cp:coreProperties>
</file>